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257745" w14:textId="77777777" w:rsidR="008D46A4" w:rsidRPr="00BD2C4A" w:rsidRDefault="001D6A88" w:rsidP="0080086A">
      <w:pPr>
        <w:tabs>
          <w:tab w:val="left" w:pos="1200"/>
        </w:tabs>
        <w:ind w:left="-851"/>
        <w:jc w:val="center"/>
        <w:rPr>
          <w:rFonts w:asciiTheme="majorBidi" w:hAnsiTheme="majorBidi" w:cstheme="majorBidi"/>
          <w:b/>
          <w:bCs/>
          <w:sz w:val="44"/>
          <w:szCs w:val="44"/>
          <w:lang w:bidi="ar-KW"/>
        </w:rPr>
      </w:pPr>
      <w:r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4BD7DFC4" wp14:editId="33B04D0D">
            <wp:simplePos x="0" y="0"/>
            <wp:positionH relativeFrom="column">
              <wp:posOffset>-483235</wp:posOffset>
            </wp:positionH>
            <wp:positionV relativeFrom="paragraph">
              <wp:posOffset>238125</wp:posOffset>
            </wp:positionV>
            <wp:extent cx="866775" cy="858520"/>
            <wp:effectExtent l="0" t="0" r="0" b="0"/>
            <wp:wrapNone/>
            <wp:docPr id="1" name="Picture 1" descr="Image result for salahaddin univers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alahaddin universit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85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2C4A">
        <w:rPr>
          <w:rFonts w:asciiTheme="majorBidi" w:hAnsiTheme="majorBidi" w:cstheme="majorBidi"/>
          <w:b/>
          <w:bCs/>
          <w:noProof/>
          <w:sz w:val="44"/>
          <w:szCs w:val="44"/>
          <w:lang w:eastAsia="en-GB"/>
        </w:rPr>
        <w:drawing>
          <wp:anchor distT="0" distB="0" distL="114300" distR="114300" simplePos="0" relativeHeight="251658240" behindDoc="0" locked="0" layoutInCell="1" allowOverlap="1" wp14:anchorId="0D88C650" wp14:editId="532CB5B1">
            <wp:simplePos x="0" y="0"/>
            <wp:positionH relativeFrom="column">
              <wp:posOffset>1527810</wp:posOffset>
            </wp:positionH>
            <wp:positionV relativeFrom="paragraph">
              <wp:posOffset>151130</wp:posOffset>
            </wp:positionV>
            <wp:extent cx="3625215" cy="265874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5215" cy="265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5D5486" w14:textId="77777777" w:rsidR="008D46A4" w:rsidRPr="00BD2C4A" w:rsidRDefault="008D46A4" w:rsidP="008D46A4">
      <w:pPr>
        <w:tabs>
          <w:tab w:val="left" w:pos="1200"/>
        </w:tabs>
        <w:jc w:val="center"/>
        <w:rPr>
          <w:rFonts w:asciiTheme="majorBidi" w:hAnsiTheme="majorBidi" w:cstheme="majorBidi"/>
          <w:b/>
          <w:bCs/>
          <w:sz w:val="44"/>
          <w:szCs w:val="44"/>
          <w:lang w:bidi="ar-KW"/>
        </w:rPr>
      </w:pPr>
    </w:p>
    <w:p w14:paraId="46809D4D" w14:textId="77777777" w:rsidR="00F45167" w:rsidRDefault="00F45167" w:rsidP="00065FA9">
      <w:pPr>
        <w:tabs>
          <w:tab w:val="left" w:pos="1200"/>
        </w:tabs>
        <w:bidi/>
        <w:rPr>
          <w:rFonts w:asciiTheme="majorBidi" w:hAnsiTheme="majorBidi" w:cstheme="majorBidi"/>
          <w:b/>
          <w:bCs/>
          <w:sz w:val="44"/>
          <w:szCs w:val="44"/>
          <w:lang w:bidi="ar-IQ"/>
        </w:rPr>
      </w:pPr>
    </w:p>
    <w:p w14:paraId="4F1F804B" w14:textId="77777777" w:rsidR="00F45167" w:rsidRDefault="00F45167" w:rsidP="00F45167">
      <w:pPr>
        <w:tabs>
          <w:tab w:val="left" w:pos="1200"/>
        </w:tabs>
        <w:bidi/>
        <w:rPr>
          <w:rFonts w:asciiTheme="majorBidi" w:hAnsiTheme="majorBidi" w:cstheme="majorBidi"/>
          <w:b/>
          <w:bCs/>
          <w:sz w:val="44"/>
          <w:szCs w:val="44"/>
          <w:lang w:bidi="ar-IQ"/>
        </w:rPr>
      </w:pPr>
    </w:p>
    <w:p w14:paraId="0689979D" w14:textId="77777777" w:rsidR="00F45167" w:rsidRDefault="00F45167" w:rsidP="00F45167">
      <w:pPr>
        <w:tabs>
          <w:tab w:val="left" w:pos="1200"/>
        </w:tabs>
        <w:bidi/>
        <w:rPr>
          <w:rFonts w:asciiTheme="majorBidi" w:hAnsiTheme="majorBidi" w:cstheme="majorBidi"/>
          <w:b/>
          <w:bCs/>
          <w:sz w:val="44"/>
          <w:szCs w:val="44"/>
          <w:lang w:bidi="ar-IQ"/>
        </w:rPr>
      </w:pPr>
    </w:p>
    <w:p w14:paraId="678A17C2" w14:textId="77777777" w:rsidR="00F45167" w:rsidRDefault="00F45167" w:rsidP="00F45167">
      <w:pPr>
        <w:tabs>
          <w:tab w:val="left" w:pos="1200"/>
        </w:tabs>
        <w:bidi/>
        <w:rPr>
          <w:rFonts w:asciiTheme="majorBidi" w:hAnsiTheme="majorBidi" w:cstheme="majorBidi"/>
          <w:b/>
          <w:bCs/>
          <w:sz w:val="44"/>
          <w:szCs w:val="44"/>
          <w:lang w:bidi="ar-IQ"/>
        </w:rPr>
      </w:pPr>
    </w:p>
    <w:p w14:paraId="37BE5062" w14:textId="77777777" w:rsidR="001D6A88" w:rsidRDefault="001D6A88" w:rsidP="00F45167">
      <w:pPr>
        <w:tabs>
          <w:tab w:val="left" w:pos="1200"/>
        </w:tabs>
        <w:bidi/>
        <w:rPr>
          <w:rFonts w:asciiTheme="majorBidi" w:hAnsiTheme="majorBidi" w:cstheme="majorBidi"/>
          <w:b/>
          <w:bCs/>
          <w:sz w:val="44"/>
          <w:szCs w:val="44"/>
          <w:lang w:bidi="ar-IQ"/>
        </w:rPr>
      </w:pPr>
    </w:p>
    <w:p w14:paraId="1B1E9074" w14:textId="002D10F2" w:rsidR="008D46A4" w:rsidRPr="00415AF7" w:rsidRDefault="00194301" w:rsidP="001D6A88">
      <w:pPr>
        <w:tabs>
          <w:tab w:val="left" w:pos="1200"/>
        </w:tabs>
        <w:bidi/>
        <w:rPr>
          <w:rFonts w:asciiTheme="majorBidi" w:hAnsiTheme="majorBidi" w:cs="Ali_K_Alwand"/>
          <w:b/>
          <w:bCs/>
          <w:sz w:val="44"/>
          <w:szCs w:val="44"/>
          <w:lang w:val="en-US" w:bidi="ar-IQ"/>
        </w:rPr>
      </w:pPr>
      <w:r w:rsidRPr="00BD2C4A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>ب</w:t>
      </w:r>
      <w:r w:rsidR="00BD2C4A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ە</w:t>
      </w:r>
      <w:r w:rsidRPr="00BD2C4A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>ش</w:t>
      </w:r>
      <w:r w:rsidR="00DD4EDC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 xml:space="preserve"> / </w:t>
      </w:r>
      <w:r w:rsidR="00415AF7">
        <w:rPr>
          <w:rFonts w:asciiTheme="majorBidi" w:hAnsiTheme="majorBidi" w:cs="Ali_K_Alwand" w:hint="cs"/>
          <w:b/>
          <w:bCs/>
          <w:sz w:val="44"/>
          <w:szCs w:val="44"/>
          <w:rtl/>
          <w:lang w:bidi="ar-IQ"/>
        </w:rPr>
        <w:t>بةروةردةي تايبةت</w:t>
      </w:r>
    </w:p>
    <w:p w14:paraId="7E98653D" w14:textId="77777777" w:rsidR="00194301" w:rsidRPr="00BD2C4A" w:rsidRDefault="003C0EC5" w:rsidP="00DD4EDC">
      <w:pPr>
        <w:tabs>
          <w:tab w:val="left" w:pos="1200"/>
        </w:tabs>
        <w:bidi/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</w:pPr>
      <w:r w:rsidRPr="00BD2C4A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>ك</w:t>
      </w:r>
      <w:r w:rsidR="00BD2C4A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ۆ</w:t>
      </w:r>
      <w:r w:rsidR="00BD2C4A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>ل</w:t>
      </w:r>
      <w:r w:rsidR="00BD2C4A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ێژ</w:t>
      </w:r>
      <w:r w:rsidR="00DD4EDC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/ په‌روه‌رده‌</w:t>
      </w:r>
    </w:p>
    <w:p w14:paraId="3770D0B8" w14:textId="77777777" w:rsidR="00194301" w:rsidRPr="00DD4EDC" w:rsidRDefault="00194301" w:rsidP="00DD4EDC">
      <w:pPr>
        <w:tabs>
          <w:tab w:val="left" w:pos="1200"/>
        </w:tabs>
        <w:bidi/>
        <w:rPr>
          <w:rFonts w:asciiTheme="majorBidi" w:hAnsiTheme="majorBidi" w:cs="Ali_K_Alwand"/>
          <w:b/>
          <w:bCs/>
          <w:sz w:val="44"/>
          <w:szCs w:val="44"/>
          <w:rtl/>
          <w:lang w:bidi="ar-IQ"/>
        </w:rPr>
      </w:pPr>
      <w:r w:rsidRPr="00BD2C4A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>زانك</w:t>
      </w:r>
      <w:r w:rsidR="00BD2C4A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ۆ</w:t>
      </w:r>
      <w:r w:rsidR="00DD4EDC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 xml:space="preserve">/ سه‌لاحه‌ددين </w:t>
      </w:r>
      <w:r w:rsidR="00DD4EDC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>–</w:t>
      </w:r>
      <w:r w:rsidR="00DD4EDC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 xml:space="preserve"> </w:t>
      </w:r>
      <w:r w:rsidR="00DD4EDC">
        <w:rPr>
          <w:rFonts w:asciiTheme="majorBidi" w:hAnsiTheme="majorBidi" w:cs="Ali_K_Alwand" w:hint="cs"/>
          <w:b/>
          <w:bCs/>
          <w:sz w:val="44"/>
          <w:szCs w:val="44"/>
          <w:rtl/>
          <w:lang w:bidi="ar-IQ"/>
        </w:rPr>
        <w:t>هةوليَر</w:t>
      </w:r>
    </w:p>
    <w:p w14:paraId="7E03EA8C" w14:textId="5107F1E8" w:rsidR="003C0EC5" w:rsidRPr="00BD2C4A" w:rsidRDefault="003C0EC5" w:rsidP="00065FA9">
      <w:pPr>
        <w:tabs>
          <w:tab w:val="left" w:pos="1200"/>
        </w:tabs>
        <w:bidi/>
        <w:rPr>
          <w:rFonts w:asciiTheme="majorBidi" w:hAnsiTheme="majorBidi" w:cstheme="majorBidi"/>
          <w:b/>
          <w:bCs/>
          <w:sz w:val="44"/>
          <w:szCs w:val="44"/>
          <w:rtl/>
          <w:lang w:bidi="ar-SY"/>
        </w:rPr>
      </w:pPr>
      <w:r w:rsidRPr="00BD2C4A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>باب</w:t>
      </w:r>
      <w:r w:rsidR="00BD2C4A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ە</w:t>
      </w:r>
      <w:r w:rsidRPr="00BD2C4A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 xml:space="preserve">ت </w:t>
      </w:r>
      <w:r w:rsidR="00DD4EDC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/</w:t>
      </w:r>
      <w:r w:rsidR="00D02E53">
        <w:rPr>
          <w:rFonts w:asciiTheme="majorBidi" w:hAnsiTheme="majorBidi" w:cs="Ali_K_Alwand"/>
          <w:b/>
          <w:bCs/>
          <w:sz w:val="44"/>
          <w:szCs w:val="44"/>
          <w:lang w:bidi="ar-SY"/>
        </w:rPr>
        <w:t>NLP</w:t>
      </w:r>
    </w:p>
    <w:p w14:paraId="7749F68A" w14:textId="132DE6C9" w:rsidR="003C0EC5" w:rsidRPr="00BD2C4A" w:rsidRDefault="00BD2C4A" w:rsidP="006C43DC">
      <w:pPr>
        <w:tabs>
          <w:tab w:val="left" w:pos="1200"/>
        </w:tabs>
        <w:bidi/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پەرتووکی کۆرس</w:t>
      </w:r>
      <w:r w:rsidR="003C0EC5" w:rsidRPr="00BD2C4A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 xml:space="preserve"> </w:t>
      </w:r>
      <w:r w:rsidR="00EE19DB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>–</w:t>
      </w:r>
      <w:r w:rsidR="00EE19DB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 xml:space="preserve"> </w:t>
      </w:r>
      <w:r w:rsidR="00D02E53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4</w:t>
      </w:r>
      <w:r w:rsidR="00EE19DB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 xml:space="preserve"> - </w:t>
      </w:r>
    </w:p>
    <w:p w14:paraId="6B840BBC" w14:textId="63418727" w:rsidR="003C0EC5" w:rsidRPr="00BD2C4A" w:rsidRDefault="003C0EC5" w:rsidP="00065FA9">
      <w:pPr>
        <w:tabs>
          <w:tab w:val="left" w:pos="1200"/>
        </w:tabs>
        <w:bidi/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</w:pPr>
      <w:r w:rsidRPr="00BD2C4A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>ناو</w:t>
      </w:r>
      <w:r w:rsidR="00BD2C4A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ى</w:t>
      </w:r>
      <w:r w:rsidR="00BD2C4A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 xml:space="preserve"> مام</w:t>
      </w:r>
      <w:r w:rsidR="00BD2C4A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ۆ</w:t>
      </w:r>
      <w:r w:rsidRPr="00BD2C4A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>ستا</w:t>
      </w:r>
      <w:r w:rsidR="00523E47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 xml:space="preserve">: </w:t>
      </w:r>
      <w:r w:rsidRPr="00BD2C4A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 xml:space="preserve"> </w:t>
      </w:r>
      <w:r w:rsidR="00523E47" w:rsidRPr="00523E47">
        <w:rPr>
          <w:rFonts w:asciiTheme="majorBidi" w:hAnsiTheme="majorBidi" w:cs="Ali_K_Alwand" w:hint="cs"/>
          <w:b/>
          <w:bCs/>
          <w:sz w:val="44"/>
          <w:szCs w:val="44"/>
          <w:rtl/>
          <w:lang w:bidi="ar-IQ"/>
        </w:rPr>
        <w:t xml:space="preserve">ث ي </w:t>
      </w:r>
      <w:r w:rsidR="00DD4EDC" w:rsidRPr="00523E47">
        <w:rPr>
          <w:rFonts w:asciiTheme="majorBidi" w:hAnsiTheme="majorBidi" w:cs="Ali_K_Alwand" w:hint="cs"/>
          <w:b/>
          <w:bCs/>
          <w:sz w:val="44"/>
          <w:szCs w:val="44"/>
          <w:rtl/>
          <w:lang w:bidi="ar-IQ"/>
        </w:rPr>
        <w:t>د</w:t>
      </w:r>
      <w:r w:rsidR="00DD4EDC" w:rsidRPr="00DD4EDC">
        <w:rPr>
          <w:rFonts w:asciiTheme="majorBidi" w:hAnsiTheme="majorBidi" w:cs="Ali_K_Alwand" w:hint="cs"/>
          <w:b/>
          <w:bCs/>
          <w:sz w:val="44"/>
          <w:szCs w:val="44"/>
          <w:rtl/>
          <w:lang w:bidi="ar-IQ"/>
        </w:rPr>
        <w:t>.</w:t>
      </w:r>
      <w:r w:rsidR="00065FA9">
        <w:rPr>
          <w:rFonts w:asciiTheme="majorBidi" w:hAnsiTheme="majorBidi" w:cs="Ali_K_Alwand" w:hint="cs"/>
          <w:b/>
          <w:bCs/>
          <w:sz w:val="44"/>
          <w:szCs w:val="44"/>
          <w:rtl/>
          <w:lang w:bidi="ar-IQ"/>
        </w:rPr>
        <w:t>عزالدين احمد عزيز</w:t>
      </w:r>
    </w:p>
    <w:p w14:paraId="43C31206" w14:textId="36508AF7" w:rsidR="003C0EC5" w:rsidRPr="00BD2C4A" w:rsidRDefault="00BD2C4A" w:rsidP="00F45167">
      <w:pPr>
        <w:tabs>
          <w:tab w:val="left" w:pos="1200"/>
        </w:tabs>
        <w:bidi/>
        <w:rPr>
          <w:rFonts w:asciiTheme="majorBidi" w:hAnsiTheme="majorBidi" w:cstheme="majorBidi"/>
          <w:b/>
          <w:bCs/>
          <w:sz w:val="44"/>
          <w:szCs w:val="44"/>
          <w:lang w:bidi="ar-IQ"/>
        </w:rPr>
      </w:pPr>
      <w:r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>سا</w:t>
      </w:r>
      <w:r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ڵى</w:t>
      </w:r>
      <w:r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 xml:space="preserve"> خو</w:t>
      </w:r>
      <w:r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ێ</w:t>
      </w:r>
      <w:r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 xml:space="preserve">ندن: </w:t>
      </w:r>
      <w:r w:rsidR="00935B42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2022</w:t>
      </w:r>
      <w:r w:rsidR="003C0EC5" w:rsidRPr="00BD2C4A"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  <w:t>/</w:t>
      </w:r>
      <w:r w:rsidR="00935B42"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2023</w:t>
      </w:r>
    </w:p>
    <w:p w14:paraId="2D974B38" w14:textId="77777777" w:rsidR="003C0EC5" w:rsidRPr="00BD2C4A" w:rsidRDefault="003C0EC5" w:rsidP="003C0EC5">
      <w:pPr>
        <w:tabs>
          <w:tab w:val="left" w:pos="1200"/>
        </w:tabs>
        <w:bidi/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</w:pPr>
    </w:p>
    <w:p w14:paraId="202D716C" w14:textId="77777777" w:rsidR="003C0EC5" w:rsidRDefault="003C0EC5" w:rsidP="003C0EC5">
      <w:pPr>
        <w:tabs>
          <w:tab w:val="left" w:pos="1200"/>
        </w:tabs>
        <w:bidi/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</w:pPr>
    </w:p>
    <w:p w14:paraId="5ED998F1" w14:textId="77777777" w:rsidR="00BD2C4A" w:rsidRPr="00BD2C4A" w:rsidRDefault="00BD2C4A" w:rsidP="00BD2C4A">
      <w:pPr>
        <w:tabs>
          <w:tab w:val="left" w:pos="1200"/>
        </w:tabs>
        <w:bidi/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</w:pPr>
    </w:p>
    <w:p w14:paraId="5CCD35AF" w14:textId="77777777" w:rsidR="00BD2C4A" w:rsidRDefault="00BD2C4A" w:rsidP="00BD2C4A">
      <w:pPr>
        <w:tabs>
          <w:tab w:val="left" w:pos="1200"/>
        </w:tabs>
        <w:bidi/>
        <w:spacing w:after="0" w:line="240" w:lineRule="auto"/>
        <w:jc w:val="center"/>
        <w:rPr>
          <w:rFonts w:asciiTheme="majorBidi" w:hAnsiTheme="majorBidi" w:cstheme="majorBidi"/>
          <w:b/>
          <w:bCs/>
          <w:sz w:val="44"/>
          <w:szCs w:val="44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44"/>
          <w:szCs w:val="44"/>
          <w:rtl/>
          <w:lang w:bidi="ar-IQ"/>
        </w:rPr>
        <w:t>پەرتووکی کۆرس</w:t>
      </w:r>
    </w:p>
    <w:p w14:paraId="47915623" w14:textId="77777777" w:rsidR="008D46A4" w:rsidRPr="00BD2C4A" w:rsidRDefault="00B45135" w:rsidP="00BD2C4A">
      <w:pPr>
        <w:tabs>
          <w:tab w:val="left" w:pos="1200"/>
        </w:tabs>
        <w:bidi/>
        <w:spacing w:after="120" w:line="240" w:lineRule="auto"/>
        <w:jc w:val="center"/>
        <w:rPr>
          <w:rFonts w:asciiTheme="majorBidi" w:hAnsiTheme="majorBidi" w:cstheme="majorBidi"/>
          <w:sz w:val="28"/>
          <w:szCs w:val="28"/>
          <w:lang w:val="en-US" w:bidi="ar-IQ"/>
        </w:rPr>
      </w:pPr>
      <w:r w:rsidRPr="00BD2C4A">
        <w:rPr>
          <w:rFonts w:asciiTheme="majorBidi" w:hAnsiTheme="majorBidi" w:cstheme="majorBidi"/>
          <w:b/>
          <w:bCs/>
          <w:sz w:val="44"/>
          <w:szCs w:val="44"/>
          <w:lang w:val="en-US" w:bidi="ar-IQ"/>
        </w:rPr>
        <w:t>Course Book</w:t>
      </w: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196"/>
        <w:gridCol w:w="2835"/>
      </w:tblGrid>
      <w:tr w:rsidR="00065FA9" w:rsidRPr="00BD2C4A" w14:paraId="1D2FE656" w14:textId="77777777" w:rsidTr="00065FA9">
        <w:tc>
          <w:tcPr>
            <w:tcW w:w="7196" w:type="dxa"/>
          </w:tcPr>
          <w:p w14:paraId="2DA25535" w14:textId="3DEEC7ED" w:rsidR="00065FA9" w:rsidRPr="00D34FA4" w:rsidRDefault="00D02E53" w:rsidP="00B00969">
            <w:pPr>
              <w:bidi/>
              <w:spacing w:after="0" w:line="240" w:lineRule="auto"/>
              <w:jc w:val="both"/>
              <w:rPr>
                <w:rFonts w:cs="Ali_K_Sahifa"/>
                <w:b/>
                <w:bCs/>
                <w:color w:val="C00000"/>
                <w:sz w:val="30"/>
                <w:szCs w:val="30"/>
                <w:lang w:val="en-US" w:bidi="ar-IQ"/>
              </w:rPr>
            </w:pPr>
            <w:r>
              <w:rPr>
                <w:rFonts w:cs="Ali_K_Sahifa"/>
                <w:b/>
                <w:bCs/>
                <w:color w:val="C00000"/>
                <w:sz w:val="30"/>
                <w:szCs w:val="30"/>
                <w:lang w:val="en-US" w:bidi="ar-IQ"/>
              </w:rPr>
              <w:t>NLP</w:t>
            </w:r>
          </w:p>
        </w:tc>
        <w:tc>
          <w:tcPr>
            <w:tcW w:w="2835" w:type="dxa"/>
          </w:tcPr>
          <w:p w14:paraId="47AB9996" w14:textId="77777777" w:rsidR="00065FA9" w:rsidRPr="00BD2C4A" w:rsidRDefault="00065FA9" w:rsidP="00BD2C4A">
            <w:pPr>
              <w:bidi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1. ناو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ى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 ك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ۆ</w:t>
            </w: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رس</w:t>
            </w:r>
          </w:p>
        </w:tc>
      </w:tr>
      <w:tr w:rsidR="00065FA9" w:rsidRPr="00BD2C4A" w14:paraId="1F89AA27" w14:textId="77777777" w:rsidTr="00065FA9">
        <w:tc>
          <w:tcPr>
            <w:tcW w:w="7196" w:type="dxa"/>
          </w:tcPr>
          <w:p w14:paraId="51A438B9" w14:textId="77777777" w:rsidR="00065FA9" w:rsidRPr="00065FA9" w:rsidRDefault="00065FA9" w:rsidP="00065FA9">
            <w:pPr>
              <w:bidi/>
              <w:spacing w:after="0" w:line="240" w:lineRule="auto"/>
              <w:rPr>
                <w:rFonts w:cs="Ali_K_Sahifa"/>
                <w:b/>
                <w:bCs/>
                <w:color w:val="C00000"/>
                <w:sz w:val="30"/>
                <w:szCs w:val="30"/>
                <w:rtl/>
                <w:lang w:val="en-US" w:bidi="ar-IQ"/>
              </w:rPr>
            </w:pPr>
            <w:r>
              <w:rPr>
                <w:rFonts w:cs="Ali_K_Sahifa" w:hint="cs"/>
                <w:b/>
                <w:bCs/>
                <w:color w:val="C00000"/>
                <w:sz w:val="30"/>
                <w:szCs w:val="30"/>
                <w:rtl/>
                <w:lang w:val="en-US" w:bidi="ar-IQ"/>
              </w:rPr>
              <w:t>د</w:t>
            </w:r>
            <w:r w:rsidRPr="00D34FA4">
              <w:rPr>
                <w:rFonts w:cs="Ali_K_Sahifa" w:hint="cs"/>
                <w:b/>
                <w:bCs/>
                <w:color w:val="C00000"/>
                <w:sz w:val="30"/>
                <w:szCs w:val="30"/>
                <w:rtl/>
                <w:lang w:val="en-US" w:bidi="ar-IQ"/>
              </w:rPr>
              <w:t>. عزالدين أحمد عزيز</w:t>
            </w:r>
          </w:p>
        </w:tc>
        <w:tc>
          <w:tcPr>
            <w:tcW w:w="2835" w:type="dxa"/>
          </w:tcPr>
          <w:p w14:paraId="2420F5FD" w14:textId="77777777" w:rsidR="00065FA9" w:rsidRPr="00BD2C4A" w:rsidRDefault="00065FA9" w:rsidP="00BD2C4A">
            <w:pPr>
              <w:bidi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>2. ناو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ى</w:t>
            </w: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 xml:space="preserve"> مام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ۆ</w:t>
            </w: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>ستا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ى</w:t>
            </w: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 xml:space="preserve"> ب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ە</w:t>
            </w: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 xml:space="preserve">ر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پرس</w:t>
            </w:r>
          </w:p>
        </w:tc>
      </w:tr>
      <w:tr w:rsidR="00065FA9" w:rsidRPr="00BD2C4A" w14:paraId="2D00DB85" w14:textId="77777777" w:rsidTr="00065FA9">
        <w:tc>
          <w:tcPr>
            <w:tcW w:w="7196" w:type="dxa"/>
          </w:tcPr>
          <w:p w14:paraId="7F515954" w14:textId="7BC7500A" w:rsidR="00065FA9" w:rsidRPr="00065FA9" w:rsidRDefault="00415AF7" w:rsidP="00065FA9">
            <w:pPr>
              <w:bidi/>
              <w:spacing w:after="0" w:line="240" w:lineRule="auto"/>
              <w:rPr>
                <w:rFonts w:cs="Ali_K_Sahifa"/>
                <w:b/>
                <w:bCs/>
                <w:color w:val="C00000"/>
                <w:sz w:val="30"/>
                <w:szCs w:val="30"/>
                <w:lang w:val="en-US" w:bidi="ar-IQ"/>
              </w:rPr>
            </w:pPr>
            <w:r>
              <w:rPr>
                <w:rFonts w:cs="Ali_K_Sahifa" w:hint="cs"/>
                <w:b/>
                <w:bCs/>
                <w:color w:val="C00000"/>
                <w:sz w:val="30"/>
                <w:szCs w:val="30"/>
                <w:rtl/>
                <w:lang w:val="en-US" w:bidi="ar-IQ"/>
              </w:rPr>
              <w:t>بةشي ثةروةردةي تايبةت</w:t>
            </w:r>
          </w:p>
        </w:tc>
        <w:tc>
          <w:tcPr>
            <w:tcW w:w="2835" w:type="dxa"/>
          </w:tcPr>
          <w:p w14:paraId="6EDCF070" w14:textId="77777777" w:rsidR="00065FA9" w:rsidRPr="00BD2C4A" w:rsidRDefault="00065FA9" w:rsidP="00BD2C4A">
            <w:pPr>
              <w:bidi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>3. ب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ە</w:t>
            </w: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 xml:space="preserve">ش/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کۆلێژ</w:t>
            </w:r>
          </w:p>
        </w:tc>
      </w:tr>
      <w:tr w:rsidR="00065FA9" w:rsidRPr="00BD2C4A" w14:paraId="6883DB38" w14:textId="77777777" w:rsidTr="00065FA9">
        <w:trPr>
          <w:trHeight w:val="352"/>
        </w:trPr>
        <w:tc>
          <w:tcPr>
            <w:tcW w:w="7196" w:type="dxa"/>
          </w:tcPr>
          <w:p w14:paraId="14F24746" w14:textId="77777777" w:rsidR="00065FA9" w:rsidRDefault="00065FA9" w:rsidP="00065FA9">
            <w:pPr>
              <w:bidi/>
              <w:spacing w:after="0" w:line="240" w:lineRule="auto"/>
              <w:rPr>
                <w:rFonts w:cs="Ali_K_Sahifa"/>
                <w:b/>
                <w:bCs/>
                <w:color w:val="C00000"/>
                <w:sz w:val="32"/>
                <w:szCs w:val="32"/>
                <w:rtl/>
                <w:lang w:bidi="ar-IQ"/>
              </w:rPr>
            </w:pPr>
            <w:r w:rsidRPr="001B6605">
              <w:rPr>
                <w:rFonts w:cs="Ali_K_Sahifa" w:hint="cs"/>
                <w:b/>
                <w:bCs/>
                <w:color w:val="C00000"/>
                <w:sz w:val="32"/>
                <w:szCs w:val="32"/>
                <w:rtl/>
                <w:lang w:bidi="ar-KW"/>
              </w:rPr>
              <w:t>ئيميَل</w:t>
            </w:r>
            <w:r w:rsidRPr="001B6605">
              <w:rPr>
                <w:rFonts w:cs="Ali_K_Sahifa"/>
                <w:b/>
                <w:bCs/>
                <w:color w:val="C00000"/>
                <w:sz w:val="32"/>
                <w:szCs w:val="32"/>
                <w:rtl/>
                <w:lang w:bidi="ar-KW"/>
              </w:rPr>
              <w:t xml:space="preserve"> /</w:t>
            </w:r>
          </w:p>
          <w:p w14:paraId="2DA5069F" w14:textId="77777777" w:rsidR="00065FA9" w:rsidRDefault="00000000" w:rsidP="00065FA9">
            <w:pPr>
              <w:bidi/>
              <w:spacing w:after="0" w:line="240" w:lineRule="auto"/>
              <w:rPr>
                <w:rStyle w:val="Hyperlink"/>
                <w:rFonts w:ascii="Times New Roman" w:hAnsi="Times New Roman" w:cs="Ali_K_Alwand"/>
                <w:sz w:val="30"/>
                <w:szCs w:val="30"/>
                <w:rtl/>
                <w:lang w:bidi="ar-IQ"/>
              </w:rPr>
            </w:pPr>
            <w:hyperlink r:id="rId10" w:history="1">
              <w:r w:rsidR="00065FA9" w:rsidRPr="00183E09">
                <w:rPr>
                  <w:rStyle w:val="Hyperlink"/>
                  <w:rFonts w:ascii="Times New Roman" w:hAnsi="Times New Roman" w:cs="Ali_K_Alwand"/>
                  <w:sz w:val="30"/>
                  <w:szCs w:val="30"/>
                  <w:lang w:bidi="ar-IQ"/>
                </w:rPr>
                <w:t>izaddin.aziz@su.edu.krd</w:t>
              </w:r>
            </w:hyperlink>
          </w:p>
          <w:p w14:paraId="2EFBD276" w14:textId="77777777" w:rsidR="00065FA9" w:rsidRDefault="00065FA9" w:rsidP="00065FA9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اميلي شخصي</w:t>
            </w:r>
          </w:p>
          <w:p w14:paraId="0DC5C466" w14:textId="77777777" w:rsidR="00065FA9" w:rsidRPr="00065FA9" w:rsidRDefault="00065FA9" w:rsidP="00065FA9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4D6218">
              <w:rPr>
                <w:rStyle w:val="Hyperlink"/>
                <w:rFonts w:ascii="Times New Roman" w:hAnsi="Times New Roman" w:cs="Ali_K_Alwand"/>
                <w:sz w:val="30"/>
                <w:szCs w:val="30"/>
              </w:rPr>
              <w:t>iaa18@yahoo.com</w:t>
            </w:r>
          </w:p>
          <w:p w14:paraId="770C3420" w14:textId="77777777" w:rsidR="00065FA9" w:rsidRPr="00F11B2F" w:rsidRDefault="00065FA9" w:rsidP="006B2427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bidi="ar-IQ"/>
              </w:rPr>
            </w:pPr>
          </w:p>
          <w:p w14:paraId="2A389CDF" w14:textId="77777777" w:rsidR="00065FA9" w:rsidRPr="005D5F13" w:rsidRDefault="00065FA9" w:rsidP="00065FA9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ژمارەی تەلەفۆن</w:t>
            </w: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 (ب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ەپەی ئارەزوو</w:t>
            </w: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>):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07834478888</w:t>
            </w:r>
          </w:p>
        </w:tc>
        <w:tc>
          <w:tcPr>
            <w:tcW w:w="2835" w:type="dxa"/>
          </w:tcPr>
          <w:p w14:paraId="58E6EA8E" w14:textId="77777777" w:rsidR="00065FA9" w:rsidRPr="00BD2C4A" w:rsidRDefault="00065FA9" w:rsidP="00BD2C4A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 xml:space="preserve">4.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پەیوەندی</w:t>
            </w:r>
          </w:p>
          <w:p w14:paraId="2DC137BB" w14:textId="77777777" w:rsidR="00065FA9" w:rsidRPr="00BD2C4A" w:rsidRDefault="00065FA9" w:rsidP="00F049F0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bidi="ar-KW"/>
              </w:rPr>
            </w:pPr>
          </w:p>
        </w:tc>
      </w:tr>
      <w:tr w:rsidR="00065FA9" w:rsidRPr="00BD2C4A" w14:paraId="1F16377E" w14:textId="77777777" w:rsidTr="00065FA9">
        <w:tc>
          <w:tcPr>
            <w:tcW w:w="7196" w:type="dxa"/>
          </w:tcPr>
          <w:p w14:paraId="257DEED4" w14:textId="77777777" w:rsidR="00065FA9" w:rsidRPr="00BD2C4A" w:rsidRDefault="00065FA9" w:rsidP="00065FA9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تیۆری</w:t>
            </w: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: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  <w:p w14:paraId="6B3FFBAD" w14:textId="77777777" w:rsidR="00065FA9" w:rsidRPr="00BD2C4A" w:rsidRDefault="00065FA9" w:rsidP="00DD4EDC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پراکتیک</w:t>
            </w: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: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0</w:t>
            </w:r>
          </w:p>
        </w:tc>
        <w:tc>
          <w:tcPr>
            <w:tcW w:w="2835" w:type="dxa"/>
          </w:tcPr>
          <w:p w14:paraId="10A712B0" w14:textId="77777777" w:rsidR="00065FA9" w:rsidRPr="00BD2C4A" w:rsidRDefault="00065FA9" w:rsidP="00BD2C4A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 xml:space="preserve">5.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یەکەى خوێندن</w:t>
            </w: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 xml:space="preserve"> (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بە سەعات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>) ل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ە هەفتەیەک</w:t>
            </w:r>
          </w:p>
          <w:p w14:paraId="7484A0B5" w14:textId="77777777" w:rsidR="00065FA9" w:rsidRPr="00BD2C4A" w:rsidRDefault="00065FA9" w:rsidP="006F7CE1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KW"/>
              </w:rPr>
            </w:pPr>
          </w:p>
        </w:tc>
      </w:tr>
      <w:tr w:rsidR="00065FA9" w:rsidRPr="00BD2C4A" w14:paraId="41941D14" w14:textId="77777777" w:rsidTr="00065FA9">
        <w:tc>
          <w:tcPr>
            <w:tcW w:w="7196" w:type="dxa"/>
          </w:tcPr>
          <w:p w14:paraId="325B9A71" w14:textId="77777777" w:rsidR="00065FA9" w:rsidRDefault="00065FA9" w:rsidP="0064350C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 xml:space="preserve">ئامادەبوونی مامۆستای وانەبێژ بۆ قوتابیان لە ماوەی هەفتەیەکدا </w:t>
            </w:r>
          </w:p>
          <w:p w14:paraId="7F40A754" w14:textId="77777777" w:rsidR="00065FA9" w:rsidRPr="00BD2C4A" w:rsidRDefault="00065FA9" w:rsidP="00065FA9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SY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(2)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SY"/>
              </w:rPr>
              <w:t xml:space="preserve"> كاتژميَر</w:t>
            </w:r>
          </w:p>
        </w:tc>
        <w:tc>
          <w:tcPr>
            <w:tcW w:w="2835" w:type="dxa"/>
          </w:tcPr>
          <w:p w14:paraId="6E605040" w14:textId="77777777" w:rsidR="00065FA9" w:rsidRPr="00BD2C4A" w:rsidRDefault="00065FA9" w:rsidP="00BD2C4A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 xml:space="preserve">6.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ژمارەی کارکردن</w:t>
            </w:r>
          </w:p>
          <w:p w14:paraId="7FF3A87F" w14:textId="77777777" w:rsidR="00065FA9" w:rsidRPr="00BD2C4A" w:rsidRDefault="00065FA9" w:rsidP="00CF5475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bidi="ar-KW"/>
              </w:rPr>
            </w:pPr>
          </w:p>
        </w:tc>
      </w:tr>
      <w:tr w:rsidR="00065FA9" w:rsidRPr="00BD2C4A" w14:paraId="0543FBA9" w14:textId="77777777" w:rsidTr="00065FA9">
        <w:tc>
          <w:tcPr>
            <w:tcW w:w="7196" w:type="dxa"/>
          </w:tcPr>
          <w:p w14:paraId="41D3CD77" w14:textId="3ACC2C2B" w:rsidR="00065FA9" w:rsidRPr="00BD2C4A" w:rsidRDefault="00EE19DB" w:rsidP="00EE19DB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bidi="ar-KW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KW"/>
              </w:rPr>
              <w:t xml:space="preserve">- 1 - </w:t>
            </w:r>
          </w:p>
        </w:tc>
        <w:tc>
          <w:tcPr>
            <w:tcW w:w="2835" w:type="dxa"/>
          </w:tcPr>
          <w:p w14:paraId="757E31A8" w14:textId="77777777" w:rsidR="00065FA9" w:rsidRPr="00BD2C4A" w:rsidRDefault="00065FA9" w:rsidP="007C0BC6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 xml:space="preserve">7.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کۆدی کۆرس</w:t>
            </w:r>
          </w:p>
        </w:tc>
      </w:tr>
      <w:tr w:rsidR="00065FA9" w:rsidRPr="00BD2C4A" w14:paraId="7DDDE0F6" w14:textId="77777777" w:rsidTr="00065FA9">
        <w:tc>
          <w:tcPr>
            <w:tcW w:w="7196" w:type="dxa"/>
          </w:tcPr>
          <w:p w14:paraId="1C1A3F2A" w14:textId="77777777" w:rsidR="00065FA9" w:rsidRDefault="00065FA9" w:rsidP="001F44D3">
            <w:pPr>
              <w:bidi/>
              <w:spacing w:after="24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KW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KW"/>
              </w:rPr>
              <w:t>لێره‌ مامۆستای وانه‌بێژ پرۆفای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KW"/>
              </w:rPr>
              <w:t>ە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KW"/>
              </w:rPr>
              <w:t>لێک ده‌نووس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KW"/>
              </w:rPr>
              <w:t>ێ</w:t>
            </w: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KW"/>
              </w:rPr>
              <w:t xml:space="preserve">ت له‌سه‌ر ژیانی ئه‌کادیمی خۆی (ته‌نها ئه‌کادیمی)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KW"/>
              </w:rPr>
              <w:t>یان ئاماژە بە</w:t>
            </w: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bidi="ar-KW"/>
              </w:rPr>
              <w:t xml:space="preserve">Webpage, Blog, Moodle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KW"/>
              </w:rPr>
              <w:t xml:space="preserve"> دەکات</w:t>
            </w:r>
          </w:p>
          <w:p w14:paraId="37071150" w14:textId="29BA025C" w:rsidR="007066CF" w:rsidRPr="002B3904" w:rsidRDefault="00000000" w:rsidP="002B3904">
            <w:pPr>
              <w:bidi/>
              <w:spacing w:after="24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KW"/>
              </w:rPr>
            </w:pPr>
            <w:hyperlink r:id="rId11" w:history="1">
              <w:r w:rsidR="002B3904" w:rsidRPr="00B56C78">
                <w:rPr>
                  <w:rStyle w:val="Hyperlink"/>
                  <w:rFonts w:asciiTheme="majorBidi" w:hAnsiTheme="majorBidi" w:cstheme="majorBidi"/>
                  <w:b/>
                  <w:bCs/>
                  <w:sz w:val="24"/>
                  <w:szCs w:val="24"/>
                  <w:lang w:bidi="ar-KW"/>
                </w:rPr>
                <w:t>https://academics.su.edu.krd/izaddin.aziz</w:t>
              </w:r>
            </w:hyperlink>
          </w:p>
        </w:tc>
        <w:tc>
          <w:tcPr>
            <w:tcW w:w="2835" w:type="dxa"/>
          </w:tcPr>
          <w:p w14:paraId="252FE854" w14:textId="77777777" w:rsidR="00065FA9" w:rsidRPr="00BD2C4A" w:rsidRDefault="00065FA9" w:rsidP="001F44D3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 xml:space="preserve">8.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پرۆفایەلی مامۆستا</w:t>
            </w:r>
          </w:p>
          <w:p w14:paraId="39F0B62F" w14:textId="77777777" w:rsidR="00065FA9" w:rsidRPr="00BD2C4A" w:rsidRDefault="00065FA9" w:rsidP="00CF510D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bidi="ar-KW"/>
              </w:rPr>
            </w:pPr>
          </w:p>
          <w:p w14:paraId="6289F07B" w14:textId="77777777" w:rsidR="00065FA9" w:rsidRPr="00BD2C4A" w:rsidRDefault="00065FA9" w:rsidP="00CF510D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bidi="ar-KW"/>
              </w:rPr>
            </w:pPr>
          </w:p>
          <w:p w14:paraId="60DB7C7E" w14:textId="77777777" w:rsidR="00065FA9" w:rsidRPr="00BD2C4A" w:rsidRDefault="00065FA9" w:rsidP="00CF510D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bidi="ar-KW"/>
              </w:rPr>
            </w:pPr>
          </w:p>
          <w:p w14:paraId="48AF084A" w14:textId="77777777" w:rsidR="00065FA9" w:rsidRPr="00BD2C4A" w:rsidRDefault="00065FA9" w:rsidP="00CF510D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KW"/>
              </w:rPr>
            </w:pPr>
          </w:p>
        </w:tc>
      </w:tr>
      <w:tr w:rsidR="00065FA9" w:rsidRPr="00BD2C4A" w14:paraId="54187584" w14:textId="77777777" w:rsidTr="00065FA9">
        <w:tc>
          <w:tcPr>
            <w:tcW w:w="7196" w:type="dxa"/>
          </w:tcPr>
          <w:p w14:paraId="440C34A7" w14:textId="18C935A2" w:rsidR="00065FA9" w:rsidRPr="00065FA9" w:rsidRDefault="00D02E53" w:rsidP="00065FA9">
            <w:pPr>
              <w:bidi/>
              <w:spacing w:after="0" w:line="240" w:lineRule="auto"/>
              <w:rPr>
                <w:rFonts w:asciiTheme="majorBidi" w:hAnsiTheme="majorBidi" w:cs="Ali_K_Sharif"/>
                <w:sz w:val="32"/>
                <w:szCs w:val="32"/>
                <w:rtl/>
                <w:lang w:val="en-US" w:bidi="ar-IQ"/>
              </w:rPr>
            </w:pPr>
            <w:r>
              <w:rPr>
                <w:rFonts w:cs="Ali_K_Alwand"/>
                <w:sz w:val="30"/>
                <w:szCs w:val="30"/>
                <w:lang w:val="en-US" w:bidi="ar-IQ"/>
              </w:rPr>
              <w:t>NLP</w:t>
            </w:r>
            <w:r>
              <w:rPr>
                <w:rFonts w:cs="Ali_K_Alwand" w:hint="cs"/>
                <w:sz w:val="30"/>
                <w:szCs w:val="30"/>
                <w:rtl/>
                <w:lang w:val="en-US" w:bidi="ar-IQ"/>
              </w:rPr>
              <w:t xml:space="preserve">، </w:t>
            </w:r>
            <w:r>
              <w:rPr>
                <w:rFonts w:cs="Ali_K_Alwand" w:hint="cs"/>
                <w:sz w:val="30"/>
                <w:szCs w:val="30"/>
                <w:rtl/>
                <w:lang w:bidi="ar-IQ"/>
              </w:rPr>
              <w:t>بةريَوةبردني خود، ستراتيذياي بيركردنةوةي ئةريَني ، شيَوازي مامةلَةكردن، بةريَوةبردني كارةكان.</w:t>
            </w:r>
          </w:p>
        </w:tc>
        <w:tc>
          <w:tcPr>
            <w:tcW w:w="2835" w:type="dxa"/>
          </w:tcPr>
          <w:p w14:paraId="234CCB1A" w14:textId="77777777" w:rsidR="00065FA9" w:rsidRPr="00BD2C4A" w:rsidRDefault="00065FA9" w:rsidP="001F44D3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 xml:space="preserve">9.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وشە سەرەکیەکان</w:t>
            </w:r>
          </w:p>
        </w:tc>
      </w:tr>
      <w:tr w:rsidR="00065FA9" w:rsidRPr="00BD2C4A" w14:paraId="5043DB4D" w14:textId="77777777" w:rsidTr="00065FA9">
        <w:trPr>
          <w:trHeight w:val="1125"/>
        </w:trPr>
        <w:tc>
          <w:tcPr>
            <w:tcW w:w="10031" w:type="dxa"/>
            <w:gridSpan w:val="2"/>
          </w:tcPr>
          <w:p w14:paraId="49613752" w14:textId="77777777" w:rsidR="00065FA9" w:rsidRDefault="00065FA9" w:rsidP="001F44D3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 xml:space="preserve">10.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ناوەرۆکی گشتی کۆرس</w:t>
            </w: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t>:</w:t>
            </w:r>
          </w:p>
          <w:p w14:paraId="319433FC" w14:textId="77777777" w:rsidR="00065FA9" w:rsidRPr="00065FA9" w:rsidRDefault="00065FA9" w:rsidP="00065FA9">
            <w:pPr>
              <w:bidi/>
              <w:spacing w:after="0" w:line="240" w:lineRule="auto"/>
              <w:rPr>
                <w:rFonts w:ascii="Arial" w:hAnsi="Arial" w:cs="Ali_K_Alwand"/>
                <w:color w:val="0000FF"/>
                <w:sz w:val="28"/>
                <w:szCs w:val="28"/>
                <w:rtl/>
                <w:lang w:val="en-US" w:bidi="ar-IQ"/>
              </w:rPr>
            </w:pPr>
            <w:r w:rsidRPr="00065FA9">
              <w:rPr>
                <w:rFonts w:ascii="Arial" w:hAnsi="Arial" w:cs="Ali_K_Alwand"/>
                <w:color w:val="0000FF"/>
                <w:sz w:val="28"/>
                <w:szCs w:val="28"/>
                <w:rtl/>
                <w:lang w:val="en-US" w:bidi="ar-IQ"/>
              </w:rPr>
              <w:t>طرنطى و ثيَويستى وانةى</w:t>
            </w:r>
            <w:r w:rsidRPr="00065FA9">
              <w:rPr>
                <w:rFonts w:ascii="Arial" w:hAnsi="Arial" w:cs="Ali_K_Alwand" w:hint="cs"/>
                <w:color w:val="0000FF"/>
                <w:sz w:val="28"/>
                <w:szCs w:val="28"/>
                <w:rtl/>
                <w:lang w:val="en-US" w:bidi="ar-IQ"/>
              </w:rPr>
              <w:t xml:space="preserve"> دةروونزاني طةشة </w:t>
            </w:r>
          </w:p>
          <w:p w14:paraId="7849CB25" w14:textId="09657F6D" w:rsidR="00065FA9" w:rsidRDefault="00065FA9" w:rsidP="00CC2176">
            <w:pPr>
              <w:shd w:val="clear" w:color="auto" w:fill="FFFFFF"/>
              <w:tabs>
                <w:tab w:val="left" w:pos="436"/>
                <w:tab w:val="right" w:pos="8306"/>
              </w:tabs>
              <w:bidi/>
              <w:spacing w:after="0"/>
              <w:jc w:val="both"/>
              <w:rPr>
                <w:rFonts w:cs="Ali_K_Alwand"/>
                <w:sz w:val="30"/>
                <w:szCs w:val="30"/>
                <w:rtl/>
                <w:lang w:bidi="ar-IQ"/>
              </w:rPr>
            </w:pPr>
            <w:r w:rsidRPr="00065FA9">
              <w:rPr>
                <w:rFonts w:cs="Ali_K_Sahifa" w:hint="cs"/>
                <w:sz w:val="32"/>
                <w:szCs w:val="32"/>
                <w:rtl/>
                <w:lang w:bidi="ar-IQ"/>
              </w:rPr>
              <w:t xml:space="preserve">طرنطي ثيويستى ئةم بابةتة لة </w:t>
            </w:r>
            <w:r w:rsidR="00EE19DB">
              <w:rPr>
                <w:rFonts w:cs="Ali_K_Sahifa" w:hint="cs"/>
                <w:sz w:val="32"/>
                <w:szCs w:val="32"/>
                <w:rtl/>
                <w:lang w:bidi="ar-IQ"/>
              </w:rPr>
              <w:t xml:space="preserve">خستنة رِووي بواريَكي نويَي دةروونزاني داية ئةويش بابةتي </w:t>
            </w:r>
            <w:r w:rsidR="009A118A">
              <w:rPr>
                <w:rFonts w:cs="Ali_K_Sahifa"/>
                <w:sz w:val="32"/>
                <w:szCs w:val="32"/>
                <w:lang w:bidi="ar-IQ"/>
              </w:rPr>
              <w:t>NLP</w:t>
            </w:r>
            <w:r w:rsidR="00EE19DB">
              <w:rPr>
                <w:rFonts w:cs="Ali_K_Sahifa" w:hint="cs"/>
                <w:sz w:val="32"/>
                <w:szCs w:val="32"/>
                <w:rtl/>
                <w:lang w:bidi="ar-IQ"/>
              </w:rPr>
              <w:t xml:space="preserve"> كة تيايدا هةولَدةدريَت </w:t>
            </w:r>
            <w:r w:rsidR="00EE19DB" w:rsidRPr="00111F3D">
              <w:rPr>
                <w:rFonts w:cs="Ali_K_Alwand"/>
                <w:sz w:val="30"/>
                <w:szCs w:val="30"/>
                <w:rtl/>
                <w:lang w:bidi="ar-IQ"/>
              </w:rPr>
              <w:t>دةستنيش</w:t>
            </w:r>
            <w:r w:rsidR="00EE19DB">
              <w:rPr>
                <w:rFonts w:cs="Ali_K_Alwand" w:hint="cs"/>
                <w:sz w:val="30"/>
                <w:szCs w:val="30"/>
                <w:rtl/>
                <w:lang w:bidi="ar-IQ"/>
              </w:rPr>
              <w:t>اني</w:t>
            </w:r>
            <w:r w:rsidR="00EE19DB" w:rsidRPr="00111F3D">
              <w:rPr>
                <w:rFonts w:cs="Ali_K_Alwand"/>
                <w:sz w:val="30"/>
                <w:szCs w:val="30"/>
                <w:rtl/>
                <w:lang w:bidi="ar-IQ"/>
              </w:rPr>
              <w:t xml:space="preserve"> خالَة بةهيَزةكاني </w:t>
            </w:r>
            <w:r w:rsidR="00EE19DB">
              <w:rPr>
                <w:rFonts w:cs="Ali_K_Alwand"/>
                <w:sz w:val="30"/>
                <w:szCs w:val="30"/>
                <w:rtl/>
                <w:lang w:bidi="ar-IQ"/>
              </w:rPr>
              <w:t xml:space="preserve">مرؤظ  وكؤمةلَطا </w:t>
            </w:r>
            <w:r w:rsidR="00EE19DB">
              <w:rPr>
                <w:rFonts w:cs="Ali_K_Alwand" w:hint="cs"/>
                <w:sz w:val="30"/>
                <w:szCs w:val="30"/>
                <w:rtl/>
                <w:lang w:bidi="ar-IQ"/>
              </w:rPr>
              <w:t xml:space="preserve">بكريَت </w:t>
            </w:r>
            <w:r w:rsidR="00EE19DB">
              <w:rPr>
                <w:rFonts w:cs="Ali_K_Alwand"/>
                <w:sz w:val="30"/>
                <w:szCs w:val="30"/>
                <w:rtl/>
                <w:lang w:bidi="ar-IQ"/>
              </w:rPr>
              <w:t>بؤ ئةوةي بتوان</w:t>
            </w:r>
            <w:r w:rsidR="00EE19DB">
              <w:rPr>
                <w:rFonts w:cs="Ali_K_Alwand" w:hint="cs"/>
                <w:sz w:val="30"/>
                <w:szCs w:val="30"/>
                <w:rtl/>
                <w:lang w:bidi="ar-IQ"/>
              </w:rPr>
              <w:t xml:space="preserve">ن </w:t>
            </w:r>
            <w:r w:rsidR="00EE19DB" w:rsidRPr="00111F3D">
              <w:rPr>
                <w:rFonts w:cs="Ali_K_Alwand"/>
                <w:sz w:val="30"/>
                <w:szCs w:val="30"/>
                <w:rtl/>
                <w:lang w:bidi="ar-IQ"/>
              </w:rPr>
              <w:t xml:space="preserve">سةكةوتن و ثيَشكةوتن بة دةست بيَنن . ئةم بوارة باوةري واية طشت مرؤظةكاني دةيانةويَت ذيانيَكي </w:t>
            </w:r>
            <w:r w:rsidR="00EE19DB" w:rsidRPr="00A1114B">
              <w:rPr>
                <w:rFonts w:cs="Ali_K_Alwand"/>
                <w:sz w:val="30"/>
                <w:szCs w:val="30"/>
                <w:rtl/>
                <w:lang w:bidi="ar-IQ"/>
              </w:rPr>
              <w:t>ئاسودة</w:t>
            </w:r>
            <w:r w:rsidR="00EE19DB" w:rsidRPr="005D097A">
              <w:rPr>
                <w:rFonts w:cs="Ali_K_Alwand"/>
                <w:color w:val="FF0000"/>
                <w:sz w:val="30"/>
                <w:szCs w:val="30"/>
                <w:rtl/>
                <w:lang w:bidi="ar-IQ"/>
              </w:rPr>
              <w:t xml:space="preserve"> </w:t>
            </w:r>
            <w:r w:rsidR="00EE19DB" w:rsidRPr="00111F3D">
              <w:rPr>
                <w:rFonts w:cs="Ali_K_Alwand"/>
                <w:sz w:val="30"/>
                <w:szCs w:val="30"/>
                <w:rtl/>
                <w:lang w:bidi="ar-IQ"/>
              </w:rPr>
              <w:t>و ئامانجدار بذين ، و هةولَدةدةن باشترين تواناكانيان بكاربيَنن. و ئةزمووني خؤشةويستي</w:t>
            </w:r>
            <w:r w:rsidR="00EE19DB">
              <w:rPr>
                <w:rFonts w:cs="Ali_K_Alwand" w:hint="cs"/>
                <w:sz w:val="30"/>
                <w:szCs w:val="30"/>
                <w:rtl/>
                <w:lang w:bidi="ar-IQ"/>
              </w:rPr>
              <w:t xml:space="preserve"> بةدةست بيَنن لة ذيانيان و سةركةوتو</w:t>
            </w:r>
            <w:r w:rsidR="00EE19DB" w:rsidRPr="00111F3D">
              <w:rPr>
                <w:rFonts w:cs="Ali_K_Alwand"/>
                <w:sz w:val="30"/>
                <w:szCs w:val="30"/>
                <w:rtl/>
                <w:lang w:bidi="ar-IQ"/>
              </w:rPr>
              <w:t>و</w:t>
            </w:r>
            <w:r w:rsidR="00EE19DB">
              <w:rPr>
                <w:rFonts w:cs="Ali_K_Alwand" w:hint="cs"/>
                <w:sz w:val="30"/>
                <w:szCs w:val="30"/>
                <w:rtl/>
                <w:lang w:bidi="ar-IQ"/>
              </w:rPr>
              <w:t xml:space="preserve"> بن لة كارةكانيان.</w:t>
            </w:r>
          </w:p>
          <w:p w14:paraId="7CA7E688" w14:textId="5719150F" w:rsidR="00EE19DB" w:rsidRPr="00CC2176" w:rsidRDefault="00EE19DB" w:rsidP="00EE19DB">
            <w:pPr>
              <w:shd w:val="clear" w:color="auto" w:fill="FFFFFF"/>
              <w:tabs>
                <w:tab w:val="left" w:pos="436"/>
                <w:tab w:val="right" w:pos="8306"/>
              </w:tabs>
              <w:bidi/>
              <w:spacing w:after="0"/>
              <w:jc w:val="both"/>
              <w:rPr>
                <w:rFonts w:cs="Ali_K_Sahifa"/>
                <w:sz w:val="32"/>
                <w:szCs w:val="32"/>
                <w:lang w:bidi="ar-IQ"/>
              </w:rPr>
            </w:pPr>
          </w:p>
        </w:tc>
      </w:tr>
      <w:tr w:rsidR="00065FA9" w:rsidRPr="00BD2C4A" w14:paraId="0E366D29" w14:textId="77777777" w:rsidTr="00065FA9">
        <w:trPr>
          <w:trHeight w:val="523"/>
        </w:trPr>
        <w:tc>
          <w:tcPr>
            <w:tcW w:w="10031" w:type="dxa"/>
            <w:gridSpan w:val="2"/>
          </w:tcPr>
          <w:p w14:paraId="56410864" w14:textId="77777777" w:rsidR="00065FA9" w:rsidRPr="00BD2C4A" w:rsidRDefault="00065FA9" w:rsidP="00842004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IQ"/>
              </w:rPr>
              <w:lastRenderedPageBreak/>
              <w:t xml:space="preserve">11.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IQ"/>
              </w:rPr>
              <w:t>ئامانجەکانی کۆرس</w:t>
            </w:r>
          </w:p>
          <w:p w14:paraId="17EBC1FE" w14:textId="77777777" w:rsidR="00065FA9" w:rsidRPr="00C07B0B" w:rsidRDefault="00065FA9" w:rsidP="00EA5F9B">
            <w:pPr>
              <w:bidi/>
              <w:spacing w:after="0" w:line="240" w:lineRule="auto"/>
              <w:ind w:left="720"/>
              <w:rPr>
                <w:rFonts w:ascii="Arial" w:hAnsi="Arial" w:cs="Ali_K_Alwand"/>
                <w:sz w:val="28"/>
                <w:szCs w:val="28"/>
                <w:rtl/>
                <w:lang w:val="en-US" w:bidi="ar-IQ"/>
              </w:rPr>
            </w:pPr>
            <w:r>
              <w:rPr>
                <w:rFonts w:ascii="Arial" w:hAnsi="Arial" w:cs="Ali_K_Alwand" w:hint="cs"/>
                <w:sz w:val="28"/>
                <w:szCs w:val="28"/>
                <w:rtl/>
                <w:lang w:val="en-US" w:bidi="ar-IQ"/>
              </w:rPr>
              <w:t>ثيويستة لة سةر قوتابي لة كؤ</w:t>
            </w:r>
            <w:r w:rsidRPr="00C07B0B">
              <w:rPr>
                <w:rFonts w:ascii="Arial" w:hAnsi="Arial" w:cs="Ali_K_Alwand" w:hint="cs"/>
                <w:sz w:val="28"/>
                <w:szCs w:val="28"/>
                <w:rtl/>
                <w:lang w:val="en-US" w:bidi="ar-IQ"/>
              </w:rPr>
              <w:t xml:space="preserve">تاي </w:t>
            </w:r>
            <w:r>
              <w:rPr>
                <w:rFonts w:ascii="Arial" w:hAnsi="Arial" w:cs="Ali_K_Alwand" w:hint="cs"/>
                <w:sz w:val="28"/>
                <w:szCs w:val="28"/>
                <w:rtl/>
                <w:lang w:val="en-US" w:bidi="ar-IQ"/>
              </w:rPr>
              <w:t>سال</w:t>
            </w:r>
            <w:r w:rsidRPr="00C07B0B">
              <w:rPr>
                <w:rFonts w:ascii="Arial" w:hAnsi="Arial" w:cs="Ali_K_Alwand" w:hint="cs"/>
                <w:sz w:val="28"/>
                <w:szCs w:val="28"/>
                <w:rtl/>
                <w:lang w:val="en-US" w:bidi="ar-IQ"/>
              </w:rPr>
              <w:t xml:space="preserve"> ئةمانةي خوارة في</w:t>
            </w:r>
            <w:r>
              <w:rPr>
                <w:rFonts w:ascii="Arial" w:hAnsi="Arial" w:cs="Ali_K_Alwand" w:hint="cs"/>
                <w:sz w:val="28"/>
                <w:szCs w:val="28"/>
                <w:rtl/>
                <w:lang w:val="en-US" w:bidi="ar-IQ"/>
              </w:rPr>
              <w:t>َ</w:t>
            </w:r>
            <w:r w:rsidRPr="00C07B0B">
              <w:rPr>
                <w:rFonts w:ascii="Arial" w:hAnsi="Arial" w:cs="Ali_K_Alwand" w:hint="cs"/>
                <w:sz w:val="28"/>
                <w:szCs w:val="28"/>
                <w:rtl/>
                <w:lang w:val="en-US" w:bidi="ar-IQ"/>
              </w:rPr>
              <w:t>ر ببيت :-</w:t>
            </w:r>
          </w:p>
          <w:p w14:paraId="4A7DE2B2" w14:textId="51E81894" w:rsidR="00065FA9" w:rsidRPr="00D34FA4" w:rsidRDefault="00065FA9" w:rsidP="003137A0">
            <w:pPr>
              <w:numPr>
                <w:ilvl w:val="0"/>
                <w:numId w:val="1"/>
              </w:numPr>
              <w:bidi/>
              <w:spacing w:after="0" w:line="240" w:lineRule="auto"/>
              <w:jc w:val="both"/>
              <w:rPr>
                <w:rFonts w:cs="Ali_K_Sahifa"/>
                <w:b/>
                <w:bCs/>
                <w:sz w:val="30"/>
                <w:szCs w:val="30"/>
                <w:rtl/>
                <w:lang w:val="en-US" w:bidi="ar-IQ"/>
              </w:rPr>
            </w:pPr>
            <w:r>
              <w:rPr>
                <w:rFonts w:cs="Ali_K_Sahifa" w:hint="cs"/>
                <w:b/>
                <w:bCs/>
                <w:sz w:val="30"/>
                <w:szCs w:val="30"/>
                <w:rtl/>
                <w:lang w:val="en-US" w:bidi="ar-IQ"/>
              </w:rPr>
              <w:t xml:space="preserve">زانيين قوتابي ضةمكة سةرةكيةكاني بابةتي </w:t>
            </w:r>
            <w:r w:rsidR="009A118A">
              <w:rPr>
                <w:rFonts w:cs="Ali_K_Sahifa" w:hint="cs"/>
                <w:b/>
                <w:bCs/>
                <w:sz w:val="30"/>
                <w:szCs w:val="30"/>
                <w:lang w:val="en-US" w:bidi="ar-IQ"/>
              </w:rPr>
              <w:t>NLP</w:t>
            </w:r>
            <w:r w:rsidRPr="00D34FA4">
              <w:rPr>
                <w:rFonts w:cs="Ali_K_Sahifa" w:hint="cs"/>
                <w:b/>
                <w:bCs/>
                <w:sz w:val="30"/>
                <w:szCs w:val="30"/>
                <w:rtl/>
                <w:lang w:val="en-US" w:bidi="ar-IQ"/>
              </w:rPr>
              <w:t>.</w:t>
            </w:r>
          </w:p>
          <w:p w14:paraId="5A6EB40F" w14:textId="23C3ED5D" w:rsidR="00065FA9" w:rsidRPr="00D34FA4" w:rsidRDefault="00065FA9" w:rsidP="003137A0">
            <w:pPr>
              <w:numPr>
                <w:ilvl w:val="0"/>
                <w:numId w:val="1"/>
              </w:numPr>
              <w:bidi/>
              <w:spacing w:after="0" w:line="240" w:lineRule="auto"/>
              <w:jc w:val="both"/>
              <w:rPr>
                <w:rFonts w:cs="Ali_K_Sahifa"/>
                <w:b/>
                <w:bCs/>
                <w:sz w:val="30"/>
                <w:szCs w:val="30"/>
                <w:rtl/>
                <w:lang w:val="en-US" w:bidi="ar-IQ"/>
              </w:rPr>
            </w:pPr>
            <w:r>
              <w:rPr>
                <w:rFonts w:cs="Ali_K_Sahifa" w:hint="cs"/>
                <w:b/>
                <w:bCs/>
                <w:sz w:val="30"/>
                <w:szCs w:val="30"/>
                <w:rtl/>
                <w:lang w:val="en-US" w:bidi="ar-IQ"/>
              </w:rPr>
              <w:t xml:space="preserve">فيربووني </w:t>
            </w:r>
            <w:r w:rsidR="00EE19DB" w:rsidRPr="00EE19DB">
              <w:rPr>
                <w:rFonts w:cs="Ali_K_Sahifa" w:hint="cs"/>
                <w:b/>
                <w:bCs/>
                <w:sz w:val="30"/>
                <w:szCs w:val="30"/>
                <w:rtl/>
                <w:lang w:val="en-US" w:bidi="ar-IQ"/>
              </w:rPr>
              <w:t xml:space="preserve">سوودةكاني </w:t>
            </w:r>
            <w:r w:rsidR="00A45502">
              <w:rPr>
                <w:rFonts w:cs="Ali_K_Sahifa" w:hint="cs"/>
                <w:b/>
                <w:bCs/>
                <w:sz w:val="30"/>
                <w:szCs w:val="30"/>
                <w:lang w:val="en-US" w:bidi="ar-IQ"/>
              </w:rPr>
              <w:t>NLP</w:t>
            </w:r>
            <w:r w:rsidRPr="00D34FA4">
              <w:rPr>
                <w:rFonts w:cs="Ali_K_Sahifa" w:hint="cs"/>
                <w:b/>
                <w:bCs/>
                <w:sz w:val="30"/>
                <w:szCs w:val="30"/>
                <w:rtl/>
                <w:lang w:val="en-US" w:bidi="ar-IQ"/>
              </w:rPr>
              <w:t xml:space="preserve">. </w:t>
            </w:r>
          </w:p>
          <w:p w14:paraId="63FE84C7" w14:textId="1B6DA608" w:rsidR="00065FA9" w:rsidRPr="00EE19DB" w:rsidRDefault="00EE19DB" w:rsidP="00EE19DB">
            <w:pPr>
              <w:numPr>
                <w:ilvl w:val="0"/>
                <w:numId w:val="1"/>
              </w:numPr>
              <w:bidi/>
              <w:spacing w:after="0" w:line="240" w:lineRule="auto"/>
              <w:jc w:val="both"/>
              <w:rPr>
                <w:rFonts w:cs="Ali_K_Sahifa"/>
                <w:b/>
                <w:bCs/>
                <w:sz w:val="30"/>
                <w:szCs w:val="30"/>
                <w:rtl/>
                <w:lang w:val="en-US" w:bidi="ar-IQ"/>
              </w:rPr>
            </w:pPr>
            <w:r>
              <w:rPr>
                <w:rFonts w:cs="Ali_K_Sahifa" w:hint="cs"/>
                <w:b/>
                <w:bCs/>
                <w:sz w:val="30"/>
                <w:szCs w:val="30"/>
                <w:rtl/>
                <w:lang w:val="en-US" w:bidi="ar-IQ"/>
              </w:rPr>
              <w:t xml:space="preserve">ئاشنابوون بة </w:t>
            </w:r>
            <w:bookmarkStart w:id="0" w:name="_Toc528622235"/>
            <w:r w:rsidRPr="00EE19DB">
              <w:rPr>
                <w:rFonts w:cs="Ali_K_Sahifa" w:hint="cs"/>
                <w:b/>
                <w:bCs/>
                <w:sz w:val="30"/>
                <w:szCs w:val="30"/>
                <w:rtl/>
                <w:lang w:val="en-US" w:bidi="ar-IQ"/>
              </w:rPr>
              <w:t xml:space="preserve">ئامانجة سةركييةكاني </w:t>
            </w:r>
            <w:bookmarkEnd w:id="0"/>
            <w:r w:rsidR="009A118A">
              <w:rPr>
                <w:rFonts w:cs="Ali_K_Sahifa" w:hint="cs"/>
                <w:b/>
                <w:bCs/>
                <w:sz w:val="30"/>
                <w:szCs w:val="30"/>
                <w:lang w:val="en-US" w:bidi="ar-IQ"/>
              </w:rPr>
              <w:t>NLP</w:t>
            </w:r>
          </w:p>
          <w:p w14:paraId="3638C49F" w14:textId="3EA8E324" w:rsidR="00065FA9" w:rsidRPr="00D34FA4" w:rsidRDefault="00065FA9" w:rsidP="003137A0">
            <w:pPr>
              <w:numPr>
                <w:ilvl w:val="0"/>
                <w:numId w:val="1"/>
              </w:numPr>
              <w:bidi/>
              <w:spacing w:after="0" w:line="240" w:lineRule="auto"/>
              <w:jc w:val="both"/>
              <w:rPr>
                <w:rFonts w:cs="Ali_K_Sahifa"/>
                <w:b/>
                <w:bCs/>
                <w:sz w:val="30"/>
                <w:szCs w:val="30"/>
                <w:rtl/>
                <w:lang w:val="en-US" w:bidi="ar-IQ"/>
              </w:rPr>
            </w:pPr>
            <w:r w:rsidRPr="00D34FA4">
              <w:rPr>
                <w:rFonts w:cs="Ali_K_Sahifa" w:hint="cs"/>
                <w:b/>
                <w:bCs/>
                <w:sz w:val="30"/>
                <w:szCs w:val="30"/>
                <w:rtl/>
                <w:lang w:val="en-US" w:bidi="ar-IQ"/>
              </w:rPr>
              <w:t xml:space="preserve">زانينين </w:t>
            </w:r>
            <w:r w:rsidR="00EE19DB">
              <w:rPr>
                <w:rFonts w:cs="Ali_K_Sahifa" w:hint="cs"/>
                <w:b/>
                <w:bCs/>
                <w:sz w:val="30"/>
                <w:szCs w:val="30"/>
                <w:rtl/>
                <w:lang w:val="en-US" w:bidi="ar-IQ"/>
              </w:rPr>
              <w:t xml:space="preserve">بوارةكاني كاركردن لة </w:t>
            </w:r>
            <w:r w:rsidR="009A118A">
              <w:rPr>
                <w:rFonts w:cs="Ali_K_Sahifa" w:hint="cs"/>
                <w:b/>
                <w:bCs/>
                <w:sz w:val="30"/>
                <w:szCs w:val="30"/>
                <w:lang w:val="en-US" w:bidi="ar-IQ"/>
              </w:rPr>
              <w:t>NLP</w:t>
            </w:r>
            <w:r w:rsidR="00EE19DB">
              <w:rPr>
                <w:rFonts w:cs="Ali_K_Sahifa" w:hint="cs"/>
                <w:b/>
                <w:bCs/>
                <w:sz w:val="30"/>
                <w:szCs w:val="30"/>
                <w:rtl/>
                <w:lang w:val="en-US" w:bidi="ar-IQ"/>
              </w:rPr>
              <w:t xml:space="preserve"> </w:t>
            </w:r>
          </w:p>
          <w:p w14:paraId="3ADBEB0B" w14:textId="6B937064" w:rsidR="00065FA9" w:rsidRPr="000F09BB" w:rsidRDefault="00065FA9" w:rsidP="003137A0">
            <w:pPr>
              <w:numPr>
                <w:ilvl w:val="0"/>
                <w:numId w:val="1"/>
              </w:numPr>
              <w:bidi/>
              <w:spacing w:after="0" w:line="240" w:lineRule="auto"/>
              <w:jc w:val="both"/>
              <w:rPr>
                <w:rFonts w:cs="Ali_K_Sahifa"/>
                <w:b/>
                <w:bCs/>
                <w:sz w:val="30"/>
                <w:szCs w:val="30"/>
                <w:rtl/>
                <w:lang w:val="en-US" w:bidi="ar-IQ"/>
              </w:rPr>
            </w:pPr>
            <w:r w:rsidRPr="00D34FA4">
              <w:rPr>
                <w:rFonts w:cs="Ali_K_Sahifa" w:hint="cs"/>
                <w:b/>
                <w:bCs/>
                <w:sz w:val="30"/>
                <w:szCs w:val="30"/>
                <w:rtl/>
                <w:lang w:val="en-US" w:bidi="ar-IQ"/>
              </w:rPr>
              <w:t xml:space="preserve">شارةزابوون لة </w:t>
            </w:r>
            <w:r w:rsidR="00EE19DB">
              <w:rPr>
                <w:rFonts w:cs="Ali_K_Sahifa" w:hint="cs"/>
                <w:b/>
                <w:bCs/>
                <w:sz w:val="30"/>
                <w:szCs w:val="30"/>
                <w:rtl/>
                <w:lang w:val="en-US" w:bidi="ar-IQ"/>
              </w:rPr>
              <w:t xml:space="preserve">لايةني ئةريَنييةكاني بيركرنةوة </w:t>
            </w:r>
          </w:p>
          <w:p w14:paraId="7C957F02" w14:textId="082999E9" w:rsidR="00065FA9" w:rsidRPr="00CC2176" w:rsidRDefault="00065FA9" w:rsidP="00CC2176">
            <w:pPr>
              <w:numPr>
                <w:ilvl w:val="0"/>
                <w:numId w:val="1"/>
              </w:numPr>
              <w:bidi/>
              <w:spacing w:after="0" w:line="240" w:lineRule="auto"/>
              <w:jc w:val="both"/>
              <w:rPr>
                <w:rFonts w:cs="Ali_K_Samik"/>
                <w:b/>
                <w:bCs/>
                <w:sz w:val="30"/>
                <w:szCs w:val="30"/>
                <w:lang w:val="en-US" w:bidi="ar-IQ"/>
              </w:rPr>
            </w:pPr>
            <w:r w:rsidRPr="00D34FA4">
              <w:rPr>
                <w:rFonts w:cs="Ali_K_Sahifa" w:hint="cs"/>
                <w:b/>
                <w:bCs/>
                <w:sz w:val="30"/>
                <w:szCs w:val="30"/>
                <w:rtl/>
                <w:lang w:val="en-US" w:bidi="ar-IQ"/>
              </w:rPr>
              <w:t xml:space="preserve">ئاشنا بوون </w:t>
            </w:r>
            <w:r w:rsidR="00EE19DB">
              <w:rPr>
                <w:rFonts w:cs="Ali_K_Sahifa" w:hint="cs"/>
                <w:b/>
                <w:bCs/>
                <w:sz w:val="30"/>
                <w:szCs w:val="30"/>
                <w:rtl/>
                <w:lang w:val="en-US" w:bidi="ar-IQ"/>
              </w:rPr>
              <w:t xml:space="preserve">بة </w:t>
            </w:r>
            <w:r w:rsidR="009A118A">
              <w:rPr>
                <w:rFonts w:cs="Ali_K_Sahifa" w:hint="cs"/>
                <w:b/>
                <w:bCs/>
                <w:sz w:val="30"/>
                <w:szCs w:val="30"/>
                <w:rtl/>
                <w:lang w:val="en-US" w:bidi="ar-IQ"/>
              </w:rPr>
              <w:t>شيَوازةكاني بةريَوةبردني خود لة ذيان و ذينطةي كاركردن</w:t>
            </w:r>
            <w:r>
              <w:rPr>
                <w:rFonts w:cs="Ali_K_Sahifa" w:hint="cs"/>
                <w:b/>
                <w:bCs/>
                <w:sz w:val="30"/>
                <w:szCs w:val="30"/>
                <w:rtl/>
                <w:lang w:val="en-US" w:bidi="ar-IQ"/>
              </w:rPr>
              <w:t xml:space="preserve"> </w:t>
            </w:r>
          </w:p>
        </w:tc>
      </w:tr>
      <w:tr w:rsidR="00065FA9" w:rsidRPr="00BD2C4A" w14:paraId="5F8816A9" w14:textId="77777777" w:rsidTr="00065FA9">
        <w:trPr>
          <w:trHeight w:val="704"/>
        </w:trPr>
        <w:tc>
          <w:tcPr>
            <w:tcW w:w="10031" w:type="dxa"/>
            <w:gridSpan w:val="2"/>
          </w:tcPr>
          <w:p w14:paraId="59067411" w14:textId="77777777" w:rsidR="00065FA9" w:rsidRDefault="00065FA9" w:rsidP="000E6EBD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12.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ئەرکەکانی قوتابی</w:t>
            </w:r>
          </w:p>
          <w:p w14:paraId="679F9687" w14:textId="77777777" w:rsidR="00065FA9" w:rsidRPr="00A20E79" w:rsidRDefault="00065FA9" w:rsidP="003137A0">
            <w:pPr>
              <w:pStyle w:val="ListParagraph"/>
              <w:numPr>
                <w:ilvl w:val="0"/>
                <w:numId w:val="2"/>
              </w:numPr>
              <w:bidi/>
              <w:spacing w:after="0" w:line="240" w:lineRule="auto"/>
              <w:rPr>
                <w:rFonts w:ascii="Arial" w:hAnsi="Arial" w:cs="Ali_K_Alwand"/>
                <w:sz w:val="28"/>
                <w:szCs w:val="28"/>
                <w:lang w:val="en-US" w:bidi="ar-IQ"/>
              </w:rPr>
            </w:pPr>
            <w:r w:rsidRPr="00A20E79">
              <w:rPr>
                <w:rFonts w:ascii="Arial" w:hAnsi="Arial" w:cs="Ali_K_Alwand" w:hint="cs"/>
                <w:sz w:val="28"/>
                <w:szCs w:val="28"/>
                <w:rtl/>
                <w:lang w:val="en-US" w:bidi="ar-IQ"/>
              </w:rPr>
              <w:t>ئامادة</w:t>
            </w:r>
            <w:r>
              <w:rPr>
                <w:rFonts w:ascii="Arial" w:hAnsi="Arial" w:cs="Ali_K_Alwand" w:hint="cs"/>
                <w:sz w:val="28"/>
                <w:szCs w:val="28"/>
                <w:rtl/>
                <w:lang w:val="en-US" w:bidi="ar-IQ"/>
              </w:rPr>
              <w:t xml:space="preserve"> بووني قوتابي </w:t>
            </w:r>
            <w:r w:rsidRPr="00A20E79">
              <w:rPr>
                <w:rFonts w:ascii="Arial" w:hAnsi="Arial" w:cs="Ali_K_Alwand" w:hint="cs"/>
                <w:sz w:val="28"/>
                <w:szCs w:val="28"/>
                <w:rtl/>
                <w:lang w:val="en-US" w:bidi="ar-IQ"/>
              </w:rPr>
              <w:t xml:space="preserve">لة كاتي وانة ووتنةوةدا </w:t>
            </w:r>
          </w:p>
          <w:p w14:paraId="705E9786" w14:textId="77777777" w:rsidR="00065FA9" w:rsidRPr="00A20E79" w:rsidRDefault="00065FA9" w:rsidP="003137A0">
            <w:pPr>
              <w:pStyle w:val="ListParagraph"/>
              <w:numPr>
                <w:ilvl w:val="0"/>
                <w:numId w:val="2"/>
              </w:numPr>
              <w:bidi/>
              <w:spacing w:after="0" w:line="240" w:lineRule="auto"/>
              <w:rPr>
                <w:rFonts w:ascii="Arial" w:hAnsi="Arial" w:cs="Ali_K_Alwand"/>
                <w:sz w:val="28"/>
                <w:szCs w:val="28"/>
                <w:lang w:val="en-US" w:bidi="ar-IQ"/>
              </w:rPr>
            </w:pPr>
            <w:r>
              <w:rPr>
                <w:rFonts w:ascii="Arial" w:hAnsi="Arial" w:cs="Ali_K_Alwand" w:hint="cs"/>
                <w:sz w:val="28"/>
                <w:szCs w:val="28"/>
                <w:rtl/>
                <w:lang w:val="en-US" w:bidi="ar-IQ"/>
              </w:rPr>
              <w:t xml:space="preserve">جي بةجيكردني هةموو ئةو كارو ئةركانةي لة ريطةي </w:t>
            </w:r>
            <w:r>
              <w:rPr>
                <w:rFonts w:ascii="Arial" w:hAnsi="Arial" w:cs="Ali_K_Alwand"/>
                <w:sz w:val="28"/>
                <w:szCs w:val="28"/>
                <w:lang w:bidi="ar-IQ"/>
              </w:rPr>
              <w:t xml:space="preserve">Group work </w:t>
            </w:r>
            <w:r>
              <w:rPr>
                <w:rFonts w:ascii="Arial" w:hAnsi="Arial" w:cs="Ali_K_Alwand" w:hint="cs"/>
                <w:sz w:val="28"/>
                <w:szCs w:val="28"/>
                <w:rtl/>
                <w:lang w:bidi="ar-IQ"/>
              </w:rPr>
              <w:t xml:space="preserve"> يان بةتةنها ثيَي رِادةسثيَدريَـت</w:t>
            </w:r>
            <w:r w:rsidRPr="00A20E79">
              <w:rPr>
                <w:rFonts w:ascii="Arial" w:hAnsi="Arial" w:cs="Ali_K_Alwand" w:hint="cs"/>
                <w:sz w:val="28"/>
                <w:szCs w:val="28"/>
                <w:rtl/>
                <w:lang w:val="en-US" w:bidi="ar-IQ"/>
              </w:rPr>
              <w:t xml:space="preserve"> .</w:t>
            </w:r>
          </w:p>
          <w:p w14:paraId="18325F8B" w14:textId="1B9CAF4A" w:rsidR="00065FA9" w:rsidRPr="00CC2176" w:rsidRDefault="00065FA9" w:rsidP="00CC2176">
            <w:pPr>
              <w:pStyle w:val="ListParagraph"/>
              <w:numPr>
                <w:ilvl w:val="0"/>
                <w:numId w:val="2"/>
              </w:numPr>
              <w:bidi/>
              <w:spacing w:after="0" w:line="240" w:lineRule="auto"/>
              <w:rPr>
                <w:rFonts w:ascii="Arial" w:hAnsi="Arial" w:cs="Ali_K_Alwand"/>
                <w:sz w:val="28"/>
                <w:szCs w:val="28"/>
                <w:rtl/>
                <w:lang w:val="en-US" w:bidi="ar-IQ"/>
              </w:rPr>
            </w:pPr>
            <w:r>
              <w:rPr>
                <w:rFonts w:ascii="Arial" w:hAnsi="Arial" w:cs="Ali_K_Alwand" w:hint="cs"/>
                <w:sz w:val="28"/>
                <w:szCs w:val="28"/>
                <w:rtl/>
                <w:lang w:val="en-US" w:bidi="ar-IQ"/>
              </w:rPr>
              <w:t>ئامادة باشي بؤ كارة ئةكاديميةكان كة دةروةي هؤلي ثيَ رِدةسثيَرديَت وةك طةران بة دواي سةرضاوة و ريثؤرت نووسين</w:t>
            </w:r>
            <w:r w:rsidRPr="00A20E79">
              <w:rPr>
                <w:rFonts w:ascii="Arial" w:hAnsi="Arial" w:cs="Ali_K_Alwand" w:hint="cs"/>
                <w:sz w:val="28"/>
                <w:szCs w:val="28"/>
                <w:rtl/>
                <w:lang w:val="en-US" w:bidi="ar-IQ"/>
              </w:rPr>
              <w:t xml:space="preserve"> .</w:t>
            </w:r>
          </w:p>
        </w:tc>
      </w:tr>
      <w:tr w:rsidR="00065FA9" w:rsidRPr="00BD2C4A" w14:paraId="59AF9DE7" w14:textId="77777777" w:rsidTr="00065FA9">
        <w:trPr>
          <w:trHeight w:val="704"/>
        </w:trPr>
        <w:tc>
          <w:tcPr>
            <w:tcW w:w="10031" w:type="dxa"/>
            <w:gridSpan w:val="2"/>
          </w:tcPr>
          <w:p w14:paraId="02DA2FF5" w14:textId="77777777" w:rsidR="00065FA9" w:rsidRPr="00BD2C4A" w:rsidRDefault="00065FA9" w:rsidP="001F0889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val="en-US"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val="en-US" w:bidi="ar-IQ"/>
              </w:rPr>
              <w:t xml:space="preserve">13. </w:t>
            </w: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KW"/>
              </w:rPr>
              <w:t>ڕێگه‌ی وانه‌‌ ووتنه‌وه‌</w:t>
            </w:r>
          </w:p>
          <w:p w14:paraId="076E8653" w14:textId="3F02366B" w:rsidR="00065FA9" w:rsidRDefault="00065FA9" w:rsidP="009A118A">
            <w:pPr>
              <w:numPr>
                <w:ilvl w:val="2"/>
                <w:numId w:val="1"/>
              </w:numPr>
              <w:tabs>
                <w:tab w:val="clear" w:pos="2340"/>
                <w:tab w:val="left" w:pos="386"/>
                <w:tab w:val="num" w:pos="746"/>
              </w:tabs>
              <w:bidi/>
              <w:spacing w:after="0" w:line="240" w:lineRule="auto"/>
              <w:ind w:left="746"/>
              <w:jc w:val="lowKashida"/>
              <w:rPr>
                <w:rFonts w:cs="Ali_K_Alwand"/>
                <w:sz w:val="28"/>
                <w:szCs w:val="28"/>
                <w:lang w:val="en-US" w:bidi="ar-IQ"/>
              </w:rPr>
            </w:pP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 xml:space="preserve">ضةندين شيوازي جياجيا دةطريَتـة بةر وةك شيوازي ثيَشكةشكردن ( </w:t>
            </w:r>
            <w:r w:rsidRPr="00065FA9">
              <w:rPr>
                <w:rFonts w:cs="Ali-A-Sahifa Bold" w:hint="cs"/>
                <w:sz w:val="28"/>
                <w:szCs w:val="28"/>
                <w:rtl/>
                <w:lang w:val="en-US" w:bidi="ar-IQ"/>
              </w:rPr>
              <w:t>المحاضرة</w:t>
            </w: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 xml:space="preserve"> ) يان شيَوازي ثرسيار و وولاَم يان كاري بةطروث.</w:t>
            </w:r>
          </w:p>
          <w:p w14:paraId="3623DA19" w14:textId="77777777" w:rsidR="00065FA9" w:rsidRPr="00065FA9" w:rsidRDefault="00065FA9" w:rsidP="003137A0">
            <w:pPr>
              <w:numPr>
                <w:ilvl w:val="2"/>
                <w:numId w:val="1"/>
              </w:numPr>
              <w:tabs>
                <w:tab w:val="clear" w:pos="2340"/>
                <w:tab w:val="left" w:pos="386"/>
                <w:tab w:val="num" w:pos="746"/>
              </w:tabs>
              <w:bidi/>
              <w:spacing w:after="0" w:line="240" w:lineRule="auto"/>
              <w:ind w:left="746"/>
              <w:jc w:val="lowKashida"/>
              <w:rPr>
                <w:rFonts w:cs="Ali_K_Alwand"/>
                <w:color w:val="FF00FF"/>
                <w:sz w:val="28"/>
                <w:szCs w:val="28"/>
                <w:lang w:val="en-US" w:bidi="ar-IQ"/>
              </w:rPr>
            </w:pP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>بةشداريكردني قوتابي بة كرداري.</w:t>
            </w:r>
          </w:p>
          <w:p w14:paraId="065DDB38" w14:textId="71F67776" w:rsidR="00065FA9" w:rsidRPr="00CC2176" w:rsidRDefault="00065FA9" w:rsidP="00CC2176">
            <w:pPr>
              <w:numPr>
                <w:ilvl w:val="2"/>
                <w:numId w:val="1"/>
              </w:numPr>
              <w:tabs>
                <w:tab w:val="clear" w:pos="2340"/>
                <w:tab w:val="left" w:pos="386"/>
                <w:tab w:val="num" w:pos="746"/>
              </w:tabs>
              <w:bidi/>
              <w:spacing w:after="0" w:line="240" w:lineRule="auto"/>
              <w:ind w:left="746"/>
              <w:jc w:val="lowKashida"/>
              <w:rPr>
                <w:rFonts w:cs="Ali_K_Alwand"/>
                <w:color w:val="FF00FF"/>
                <w:sz w:val="28"/>
                <w:szCs w:val="28"/>
                <w:rtl/>
                <w:lang w:val="en-US" w:bidi="ar-IQ"/>
              </w:rPr>
            </w:pP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>بةكارهيَناني داتا شوب بؤ خستنة رووي بابةتةكان و خستنة رووي بابةتة زانستيةكان كة بة ظيديؤ نمايش دةكريَت.</w:t>
            </w:r>
          </w:p>
        </w:tc>
      </w:tr>
      <w:tr w:rsidR="00065FA9" w:rsidRPr="00BD2C4A" w14:paraId="1F8C4593" w14:textId="77777777" w:rsidTr="00A45502">
        <w:trPr>
          <w:trHeight w:val="1811"/>
        </w:trPr>
        <w:tc>
          <w:tcPr>
            <w:tcW w:w="10031" w:type="dxa"/>
            <w:gridSpan w:val="2"/>
          </w:tcPr>
          <w:p w14:paraId="4149875A" w14:textId="77777777" w:rsidR="00065FA9" w:rsidRPr="00BD2C4A" w:rsidRDefault="00065FA9" w:rsidP="000E6EBD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val="en-US" w:bidi="ar-IQ"/>
              </w:rPr>
              <w:t xml:space="preserve">14.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KW"/>
              </w:rPr>
              <w:t>سیستەمی</w:t>
            </w: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KW"/>
              </w:rPr>
              <w:t xml:space="preserve"> هه‌ڵسه‌نگاندن</w:t>
            </w:r>
          </w:p>
          <w:p w14:paraId="3CDA58C5" w14:textId="4E0CAD98" w:rsidR="00065FA9" w:rsidRPr="005D5F13" w:rsidRDefault="00065FA9" w:rsidP="003137A0">
            <w:pPr>
              <w:numPr>
                <w:ilvl w:val="1"/>
                <w:numId w:val="1"/>
              </w:numPr>
              <w:tabs>
                <w:tab w:val="num" w:pos="206"/>
              </w:tabs>
              <w:bidi/>
              <w:spacing w:after="0" w:line="240" w:lineRule="auto"/>
              <w:ind w:left="206"/>
              <w:jc w:val="lowKashida"/>
              <w:rPr>
                <w:rFonts w:cs="Ali_K_Alwand"/>
                <w:sz w:val="28"/>
                <w:szCs w:val="28"/>
                <w:rtl/>
                <w:lang w:val="en-US" w:bidi="ar-IQ"/>
              </w:rPr>
            </w:pP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>هةلَسةنطاندن بة دوو تاقيكردنةوة دةبيَـت كة هةر يةكيَكيان لة  لةسةر (</w:t>
            </w:r>
            <w:r w:rsidR="00A45502">
              <w:rPr>
                <w:rFonts w:cs="Ali_K_Alwand" w:hint="cs"/>
                <w:sz w:val="28"/>
                <w:szCs w:val="28"/>
                <w:rtl/>
                <w:lang w:val="en-US" w:bidi="ar-IQ"/>
              </w:rPr>
              <w:t>10</w:t>
            </w: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>) نمرة دةبيَت وة لة كؤتاييدا نمرةي هةر قوتابييك كؤي نمرةي</w:t>
            </w:r>
            <w:r w:rsidR="00A45502">
              <w:rPr>
                <w:rFonts w:cs="Ali_K_Alwand" w:hint="cs"/>
                <w:sz w:val="28"/>
                <w:szCs w:val="28"/>
                <w:rtl/>
                <w:lang w:val="en-US" w:bidi="ar-IQ"/>
              </w:rPr>
              <w:t xml:space="preserve"> بةشداري لة (10 ) نمرة دةبيَت و قوتابي</w:t>
            </w: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 xml:space="preserve"> ضالاكي</w:t>
            </w:r>
            <w:r w:rsidR="00A45502">
              <w:rPr>
                <w:rFonts w:cs="Ali_K_Alwand" w:hint="cs"/>
                <w:sz w:val="28"/>
                <w:szCs w:val="28"/>
                <w:rtl/>
                <w:lang w:val="en-US" w:bidi="ar-IQ"/>
              </w:rPr>
              <w:t xml:space="preserve"> ئةنجامدةدات </w:t>
            </w: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>كة لةسةر (10) نمرة دةبيَت . نمرةي كؤتاي كؤششي وةرزي بؤ هةر قوتابييَك  لةسةر (40) نمرة دةربضيَت.</w:t>
            </w:r>
          </w:p>
        </w:tc>
      </w:tr>
      <w:tr w:rsidR="00065FA9" w:rsidRPr="00BD2C4A" w14:paraId="47B8B789" w14:textId="77777777" w:rsidTr="00065FA9">
        <w:trPr>
          <w:trHeight w:val="704"/>
        </w:trPr>
        <w:tc>
          <w:tcPr>
            <w:tcW w:w="10031" w:type="dxa"/>
            <w:gridSpan w:val="2"/>
          </w:tcPr>
          <w:p w14:paraId="6355E13B" w14:textId="77777777" w:rsidR="00065FA9" w:rsidRPr="00065FA9" w:rsidRDefault="00065FA9" w:rsidP="000E6EBD">
            <w:pPr>
              <w:bidi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val="en-US" w:bidi="ar-IQ"/>
              </w:rPr>
              <w:t xml:space="preserve">15. </w:t>
            </w: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KW"/>
              </w:rPr>
              <w:t>ده‌ر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val="en-US" w:bidi="ar-KW"/>
              </w:rPr>
              <w:t>ئ</w:t>
            </w: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US" w:bidi="ar-KW"/>
              </w:rPr>
              <w:t>ه‌نجامه‌کانی فێربوون</w:t>
            </w:r>
          </w:p>
          <w:p w14:paraId="70AE838D" w14:textId="62C0465D" w:rsidR="00065FA9" w:rsidRPr="00CC2176" w:rsidRDefault="00065FA9" w:rsidP="003137A0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cs="Ali_K_Sahifa"/>
                <w:sz w:val="30"/>
                <w:szCs w:val="30"/>
                <w:lang w:bidi="ar-IQ"/>
              </w:rPr>
            </w:pPr>
            <w:r w:rsidRPr="00CC2176">
              <w:rPr>
                <w:rFonts w:cs="Ali_K_Sahifa" w:hint="cs"/>
                <w:sz w:val="30"/>
                <w:szCs w:val="30"/>
                <w:rtl/>
                <w:lang w:bidi="ar-IQ"/>
              </w:rPr>
              <w:t xml:space="preserve">ئاشنا بوون بة طرنطي و ثيَناسةي </w:t>
            </w:r>
            <w:r w:rsidR="009A118A">
              <w:rPr>
                <w:rFonts w:cs="Ali_K_Sahifa" w:hint="cs"/>
                <w:sz w:val="30"/>
                <w:szCs w:val="30"/>
                <w:lang w:bidi="ar-IQ"/>
              </w:rPr>
              <w:t>NLP</w:t>
            </w:r>
            <w:r w:rsidRPr="00CC2176">
              <w:rPr>
                <w:rFonts w:cs="Ali_K_Sahifa" w:hint="cs"/>
                <w:sz w:val="30"/>
                <w:szCs w:val="30"/>
                <w:rtl/>
                <w:lang w:bidi="ar-IQ"/>
              </w:rPr>
              <w:t xml:space="preserve">  .</w:t>
            </w:r>
          </w:p>
          <w:p w14:paraId="71F9A05F" w14:textId="2751A4A8" w:rsidR="00065FA9" w:rsidRPr="00CC2176" w:rsidRDefault="00065FA9" w:rsidP="003137A0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cs="Ali_K_Sahifa"/>
                <w:sz w:val="30"/>
                <w:szCs w:val="30"/>
                <w:lang w:bidi="ar-IQ"/>
              </w:rPr>
            </w:pPr>
            <w:r w:rsidRPr="00CC2176">
              <w:rPr>
                <w:rFonts w:cs="Ali_K_Sahifa" w:hint="cs"/>
                <w:sz w:val="30"/>
                <w:szCs w:val="30"/>
                <w:rtl/>
                <w:lang w:bidi="ar-IQ"/>
              </w:rPr>
              <w:t xml:space="preserve">خستنة رووي ميَذووي سةرهةلَداني </w:t>
            </w:r>
            <w:r w:rsidR="009A118A">
              <w:rPr>
                <w:rFonts w:cs="Ali_K_Sahifa" w:hint="cs"/>
                <w:sz w:val="30"/>
                <w:szCs w:val="30"/>
                <w:lang w:bidi="ar-IQ"/>
              </w:rPr>
              <w:t>NLP</w:t>
            </w:r>
            <w:r w:rsidRPr="00CC2176">
              <w:rPr>
                <w:rFonts w:cs="Ali_K_Sahifa" w:hint="cs"/>
                <w:sz w:val="30"/>
                <w:szCs w:val="30"/>
                <w:rtl/>
                <w:lang w:bidi="ar-IQ"/>
              </w:rPr>
              <w:t xml:space="preserve">  .</w:t>
            </w:r>
          </w:p>
          <w:p w14:paraId="108A48F0" w14:textId="1BEE0742" w:rsidR="00065FA9" w:rsidRPr="00CC2176" w:rsidRDefault="00065FA9" w:rsidP="00EE19DB">
            <w:pPr>
              <w:pStyle w:val="Heading1"/>
              <w:tabs>
                <w:tab w:val="right" w:pos="2363"/>
              </w:tabs>
              <w:bidi/>
              <w:spacing w:before="0" w:beforeAutospacing="0" w:after="0" w:afterAutospacing="0" w:line="276" w:lineRule="auto"/>
              <w:jc w:val="both"/>
              <w:rPr>
                <w:rFonts w:cs="Ali_K_Sahifa"/>
                <w:sz w:val="30"/>
                <w:szCs w:val="30"/>
                <w:lang w:bidi="ar-IQ"/>
              </w:rPr>
            </w:pPr>
            <w:r w:rsidRPr="00CC2176">
              <w:rPr>
                <w:rFonts w:cs="Ali_K_Sahifa" w:hint="cs"/>
                <w:sz w:val="30"/>
                <w:szCs w:val="30"/>
                <w:rtl/>
                <w:lang w:bidi="ar-IQ"/>
              </w:rPr>
              <w:t xml:space="preserve">ئاشنا بوون بة </w:t>
            </w:r>
            <w:bookmarkStart w:id="1" w:name="_Toc528622236"/>
            <w:r w:rsidR="00EE19DB" w:rsidRPr="00EE19DB">
              <w:rPr>
                <w:rFonts w:cs="Ali_K_Sahifa" w:hint="cs"/>
                <w:sz w:val="30"/>
                <w:szCs w:val="30"/>
                <w:rtl/>
                <w:lang w:bidi="ar-IQ"/>
              </w:rPr>
              <w:t xml:space="preserve">بوارةكاني كاركردني </w:t>
            </w:r>
            <w:r w:rsidR="009A118A">
              <w:rPr>
                <w:rFonts w:cs="Ali_K_Sahifa" w:hint="cs"/>
                <w:sz w:val="30"/>
                <w:szCs w:val="30"/>
                <w:lang w:bidi="ar-IQ"/>
              </w:rPr>
              <w:t>NLP</w:t>
            </w:r>
            <w:bookmarkEnd w:id="1"/>
            <w:r w:rsidR="00EE19DB" w:rsidRPr="00EE19DB">
              <w:rPr>
                <w:rFonts w:cs="Ali_K_Sahifa" w:hint="cs"/>
                <w:sz w:val="30"/>
                <w:szCs w:val="30"/>
                <w:rtl/>
                <w:lang w:bidi="ar-IQ"/>
              </w:rPr>
              <w:t xml:space="preserve"> </w:t>
            </w:r>
          </w:p>
          <w:p w14:paraId="241CCC5F" w14:textId="2CFDF0B6" w:rsidR="00065FA9" w:rsidRPr="00EE19DB" w:rsidRDefault="00065FA9" w:rsidP="00EE19DB">
            <w:pPr>
              <w:pStyle w:val="Heading1"/>
              <w:tabs>
                <w:tab w:val="right" w:pos="2363"/>
              </w:tabs>
              <w:bidi/>
              <w:spacing w:before="0" w:beforeAutospacing="0" w:after="0" w:afterAutospacing="0" w:line="276" w:lineRule="auto"/>
              <w:jc w:val="both"/>
              <w:rPr>
                <w:rFonts w:cs="Ali_K_Jiddah"/>
                <w:sz w:val="32"/>
                <w:szCs w:val="32"/>
                <w:lang w:bidi="ar-IQ"/>
              </w:rPr>
            </w:pPr>
            <w:r w:rsidRPr="00065FA9">
              <w:rPr>
                <w:rFonts w:cs="Ali_K_Sahifa" w:hint="cs"/>
                <w:sz w:val="30"/>
                <w:szCs w:val="30"/>
                <w:rtl/>
                <w:lang w:bidi="ar-IQ"/>
              </w:rPr>
              <w:t xml:space="preserve">خستنة رووي لايةنةكاني </w:t>
            </w:r>
            <w:bookmarkStart w:id="2" w:name="_Toc528622237"/>
            <w:r w:rsidR="00EE19DB" w:rsidRPr="00EE19DB">
              <w:rPr>
                <w:rFonts w:cs="Ali_K_Sahifa" w:hint="cs"/>
                <w:sz w:val="30"/>
                <w:szCs w:val="30"/>
                <w:rtl/>
                <w:lang w:bidi="ar-IQ"/>
              </w:rPr>
              <w:t>بيركردنةوةي ثؤزةتيظ وبيركردنةوةي نيَطةتيظ</w:t>
            </w:r>
            <w:bookmarkEnd w:id="2"/>
          </w:p>
          <w:p w14:paraId="6C015060" w14:textId="77777777" w:rsidR="00EE19DB" w:rsidRPr="00EE19DB" w:rsidRDefault="00065FA9" w:rsidP="003137A0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Arial" w:hAnsi="Arial" w:cs="Ali_K_Alwand"/>
                <w:sz w:val="28"/>
                <w:szCs w:val="28"/>
                <w:lang w:val="en-US" w:bidi="ar-IQ"/>
              </w:rPr>
            </w:pPr>
            <w:r w:rsidRPr="00065FA9">
              <w:rPr>
                <w:rFonts w:cs="Ali_K_Sahifa" w:hint="cs"/>
                <w:sz w:val="30"/>
                <w:szCs w:val="30"/>
                <w:rtl/>
                <w:lang w:bidi="ar-IQ"/>
              </w:rPr>
              <w:t xml:space="preserve">فيربووني ضؤنيةتي مامةلةكردن لة طةل </w:t>
            </w:r>
            <w:r w:rsidR="00EE19DB">
              <w:rPr>
                <w:rFonts w:cs="Ali_K_Sahifa" w:hint="cs"/>
                <w:sz w:val="30"/>
                <w:szCs w:val="30"/>
                <w:rtl/>
                <w:lang w:bidi="ar-IQ"/>
              </w:rPr>
              <w:t>بارودؤخة نةخوازاروةكان بؤ بةدةست هيَناني تةندرووستي دةرووني</w:t>
            </w:r>
          </w:p>
          <w:p w14:paraId="79D257C0" w14:textId="77777777" w:rsidR="00EE19DB" w:rsidRDefault="00EE19DB" w:rsidP="00EE19DB">
            <w:pPr>
              <w:bidi/>
              <w:spacing w:after="0" w:line="240" w:lineRule="auto"/>
              <w:ind w:left="360"/>
              <w:rPr>
                <w:rFonts w:cs="Ali_K_Sahifa"/>
                <w:sz w:val="30"/>
                <w:szCs w:val="30"/>
                <w:rtl/>
                <w:lang w:bidi="ar-IQ"/>
              </w:rPr>
            </w:pPr>
          </w:p>
          <w:p w14:paraId="7FD9204A" w14:textId="77924CF7" w:rsidR="00065FA9" w:rsidRPr="005D5F13" w:rsidRDefault="00065FA9" w:rsidP="00A45502">
            <w:pPr>
              <w:bidi/>
              <w:spacing w:after="0" w:line="240" w:lineRule="auto"/>
              <w:rPr>
                <w:rFonts w:ascii="Arial" w:hAnsi="Arial" w:cs="Ali_K_Alwand"/>
                <w:sz w:val="28"/>
                <w:szCs w:val="28"/>
                <w:rtl/>
                <w:lang w:val="en-US" w:bidi="ar-IQ"/>
              </w:rPr>
            </w:pPr>
          </w:p>
        </w:tc>
      </w:tr>
      <w:tr w:rsidR="00065FA9" w:rsidRPr="00BD2C4A" w14:paraId="632CCCE6" w14:textId="77777777" w:rsidTr="007066CF">
        <w:trPr>
          <w:trHeight w:val="5459"/>
        </w:trPr>
        <w:tc>
          <w:tcPr>
            <w:tcW w:w="10031" w:type="dxa"/>
            <w:gridSpan w:val="2"/>
            <w:tcBorders>
              <w:bottom w:val="single" w:sz="4" w:space="0" w:color="auto"/>
            </w:tcBorders>
          </w:tcPr>
          <w:p w14:paraId="1465D7F7" w14:textId="77777777" w:rsidR="00065FA9" w:rsidRDefault="00065FA9" w:rsidP="00355603">
            <w:p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BD2C4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lastRenderedPageBreak/>
              <w:t>17.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بابەتەکان</w:t>
            </w:r>
          </w:p>
          <w:p w14:paraId="79339F59" w14:textId="10D903D7" w:rsidR="00D05276" w:rsidRPr="00D05276" w:rsidRDefault="00EE19DB" w:rsidP="00D05276">
            <w:pPr>
              <w:numPr>
                <w:ilvl w:val="0"/>
                <w:numId w:val="11"/>
              </w:numPr>
              <w:bidi/>
              <w:spacing w:after="0" w:line="240" w:lineRule="auto"/>
              <w:ind w:right="-720"/>
              <w:jc w:val="lowKashida"/>
              <w:rPr>
                <w:rFonts w:asciiTheme="majorBidi" w:eastAsia="SimSun" w:hAnsiTheme="majorBidi" w:cs="Ali_K_Alwand"/>
                <w:sz w:val="32"/>
                <w:szCs w:val="32"/>
                <w:lang w:eastAsia="zh-CN"/>
              </w:rPr>
            </w:pPr>
            <w:r w:rsidRPr="00EE19DB">
              <w:rPr>
                <w:rFonts w:asciiTheme="majorBidi" w:eastAsia="SimSun" w:hAnsiTheme="majorBidi" w:cs="Ali_K_Alwand" w:hint="cs"/>
                <w:sz w:val="32"/>
                <w:szCs w:val="32"/>
                <w:rtl/>
                <w:lang w:eastAsia="zh-CN"/>
              </w:rPr>
              <w:t>عزالدين احمد عزيز ( 2017 ) بنةماكاني دةروونزاني طشتي ، ضابخانةي رِؤذ هةلاَت ، هةوليَر</w:t>
            </w:r>
            <w:r w:rsidR="00D05276">
              <w:rPr>
                <w:rFonts w:asciiTheme="majorBidi" w:eastAsia="SimSun" w:hAnsiTheme="majorBidi" w:cs="Ali_K_Alwand" w:hint="cs"/>
                <w:sz w:val="32"/>
                <w:szCs w:val="32"/>
                <w:rtl/>
                <w:lang w:val="en-US" w:eastAsia="zh-CN" w:bidi="ar-IQ"/>
              </w:rPr>
              <w:t>.</w:t>
            </w:r>
          </w:p>
          <w:p w14:paraId="70751709" w14:textId="5896120C" w:rsidR="00D05276" w:rsidRPr="00D05276" w:rsidRDefault="00D05276" w:rsidP="00D05276">
            <w:pPr>
              <w:numPr>
                <w:ilvl w:val="0"/>
                <w:numId w:val="11"/>
              </w:numPr>
              <w:bidi/>
              <w:spacing w:after="0" w:line="240" w:lineRule="auto"/>
              <w:ind w:right="-720"/>
              <w:jc w:val="lowKashida"/>
              <w:rPr>
                <w:rFonts w:asciiTheme="majorBidi" w:eastAsia="SimSun" w:hAnsiTheme="majorBidi" w:cs="Ali_K_Alwand"/>
                <w:sz w:val="32"/>
                <w:szCs w:val="32"/>
                <w:lang w:eastAsia="zh-CN"/>
              </w:rPr>
            </w:pPr>
            <w:r w:rsidRPr="00EE19DB">
              <w:rPr>
                <w:rFonts w:asciiTheme="majorBidi" w:eastAsia="SimSun" w:hAnsiTheme="majorBidi" w:cs="Ali_K_Alwand" w:hint="cs"/>
                <w:sz w:val="32"/>
                <w:szCs w:val="32"/>
                <w:rtl/>
                <w:lang w:eastAsia="zh-CN"/>
              </w:rPr>
              <w:t xml:space="preserve">عزالدين احمد عزيز ( </w:t>
            </w:r>
            <w:r>
              <w:rPr>
                <w:rFonts w:asciiTheme="majorBidi" w:eastAsia="SimSun" w:hAnsiTheme="majorBidi" w:cs="Ali_K_Alwand" w:hint="cs"/>
                <w:sz w:val="32"/>
                <w:szCs w:val="32"/>
                <w:rtl/>
                <w:lang w:eastAsia="zh-CN"/>
              </w:rPr>
              <w:t>2020</w:t>
            </w:r>
            <w:r w:rsidRPr="00EE19DB">
              <w:rPr>
                <w:rFonts w:asciiTheme="majorBidi" w:eastAsia="SimSun" w:hAnsiTheme="majorBidi" w:cs="Ali_K_Alwand" w:hint="cs"/>
                <w:sz w:val="32"/>
                <w:szCs w:val="32"/>
                <w:rtl/>
                <w:lang w:eastAsia="zh-CN"/>
              </w:rPr>
              <w:t xml:space="preserve"> )</w:t>
            </w:r>
            <w:r>
              <w:rPr>
                <w:rFonts w:asciiTheme="majorBidi" w:eastAsia="SimSun" w:hAnsiTheme="majorBidi" w:cs="Ali_K_Alwand" w:hint="cs"/>
                <w:sz w:val="32"/>
                <w:szCs w:val="32"/>
                <w:rtl/>
                <w:lang w:eastAsia="zh-CN"/>
              </w:rPr>
              <w:t xml:space="preserve"> سايكؤلؤذياي ئةريَني ، ضابخانةي رؤذهةلاَت. هةوليَر</w:t>
            </w:r>
          </w:p>
          <w:p w14:paraId="3FB53E89" w14:textId="103F3D3D" w:rsidR="00EE19DB" w:rsidRDefault="00EE19DB" w:rsidP="00EE19DB">
            <w:pPr>
              <w:numPr>
                <w:ilvl w:val="0"/>
                <w:numId w:val="11"/>
              </w:numPr>
              <w:bidi/>
              <w:spacing w:after="0" w:line="240" w:lineRule="auto"/>
              <w:ind w:right="-720"/>
              <w:jc w:val="lowKashida"/>
              <w:rPr>
                <w:rFonts w:asciiTheme="majorBidi" w:eastAsia="SimSun" w:hAnsiTheme="majorBidi" w:cstheme="majorBidi"/>
                <w:sz w:val="28"/>
                <w:szCs w:val="28"/>
                <w:lang w:eastAsia="zh-CN"/>
              </w:rPr>
            </w:pPr>
            <w:r>
              <w:rPr>
                <w:rFonts w:asciiTheme="majorBidi" w:eastAsia="SimSun" w:hAnsiTheme="majorBidi" w:cstheme="majorBidi" w:hint="cs"/>
                <w:sz w:val="28"/>
                <w:szCs w:val="28"/>
                <w:rtl/>
                <w:lang w:eastAsia="zh-CN"/>
              </w:rPr>
              <w:t xml:space="preserve">هول و ليندزمن ( </w:t>
            </w:r>
            <w:r w:rsidR="0027718F">
              <w:rPr>
                <w:rFonts w:asciiTheme="majorBidi" w:eastAsia="SimSun" w:hAnsiTheme="majorBidi" w:cstheme="majorBidi" w:hint="cs"/>
                <w:sz w:val="28"/>
                <w:szCs w:val="28"/>
                <w:rtl/>
                <w:lang w:eastAsia="zh-CN"/>
              </w:rPr>
              <w:t>1988</w:t>
            </w:r>
            <w:r>
              <w:rPr>
                <w:rFonts w:asciiTheme="majorBidi" w:eastAsia="SimSun" w:hAnsiTheme="majorBidi" w:cstheme="majorBidi" w:hint="cs"/>
                <w:sz w:val="28"/>
                <w:szCs w:val="28"/>
                <w:rtl/>
                <w:lang w:eastAsia="zh-CN"/>
              </w:rPr>
              <w:t xml:space="preserve"> ) الشخصية السليمة </w:t>
            </w:r>
            <w:r w:rsidR="0027718F">
              <w:rPr>
                <w:rFonts w:asciiTheme="majorBidi" w:eastAsia="SimSun" w:hAnsiTheme="majorBidi" w:cstheme="majorBidi" w:hint="cs"/>
                <w:sz w:val="28"/>
                <w:szCs w:val="28"/>
                <w:rtl/>
                <w:lang w:eastAsia="zh-CN"/>
              </w:rPr>
              <w:t>، مطبعة التعليم العالي بغداد.</w:t>
            </w:r>
          </w:p>
          <w:p w14:paraId="651D0FB2" w14:textId="39E88F43" w:rsidR="00D05276" w:rsidRDefault="00D05276" w:rsidP="00D05276">
            <w:pPr>
              <w:numPr>
                <w:ilvl w:val="0"/>
                <w:numId w:val="11"/>
              </w:numPr>
              <w:bidi/>
              <w:spacing w:after="0" w:line="240" w:lineRule="auto"/>
              <w:ind w:right="-720"/>
              <w:jc w:val="lowKashida"/>
              <w:rPr>
                <w:rFonts w:asciiTheme="majorBidi" w:eastAsia="SimSun" w:hAnsiTheme="majorBidi" w:cstheme="majorBidi"/>
                <w:sz w:val="28"/>
                <w:szCs w:val="28"/>
                <w:lang w:eastAsia="zh-CN"/>
              </w:rPr>
            </w:pPr>
            <w:r>
              <w:rPr>
                <w:rFonts w:asciiTheme="majorBidi" w:eastAsia="SimSun" w:hAnsiTheme="majorBidi" w:cstheme="majorBidi" w:hint="cs"/>
                <w:sz w:val="28"/>
                <w:szCs w:val="28"/>
                <w:rtl/>
                <w:lang w:eastAsia="zh-CN"/>
              </w:rPr>
              <w:t>اندرو برادلي ( د.ت  ) البرمجة اللغوية العصبية ، مكتةب نبع الوفاء .</w:t>
            </w:r>
          </w:p>
          <w:p w14:paraId="29CCBF21" w14:textId="56D2FB7B" w:rsidR="00D05276" w:rsidRDefault="00D05276" w:rsidP="00D05276">
            <w:pPr>
              <w:numPr>
                <w:ilvl w:val="0"/>
                <w:numId w:val="11"/>
              </w:numPr>
              <w:bidi/>
              <w:spacing w:after="0" w:line="240" w:lineRule="auto"/>
              <w:ind w:right="-720"/>
              <w:jc w:val="lowKashida"/>
              <w:rPr>
                <w:rFonts w:asciiTheme="majorBidi" w:eastAsia="SimSun" w:hAnsiTheme="majorBidi" w:cstheme="majorBidi"/>
                <w:sz w:val="28"/>
                <w:szCs w:val="28"/>
                <w:lang w:eastAsia="zh-CN"/>
              </w:rPr>
            </w:pPr>
            <w:r>
              <w:rPr>
                <w:rFonts w:asciiTheme="majorBidi" w:eastAsia="SimSun" w:hAnsiTheme="majorBidi" w:cstheme="majorBidi" w:hint="cs"/>
                <w:sz w:val="28"/>
                <w:szCs w:val="28"/>
                <w:rtl/>
                <w:lang w:eastAsia="zh-CN"/>
              </w:rPr>
              <w:t xml:space="preserve">جوزيف اوكانو ( 2007 ) التخطيط اللغوي العصبي </w:t>
            </w:r>
            <w:r>
              <w:rPr>
                <w:rFonts w:asciiTheme="majorBidi" w:eastAsia="SimSun" w:hAnsiTheme="majorBidi" w:cstheme="majorBidi"/>
                <w:sz w:val="28"/>
                <w:szCs w:val="28"/>
                <w:lang w:val="en-US" w:eastAsia="zh-CN"/>
              </w:rPr>
              <w:t>NLP</w:t>
            </w:r>
            <w:r>
              <w:rPr>
                <w:rFonts w:asciiTheme="majorBidi" w:eastAsia="SimSun" w:hAnsiTheme="majorBidi" w:cstheme="majorBidi" w:hint="cs"/>
                <w:sz w:val="28"/>
                <w:szCs w:val="28"/>
                <w:rtl/>
                <w:lang w:val="en-US" w:eastAsia="zh-CN" w:bidi="ar-IQ"/>
              </w:rPr>
              <w:t xml:space="preserve"> ،ترجمة محمد الواكد ، دار علاء الدين. </w:t>
            </w:r>
            <w:r>
              <w:rPr>
                <w:rFonts w:asciiTheme="majorBidi" w:eastAsia="SimSun" w:hAnsiTheme="majorBidi" w:cstheme="majorBidi" w:hint="cs"/>
                <w:sz w:val="28"/>
                <w:szCs w:val="28"/>
                <w:rtl/>
                <w:lang w:eastAsia="zh-CN"/>
              </w:rPr>
              <w:t xml:space="preserve"> </w:t>
            </w:r>
          </w:p>
          <w:p w14:paraId="6184E6C0" w14:textId="77777777" w:rsidR="009C6921" w:rsidRPr="009C6921" w:rsidRDefault="009C6921" w:rsidP="00B82662">
            <w:pPr>
              <w:bidi/>
              <w:spacing w:after="0" w:line="240" w:lineRule="auto"/>
              <w:ind w:left="360" w:right="-720"/>
              <w:jc w:val="lowKashida"/>
              <w:rPr>
                <w:rFonts w:asciiTheme="majorBidi" w:eastAsia="SimSun" w:hAnsiTheme="majorBidi" w:cstheme="majorBidi"/>
                <w:sz w:val="28"/>
                <w:szCs w:val="28"/>
                <w:lang w:eastAsia="zh-CN"/>
              </w:rPr>
            </w:pPr>
          </w:p>
          <w:p w14:paraId="732AD040" w14:textId="264502C6" w:rsidR="0027718F" w:rsidRDefault="0027718F" w:rsidP="0027718F">
            <w:pPr>
              <w:bidi/>
              <w:spacing w:after="0" w:line="240" w:lineRule="auto"/>
              <w:ind w:right="-720"/>
              <w:jc w:val="lowKashida"/>
              <w:rPr>
                <w:rFonts w:asciiTheme="majorBidi" w:eastAsia="SimSun" w:hAnsiTheme="majorBidi" w:cstheme="majorBidi"/>
                <w:sz w:val="28"/>
                <w:szCs w:val="28"/>
                <w:rtl/>
                <w:lang w:eastAsia="zh-CN"/>
              </w:rPr>
            </w:pPr>
          </w:p>
          <w:p w14:paraId="747DB7EC" w14:textId="6D8A17EC" w:rsidR="009C6921" w:rsidRDefault="009C6921" w:rsidP="0027718F">
            <w:pPr>
              <w:numPr>
                <w:ilvl w:val="0"/>
                <w:numId w:val="30"/>
              </w:numPr>
              <w:spacing w:after="0"/>
              <w:jc w:val="both"/>
              <w:rPr>
                <w:sz w:val="26"/>
              </w:rPr>
            </w:pPr>
            <w:r w:rsidRPr="009C6921">
              <w:rPr>
                <w:sz w:val="26"/>
              </w:rPr>
              <w:t>MARTIN SELIGMAN</w:t>
            </w:r>
            <w:r>
              <w:rPr>
                <w:sz w:val="26"/>
              </w:rPr>
              <w:t xml:space="preserve"> </w:t>
            </w:r>
            <w:r w:rsidR="00B82662">
              <w:rPr>
                <w:sz w:val="26"/>
              </w:rPr>
              <w:t>( 2010 )</w:t>
            </w:r>
            <w:r w:rsidRPr="009C6921">
              <w:rPr>
                <w:sz w:val="26"/>
              </w:rPr>
              <w:t>Flourish: Positive Psychology and Positive Interventions</w:t>
            </w:r>
            <w:r w:rsidR="00B82662">
              <w:rPr>
                <w:sz w:val="26"/>
              </w:rPr>
              <w:t xml:space="preserve">. </w:t>
            </w:r>
          </w:p>
          <w:p w14:paraId="425FE424" w14:textId="42954B7C" w:rsidR="0027718F" w:rsidRDefault="0027718F" w:rsidP="0027718F">
            <w:pPr>
              <w:numPr>
                <w:ilvl w:val="0"/>
                <w:numId w:val="30"/>
              </w:numPr>
              <w:spacing w:after="0"/>
              <w:jc w:val="both"/>
              <w:rPr>
                <w:sz w:val="26"/>
              </w:rPr>
            </w:pPr>
            <w:r w:rsidRPr="008365B6">
              <w:rPr>
                <w:sz w:val="26"/>
              </w:rPr>
              <w:t xml:space="preserve">Henry L. Roediger and Others (1996) Psychology, 4th edition, West pollution company, New York.  </w:t>
            </w:r>
          </w:p>
          <w:p w14:paraId="73C00AF9" w14:textId="77777777" w:rsidR="0027718F" w:rsidRPr="008365B6" w:rsidRDefault="0027718F" w:rsidP="0027718F">
            <w:pPr>
              <w:pStyle w:val="ListParagraph"/>
              <w:numPr>
                <w:ilvl w:val="0"/>
                <w:numId w:val="30"/>
              </w:numPr>
              <w:spacing w:before="120" w:after="120" w:line="480" w:lineRule="auto"/>
              <w:jc w:val="both"/>
              <w:rPr>
                <w:rFonts w:ascii="Times New Roman" w:hAnsi="Times New Roman" w:cs="Times New Roman"/>
                <w:sz w:val="26"/>
                <w:szCs w:val="24"/>
              </w:rPr>
            </w:pPr>
            <w:r w:rsidRPr="008365B6">
              <w:rPr>
                <w:rFonts w:ascii="Times New Roman" w:hAnsi="Times New Roman" w:cs="Times New Roman"/>
                <w:sz w:val="26"/>
                <w:szCs w:val="24"/>
              </w:rPr>
              <w:t>Smith, Edward E. ,Nolen-Hoeksema, Susan, Fredrickson, Barbara , Loftus, Geoffrey R , Contributors, Dary J. Bem and Contributor, Stephan Maren(2003) Introduction of psychology, 14</w:t>
            </w:r>
            <w:r w:rsidRPr="008365B6">
              <w:rPr>
                <w:rFonts w:ascii="Times New Roman" w:hAnsi="Times New Roman" w:cs="Times New Roman"/>
                <w:sz w:val="26"/>
                <w:szCs w:val="24"/>
                <w:vertAlign w:val="superscript"/>
              </w:rPr>
              <w:t>th</w:t>
            </w:r>
            <w:r w:rsidRPr="008365B6">
              <w:rPr>
                <w:rFonts w:ascii="Times New Roman" w:hAnsi="Times New Roman" w:cs="Times New Roman"/>
                <w:sz w:val="26"/>
                <w:szCs w:val="24"/>
              </w:rPr>
              <w:t xml:space="preserve"> Editio n, wadsworth, division of Thomson Learning Inc.</w:t>
            </w:r>
          </w:p>
          <w:p w14:paraId="4088277E" w14:textId="77777777" w:rsidR="0027718F" w:rsidRPr="0027718F" w:rsidRDefault="0027718F" w:rsidP="0027718F">
            <w:pPr>
              <w:bidi/>
              <w:spacing w:after="0" w:line="240" w:lineRule="auto"/>
              <w:ind w:right="-720"/>
              <w:jc w:val="lowKashida"/>
              <w:rPr>
                <w:rFonts w:asciiTheme="majorBidi" w:eastAsia="SimSun" w:hAnsiTheme="majorBidi" w:cstheme="majorBidi"/>
                <w:sz w:val="28"/>
                <w:szCs w:val="28"/>
                <w:lang w:eastAsia="zh-CN"/>
              </w:rPr>
            </w:pPr>
          </w:p>
          <w:p w14:paraId="2C1CAD30" w14:textId="77777777" w:rsidR="00065FA9" w:rsidRPr="00D34FA4" w:rsidRDefault="00065FA9" w:rsidP="00065FA9">
            <w:pPr>
              <w:bidi/>
              <w:spacing w:after="0" w:line="240" w:lineRule="auto"/>
              <w:rPr>
                <w:rFonts w:cs="Ali_K_Sahifa"/>
                <w:sz w:val="30"/>
                <w:szCs w:val="30"/>
                <w:rtl/>
                <w:lang w:bidi="ar-IQ"/>
              </w:rPr>
            </w:pPr>
          </w:p>
        </w:tc>
      </w:tr>
    </w:tbl>
    <w:p w14:paraId="48BD71D0" w14:textId="77777777" w:rsidR="007066CF" w:rsidRDefault="007066CF" w:rsidP="00065FA9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</w:p>
    <w:p w14:paraId="26C425BC" w14:textId="77777777" w:rsidR="007066CF" w:rsidRDefault="007066CF" w:rsidP="007066CF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</w:p>
    <w:p w14:paraId="4DE869B9" w14:textId="77777777" w:rsidR="007066CF" w:rsidRDefault="007066CF" w:rsidP="007066CF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</w:p>
    <w:p w14:paraId="682CC289" w14:textId="77777777" w:rsidR="007066CF" w:rsidRDefault="007066CF" w:rsidP="007066CF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</w:p>
    <w:tbl>
      <w:tblPr>
        <w:tblStyle w:val="LightGrid-Accent5"/>
        <w:tblpPr w:leftFromText="180" w:rightFromText="180" w:horzAnchor="margin" w:tblpXSpec="center" w:tblpY="488"/>
        <w:bidiVisual/>
        <w:tblW w:w="10192" w:type="dxa"/>
        <w:tblLook w:val="01E0" w:firstRow="1" w:lastRow="1" w:firstColumn="1" w:lastColumn="1" w:noHBand="0" w:noVBand="0"/>
      </w:tblPr>
      <w:tblGrid>
        <w:gridCol w:w="858"/>
        <w:gridCol w:w="2672"/>
        <w:gridCol w:w="1507"/>
        <w:gridCol w:w="5155"/>
      </w:tblGrid>
      <w:tr w:rsidR="007066CF" w:rsidRPr="00F24F58" w14:paraId="72592C27" w14:textId="77777777" w:rsidTr="00CC21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7" w:type="dxa"/>
            <w:gridSpan w:val="3"/>
            <w:vAlign w:val="center"/>
          </w:tcPr>
          <w:p w14:paraId="0047D2FE" w14:textId="3AA2D65A" w:rsidR="007066CF" w:rsidRPr="00F149CA" w:rsidRDefault="007066CF" w:rsidP="00F149CA">
            <w:pPr>
              <w:bidi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  <w:lang w:bidi="ar-KW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KW"/>
              </w:rPr>
              <w:lastRenderedPageBreak/>
              <w:t>ناوی مامۆستای وانەبێژ</w:t>
            </w:r>
            <w:r w:rsidR="00F149CA">
              <w:rPr>
                <w:rFonts w:asciiTheme="majorBidi" w:hAnsiTheme="majorBidi" w:cstheme="majorBidi" w:hint="cs"/>
                <w:sz w:val="24"/>
                <w:szCs w:val="24"/>
                <w:rtl/>
                <w:lang w:bidi="ar-KW"/>
              </w:rPr>
              <w:t xml:space="preserve">  </w:t>
            </w:r>
            <w:r w:rsidRPr="009367C3">
              <w:rPr>
                <w:rFonts w:asciiTheme="majorBidi" w:hAnsiTheme="majorBidi" w:cs="Ali_K_Alwand" w:hint="cs"/>
                <w:sz w:val="24"/>
                <w:szCs w:val="24"/>
                <w:rtl/>
                <w:lang w:bidi="ar-KW"/>
              </w:rPr>
              <w:t>د.</w:t>
            </w:r>
            <w:r>
              <w:rPr>
                <w:rFonts w:asciiTheme="majorBidi" w:hAnsiTheme="majorBidi" w:cs="Ali_K_Alwand" w:hint="cs"/>
                <w:sz w:val="24"/>
                <w:szCs w:val="24"/>
                <w:rtl/>
                <w:lang w:bidi="ar-KW"/>
              </w:rPr>
              <w:t>عزالدين احمد عزيز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5" w:type="dxa"/>
          </w:tcPr>
          <w:p w14:paraId="5E761038" w14:textId="6A9F6161" w:rsidR="007066CF" w:rsidRPr="00BD2C4A" w:rsidRDefault="007066CF" w:rsidP="00CC2176">
            <w:pPr>
              <w:bidi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ابەتەکان</w:t>
            </w:r>
          </w:p>
        </w:tc>
      </w:tr>
      <w:tr w:rsidR="007066CF" w:rsidRPr="00F24F58" w14:paraId="522D4C58" w14:textId="77777777" w:rsidTr="00F149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8" w:type="dxa"/>
            <w:vAlign w:val="center"/>
          </w:tcPr>
          <w:p w14:paraId="61FFCD66" w14:textId="77777777" w:rsidR="007066CF" w:rsidRPr="00F24F58" w:rsidRDefault="007066CF" w:rsidP="00CC2176">
            <w:pPr>
              <w:bidi/>
              <w:rPr>
                <w:rFonts w:cs="Ali_K_Alwand"/>
                <w:b w:val="0"/>
                <w:bCs w:val="0"/>
                <w:sz w:val="28"/>
                <w:szCs w:val="28"/>
                <w:rtl/>
                <w:lang w:val="en-US" w:bidi="ar-IQ"/>
              </w:rPr>
            </w:pPr>
            <w:r w:rsidRPr="00F24F58">
              <w:rPr>
                <w:rFonts w:cs="Ali_K_Alwand" w:hint="cs"/>
                <w:sz w:val="28"/>
                <w:szCs w:val="28"/>
                <w:rtl/>
                <w:lang w:val="en-US" w:bidi="ar-IQ"/>
              </w:rPr>
              <w:t>ذمارةي هةفت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72" w:type="dxa"/>
            <w:vAlign w:val="center"/>
          </w:tcPr>
          <w:p w14:paraId="2D77BE5D" w14:textId="560F7960" w:rsidR="007066CF" w:rsidRPr="00F24F58" w:rsidRDefault="00023FB3" w:rsidP="00CC2176">
            <w:pPr>
              <w:bidi/>
              <w:jc w:val="center"/>
              <w:rPr>
                <w:rFonts w:cs="Ali_K_Alwand"/>
                <w:b/>
                <w:bCs/>
                <w:sz w:val="28"/>
                <w:szCs w:val="28"/>
                <w:rtl/>
                <w:lang w:val="en-US" w:bidi="ar-IQ"/>
              </w:rPr>
            </w:pP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>هةفتةكان</w:t>
            </w:r>
          </w:p>
        </w:tc>
        <w:tc>
          <w:tcPr>
            <w:tcW w:w="1507" w:type="dxa"/>
            <w:vAlign w:val="center"/>
          </w:tcPr>
          <w:p w14:paraId="65CEB65F" w14:textId="77777777" w:rsidR="007066CF" w:rsidRPr="00F24F58" w:rsidRDefault="007066CF" w:rsidP="00CC21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li_K_Alwand"/>
                <w:b/>
                <w:bCs/>
                <w:sz w:val="28"/>
                <w:szCs w:val="28"/>
                <w:rtl/>
                <w:lang w:val="en-US" w:bidi="ar-IQ"/>
              </w:rPr>
            </w:pPr>
            <w:r w:rsidRPr="00F24F58">
              <w:rPr>
                <w:rFonts w:cs="Ali_K_Alwand" w:hint="cs"/>
                <w:sz w:val="28"/>
                <w:szCs w:val="28"/>
                <w:rtl/>
                <w:lang w:val="en-US" w:bidi="ar-IQ"/>
              </w:rPr>
              <w:t>يةكة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5" w:type="dxa"/>
            <w:vAlign w:val="center"/>
          </w:tcPr>
          <w:p w14:paraId="46374A61" w14:textId="77777777" w:rsidR="007066CF" w:rsidRPr="00FC6C67" w:rsidRDefault="007066CF" w:rsidP="00CC2176">
            <w:pPr>
              <w:bidi/>
              <w:ind w:left="360"/>
              <w:jc w:val="center"/>
              <w:rPr>
                <w:rFonts w:cs="Ali_K_Alwand"/>
                <w:b w:val="0"/>
                <w:bCs w:val="0"/>
                <w:sz w:val="28"/>
                <w:szCs w:val="28"/>
                <w:rtl/>
                <w:lang w:val="en-US" w:bidi="ar-IQ"/>
              </w:rPr>
            </w:pPr>
            <w:r w:rsidRPr="00FC6C67">
              <w:rPr>
                <w:rFonts w:cs="Ali_K_Alwand" w:hint="cs"/>
                <w:sz w:val="28"/>
                <w:szCs w:val="28"/>
                <w:rtl/>
                <w:lang w:val="en-US" w:bidi="ar-IQ"/>
              </w:rPr>
              <w:t>بابــــــــــــــــــــــةت</w:t>
            </w:r>
          </w:p>
        </w:tc>
      </w:tr>
      <w:tr w:rsidR="007066CF" w:rsidRPr="00F24F58" w14:paraId="421FDE2D" w14:textId="77777777" w:rsidTr="00CC217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8" w:type="dxa"/>
          </w:tcPr>
          <w:p w14:paraId="70608CB5" w14:textId="77777777" w:rsidR="007066CF" w:rsidRPr="00F24F58" w:rsidRDefault="007066CF" w:rsidP="00CC2176">
            <w:pPr>
              <w:numPr>
                <w:ilvl w:val="0"/>
                <w:numId w:val="12"/>
              </w:num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72" w:type="dxa"/>
            <w:vAlign w:val="center"/>
          </w:tcPr>
          <w:p w14:paraId="4302DD89" w14:textId="11F7EF6B" w:rsidR="007066CF" w:rsidRPr="00F24F58" w:rsidRDefault="005E67F0" w:rsidP="00CC2176">
            <w:p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 xml:space="preserve">هةفتةي يةكةم </w:t>
            </w:r>
          </w:p>
        </w:tc>
        <w:tc>
          <w:tcPr>
            <w:tcW w:w="1507" w:type="dxa"/>
            <w:vMerge w:val="restart"/>
            <w:tcBorders>
              <w:top w:val="single" w:sz="4" w:space="0" w:color="auto"/>
            </w:tcBorders>
            <w:vAlign w:val="center"/>
          </w:tcPr>
          <w:p w14:paraId="5FF9AC41" w14:textId="77777777" w:rsidR="007066CF" w:rsidRPr="00C524C1" w:rsidRDefault="007066CF" w:rsidP="00CC2176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li_K_Samik"/>
                <w:sz w:val="28"/>
                <w:szCs w:val="28"/>
                <w:rtl/>
                <w:lang w:bidi="ar-IQ"/>
              </w:rPr>
            </w:pPr>
            <w:r>
              <w:rPr>
                <w:rFonts w:cs="Ali_K_Samik" w:hint="cs"/>
                <w:sz w:val="28"/>
                <w:szCs w:val="28"/>
                <w:rtl/>
                <w:lang w:bidi="ar-IQ"/>
              </w:rPr>
              <w:t>بةشي دووةم</w:t>
            </w:r>
          </w:p>
          <w:p w14:paraId="08523181" w14:textId="77777777" w:rsidR="007066CF" w:rsidRPr="00F24F58" w:rsidRDefault="007066CF" w:rsidP="00CC2176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li_K_Alwand"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5" w:type="dxa"/>
            <w:tcBorders>
              <w:top w:val="single" w:sz="4" w:space="0" w:color="auto"/>
            </w:tcBorders>
          </w:tcPr>
          <w:p w14:paraId="7A7A551B" w14:textId="54A5A197" w:rsidR="007066CF" w:rsidRPr="007606E2" w:rsidRDefault="007606E2" w:rsidP="007606E2">
            <w:pPr>
              <w:bidi/>
              <w:rPr>
                <w:rFonts w:cs="Ali_K_Alwand"/>
                <w:sz w:val="28"/>
                <w:szCs w:val="28"/>
                <w:rtl/>
                <w:lang w:bidi="ar-IQ"/>
              </w:rPr>
            </w:pPr>
            <w:bookmarkStart w:id="3" w:name="_Toc528622232"/>
            <w:r w:rsidRPr="007606E2">
              <w:rPr>
                <w:rFonts w:cs="Ali_K_Alwand" w:hint="cs"/>
                <w:sz w:val="28"/>
                <w:szCs w:val="28"/>
                <w:rtl/>
                <w:lang w:bidi="ar-IQ"/>
              </w:rPr>
              <w:t xml:space="preserve">ثيَشةكي دةرباري ثيَشكةوتني دةروونزاني و ثيَطةي </w:t>
            </w:r>
            <w:r w:rsidR="009A118A">
              <w:rPr>
                <w:rFonts w:cs="Ali_K_Alwand" w:hint="cs"/>
                <w:sz w:val="28"/>
                <w:szCs w:val="28"/>
                <w:lang w:bidi="ar-IQ"/>
              </w:rPr>
              <w:t>NLP</w:t>
            </w:r>
            <w:bookmarkEnd w:id="3"/>
            <w:r w:rsidRPr="007606E2">
              <w:rPr>
                <w:rFonts w:cs="Ali_K_Alwand" w:hint="cs"/>
                <w:sz w:val="28"/>
                <w:szCs w:val="28"/>
                <w:rtl/>
                <w:lang w:bidi="ar-IQ"/>
              </w:rPr>
              <w:t xml:space="preserve"> </w:t>
            </w:r>
          </w:p>
        </w:tc>
      </w:tr>
      <w:tr w:rsidR="007066CF" w:rsidRPr="00F24F58" w14:paraId="698E8C9E" w14:textId="77777777" w:rsidTr="00CC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8" w:type="dxa"/>
          </w:tcPr>
          <w:p w14:paraId="5B9B3771" w14:textId="77777777" w:rsidR="007066CF" w:rsidRPr="00F24F58" w:rsidRDefault="007066CF" w:rsidP="00CC2176">
            <w:pPr>
              <w:numPr>
                <w:ilvl w:val="0"/>
                <w:numId w:val="12"/>
              </w:num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72" w:type="dxa"/>
            <w:shd w:val="clear" w:color="auto" w:fill="auto"/>
          </w:tcPr>
          <w:p w14:paraId="6CAAD4BF" w14:textId="25732811" w:rsidR="007066CF" w:rsidRPr="00F24F58" w:rsidRDefault="005E67F0" w:rsidP="005E67F0">
            <w:p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 xml:space="preserve">هةفتةي دووةم </w:t>
            </w:r>
          </w:p>
        </w:tc>
        <w:tc>
          <w:tcPr>
            <w:tcW w:w="1507" w:type="dxa"/>
            <w:vMerge/>
          </w:tcPr>
          <w:p w14:paraId="70B09666" w14:textId="77777777" w:rsidR="007066CF" w:rsidRPr="00F24F58" w:rsidRDefault="007066CF" w:rsidP="00CC217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li_K_Alwand"/>
                <w:b/>
                <w:bCs/>
                <w:rtl/>
                <w:lang w:val="en-US" w:bidi="ar-IQ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5" w:type="dxa"/>
          </w:tcPr>
          <w:p w14:paraId="4186C05D" w14:textId="0051A613" w:rsidR="007066CF" w:rsidRPr="007606E2" w:rsidRDefault="007606E2" w:rsidP="007606E2">
            <w:pPr>
              <w:bidi/>
              <w:rPr>
                <w:rFonts w:cs="Ali_K_Alwand"/>
                <w:b w:val="0"/>
                <w:bCs w:val="0"/>
                <w:sz w:val="28"/>
                <w:szCs w:val="28"/>
                <w:rtl/>
                <w:lang w:val="en-US" w:bidi="ar-IQ"/>
              </w:rPr>
            </w:pPr>
            <w:bookmarkStart w:id="4" w:name="_Toc528622233"/>
            <w:r w:rsidRPr="007606E2">
              <w:rPr>
                <w:rFonts w:cs="Ali_K_Alwand" w:hint="cs"/>
                <w:b w:val="0"/>
                <w:bCs w:val="0"/>
                <w:sz w:val="28"/>
                <w:szCs w:val="28"/>
                <w:rtl/>
                <w:lang w:val="en-US" w:bidi="ar-IQ"/>
              </w:rPr>
              <w:t xml:space="preserve">ثيَناسة </w:t>
            </w:r>
            <w:r w:rsidR="009A118A">
              <w:rPr>
                <w:rFonts w:cs="Ali_K_Alwand" w:hint="cs"/>
                <w:b w:val="0"/>
                <w:bCs w:val="0"/>
                <w:sz w:val="28"/>
                <w:szCs w:val="28"/>
                <w:lang w:val="en-US" w:bidi="ar-IQ"/>
              </w:rPr>
              <w:t>NLP</w:t>
            </w:r>
            <w:r w:rsidRPr="007606E2">
              <w:rPr>
                <w:rFonts w:cs="Ali_K_Alwand" w:hint="cs"/>
                <w:b w:val="0"/>
                <w:bCs w:val="0"/>
                <w:sz w:val="28"/>
                <w:szCs w:val="28"/>
                <w:rtl/>
                <w:lang w:val="en-US" w:bidi="ar-IQ"/>
              </w:rPr>
              <w:t xml:space="preserve"> و ثيَويستي بةم بوارة</w:t>
            </w:r>
            <w:bookmarkEnd w:id="4"/>
            <w:r w:rsidR="00935B42">
              <w:rPr>
                <w:rFonts w:cs="Ali_K_Alwand" w:hint="cs"/>
                <w:b w:val="0"/>
                <w:bCs w:val="0"/>
                <w:sz w:val="28"/>
                <w:szCs w:val="28"/>
                <w:rtl/>
                <w:lang w:val="en-US" w:bidi="ar-IQ"/>
              </w:rPr>
              <w:t xml:space="preserve"> و </w:t>
            </w:r>
            <w:bookmarkStart w:id="5" w:name="_Toc528622234"/>
            <w:r w:rsidR="00935B42" w:rsidRPr="007606E2">
              <w:rPr>
                <w:rFonts w:cs="Ali_K_Alwand" w:hint="cs"/>
                <w:b w:val="0"/>
                <w:bCs w:val="0"/>
                <w:sz w:val="28"/>
                <w:szCs w:val="28"/>
                <w:rtl/>
                <w:lang w:val="en-US" w:bidi="ar-IQ"/>
              </w:rPr>
              <w:t xml:space="preserve"> سوودةكاني </w:t>
            </w:r>
            <w:r w:rsidR="00935B42">
              <w:rPr>
                <w:rFonts w:cs="Ali_K_Alwand"/>
                <w:b w:val="0"/>
                <w:bCs w:val="0"/>
                <w:sz w:val="28"/>
                <w:szCs w:val="28"/>
                <w:lang w:val="en-US" w:bidi="ar-IQ"/>
              </w:rPr>
              <w:t>NLP</w:t>
            </w:r>
            <w:r w:rsidR="00935B42" w:rsidRPr="007606E2">
              <w:rPr>
                <w:rFonts w:cs="Ali_K_Alwand" w:hint="cs"/>
                <w:b w:val="0"/>
                <w:bCs w:val="0"/>
                <w:sz w:val="28"/>
                <w:szCs w:val="28"/>
                <w:rtl/>
                <w:lang w:val="en-US" w:bidi="ar-IQ"/>
              </w:rPr>
              <w:t xml:space="preserve"> وةك بواريَك لة بوارةكاني دةروونزاني</w:t>
            </w:r>
            <w:bookmarkEnd w:id="5"/>
          </w:p>
        </w:tc>
      </w:tr>
      <w:tr w:rsidR="00935B42" w:rsidRPr="00F24F58" w14:paraId="3E1D5263" w14:textId="77777777" w:rsidTr="00CC217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8" w:type="dxa"/>
          </w:tcPr>
          <w:p w14:paraId="1CB58BA0" w14:textId="77777777" w:rsidR="00935B42" w:rsidRPr="00F24F58" w:rsidRDefault="00935B42" w:rsidP="00935B42">
            <w:pPr>
              <w:numPr>
                <w:ilvl w:val="0"/>
                <w:numId w:val="12"/>
              </w:num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72" w:type="dxa"/>
          </w:tcPr>
          <w:p w14:paraId="7BBA471F" w14:textId="7EE447CF" w:rsidR="00935B42" w:rsidRPr="00F24F58" w:rsidRDefault="00935B42" w:rsidP="00935B42">
            <w:p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 xml:space="preserve">هةفتةي سيَيةم </w:t>
            </w:r>
          </w:p>
        </w:tc>
        <w:tc>
          <w:tcPr>
            <w:tcW w:w="1507" w:type="dxa"/>
            <w:vMerge/>
          </w:tcPr>
          <w:p w14:paraId="344773D6" w14:textId="77777777" w:rsidR="00935B42" w:rsidRPr="00F24F58" w:rsidRDefault="00935B42" w:rsidP="00935B42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li_K_Alwand"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5" w:type="dxa"/>
            <w:tcBorders>
              <w:bottom w:val="single" w:sz="4" w:space="0" w:color="auto"/>
            </w:tcBorders>
          </w:tcPr>
          <w:p w14:paraId="3433B115" w14:textId="5A1BFCAD" w:rsidR="00935B42" w:rsidRPr="007606E2" w:rsidRDefault="00935B42" w:rsidP="00935B42">
            <w:pPr>
              <w:bidi/>
              <w:rPr>
                <w:rFonts w:cs="Ali_K_Alwand"/>
                <w:b w:val="0"/>
                <w:bCs w:val="0"/>
                <w:sz w:val="28"/>
                <w:szCs w:val="28"/>
                <w:rtl/>
                <w:lang w:val="en-US" w:bidi="ar-IQ"/>
              </w:rPr>
            </w:pP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 xml:space="preserve">بةنةما طشتييةكاني و بوارةكاني كاركردن لة  </w:t>
            </w:r>
            <w:r>
              <w:rPr>
                <w:rFonts w:cs="Ali_K_Alwand"/>
                <w:sz w:val="28"/>
                <w:szCs w:val="28"/>
                <w:lang w:val="en-US" w:bidi="ar-IQ"/>
              </w:rPr>
              <w:t>NLP</w:t>
            </w:r>
          </w:p>
        </w:tc>
      </w:tr>
      <w:tr w:rsidR="00935B42" w:rsidRPr="00F24F58" w14:paraId="2BC285B5" w14:textId="77777777" w:rsidTr="00CC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8" w:type="dxa"/>
          </w:tcPr>
          <w:p w14:paraId="05EE7F0D" w14:textId="77777777" w:rsidR="00935B42" w:rsidRPr="00EA5DD5" w:rsidRDefault="00935B42" w:rsidP="00935B42">
            <w:pPr>
              <w:numPr>
                <w:ilvl w:val="0"/>
                <w:numId w:val="12"/>
              </w:num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72" w:type="dxa"/>
            <w:shd w:val="clear" w:color="auto" w:fill="auto"/>
          </w:tcPr>
          <w:p w14:paraId="298CDC75" w14:textId="311CBCE2" w:rsidR="00935B42" w:rsidRPr="00EA5DD5" w:rsidRDefault="00935B42" w:rsidP="00935B42">
            <w:p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>هةفتةي ضوارةم</w:t>
            </w:r>
          </w:p>
        </w:tc>
        <w:tc>
          <w:tcPr>
            <w:tcW w:w="1507" w:type="dxa"/>
            <w:vMerge/>
          </w:tcPr>
          <w:p w14:paraId="1BF239F7" w14:textId="77777777" w:rsidR="00935B42" w:rsidRPr="00F24F58" w:rsidRDefault="00935B42" w:rsidP="00935B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li_K_Alwand"/>
                <w:color w:val="FF0000"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5" w:type="dxa"/>
            <w:tcBorders>
              <w:top w:val="single" w:sz="4" w:space="0" w:color="auto"/>
              <w:bottom w:val="single" w:sz="4" w:space="0" w:color="auto"/>
            </w:tcBorders>
          </w:tcPr>
          <w:p w14:paraId="36A67AD1" w14:textId="4BA0CE68" w:rsidR="00935B42" w:rsidRPr="00397B3F" w:rsidRDefault="00935B42" w:rsidP="00935B42">
            <w:pPr>
              <w:bidi/>
              <w:rPr>
                <w:rFonts w:cs="Ali_K_Alwand"/>
                <w:sz w:val="28"/>
                <w:szCs w:val="28"/>
                <w:lang w:val="en-US" w:bidi="ar-IQ"/>
              </w:rPr>
            </w:pPr>
            <w:r w:rsidRPr="00397B3F">
              <w:rPr>
                <w:rFonts w:cs="Ali_K_Alwand" w:hint="cs"/>
                <w:sz w:val="28"/>
                <w:szCs w:val="28"/>
                <w:rtl/>
                <w:lang w:val="en-US" w:bidi="ar-IQ"/>
              </w:rPr>
              <w:t xml:space="preserve">هيَزى ووشة </w:t>
            </w:r>
          </w:p>
        </w:tc>
      </w:tr>
      <w:tr w:rsidR="00935B42" w:rsidRPr="00F24F58" w14:paraId="756C20C1" w14:textId="77777777" w:rsidTr="007606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8" w:type="dxa"/>
          </w:tcPr>
          <w:p w14:paraId="60904C2A" w14:textId="77777777" w:rsidR="00935B42" w:rsidRPr="00F24F58" w:rsidRDefault="00935B42" w:rsidP="00935B42">
            <w:pPr>
              <w:numPr>
                <w:ilvl w:val="0"/>
                <w:numId w:val="12"/>
              </w:num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72" w:type="dxa"/>
          </w:tcPr>
          <w:p w14:paraId="1AC6D82D" w14:textId="7CF0D53B" w:rsidR="00935B42" w:rsidRPr="00F24F58" w:rsidRDefault="00935B42" w:rsidP="00935B42">
            <w:p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>هةفتةي ثيَنجةم</w:t>
            </w:r>
          </w:p>
        </w:tc>
        <w:tc>
          <w:tcPr>
            <w:tcW w:w="1507" w:type="dxa"/>
            <w:vMerge/>
          </w:tcPr>
          <w:p w14:paraId="596005EC" w14:textId="77777777" w:rsidR="00935B42" w:rsidRPr="00F24F58" w:rsidRDefault="00935B42" w:rsidP="00935B42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li_K_Alwand"/>
                <w:b/>
                <w:bCs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5" w:type="dxa"/>
            <w:tcBorders>
              <w:top w:val="single" w:sz="4" w:space="0" w:color="auto"/>
            </w:tcBorders>
          </w:tcPr>
          <w:p w14:paraId="6E56078A" w14:textId="731B4338" w:rsidR="00935B42" w:rsidRPr="007606E2" w:rsidRDefault="00935B42" w:rsidP="00935B42">
            <w:pPr>
              <w:bidi/>
              <w:rPr>
                <w:rFonts w:cs="Ali_K_Alwand"/>
                <w:b w:val="0"/>
                <w:bCs w:val="0"/>
                <w:sz w:val="28"/>
                <w:szCs w:val="28"/>
                <w:rtl/>
                <w:lang w:val="en-US" w:bidi="ar-IQ"/>
              </w:rPr>
            </w:pPr>
            <w:r>
              <w:rPr>
                <w:rFonts w:cs="Ali_K_Alwand" w:hint="cs"/>
                <w:b w:val="0"/>
                <w:bCs w:val="0"/>
                <w:sz w:val="28"/>
                <w:szCs w:val="28"/>
                <w:rtl/>
                <w:lang w:val="en-US" w:bidi="ar-IQ"/>
              </w:rPr>
              <w:t xml:space="preserve">هةست و سؤز و جياوازييةكاني </w:t>
            </w:r>
          </w:p>
        </w:tc>
      </w:tr>
      <w:tr w:rsidR="00935B42" w:rsidRPr="00F24F58" w14:paraId="22039FE2" w14:textId="77777777" w:rsidTr="00CC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8" w:type="dxa"/>
          </w:tcPr>
          <w:p w14:paraId="50319468" w14:textId="77777777" w:rsidR="00935B42" w:rsidRPr="00F24F58" w:rsidRDefault="00935B42" w:rsidP="00935B42">
            <w:pPr>
              <w:numPr>
                <w:ilvl w:val="0"/>
                <w:numId w:val="12"/>
              </w:num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72" w:type="dxa"/>
            <w:shd w:val="clear" w:color="auto" w:fill="auto"/>
            <w:vAlign w:val="center"/>
          </w:tcPr>
          <w:p w14:paraId="19174335" w14:textId="656CFCCA" w:rsidR="00935B42" w:rsidRPr="00F24F58" w:rsidRDefault="00935B42" w:rsidP="00935B42">
            <w:p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>هةفتةي شةشةم</w:t>
            </w:r>
          </w:p>
        </w:tc>
        <w:tc>
          <w:tcPr>
            <w:tcW w:w="1507" w:type="dxa"/>
            <w:vMerge/>
            <w:vAlign w:val="center"/>
          </w:tcPr>
          <w:p w14:paraId="2C7A1189" w14:textId="77777777" w:rsidR="00935B42" w:rsidRPr="00F24F58" w:rsidRDefault="00935B42" w:rsidP="00935B4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li_K_Alwand"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5" w:type="dxa"/>
            <w:tcBorders>
              <w:bottom w:val="single" w:sz="4" w:space="0" w:color="auto"/>
            </w:tcBorders>
          </w:tcPr>
          <w:p w14:paraId="61FF80F8" w14:textId="005C14CE" w:rsidR="00935B42" w:rsidRPr="007606E2" w:rsidRDefault="00935B42" w:rsidP="00935B42">
            <w:pPr>
              <w:bidi/>
              <w:rPr>
                <w:rFonts w:cs="Ali_K_Alwand"/>
                <w:b w:val="0"/>
                <w:bCs w:val="0"/>
                <w:sz w:val="28"/>
                <w:szCs w:val="28"/>
                <w:rtl/>
                <w:lang w:val="en-US" w:bidi="ar-IQ"/>
              </w:rPr>
            </w:pPr>
            <w:r>
              <w:rPr>
                <w:rFonts w:cs="Ali_K_Alwand" w:hint="cs"/>
                <w:b w:val="0"/>
                <w:bCs w:val="0"/>
                <w:sz w:val="28"/>
                <w:szCs w:val="28"/>
                <w:rtl/>
                <w:lang w:val="en-US" w:bidi="ar-IQ"/>
              </w:rPr>
              <w:t>لةنطةر و شيكردنةوةي زانيارييةكان</w:t>
            </w:r>
          </w:p>
        </w:tc>
      </w:tr>
      <w:tr w:rsidR="00935B42" w:rsidRPr="00F24F58" w14:paraId="49FD41FB" w14:textId="77777777" w:rsidTr="00CC217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8" w:type="dxa"/>
          </w:tcPr>
          <w:p w14:paraId="00196943" w14:textId="77777777" w:rsidR="00935B42" w:rsidRPr="00F24F58" w:rsidRDefault="00935B42" w:rsidP="00935B42">
            <w:pPr>
              <w:numPr>
                <w:ilvl w:val="0"/>
                <w:numId w:val="12"/>
              </w:num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72" w:type="dxa"/>
            <w:vAlign w:val="center"/>
          </w:tcPr>
          <w:p w14:paraId="69E7DFBE" w14:textId="0280F8CE" w:rsidR="00935B42" w:rsidRPr="00F24F58" w:rsidRDefault="00935B42" w:rsidP="00935B42">
            <w:p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>هةفتةي حةوتةم</w:t>
            </w:r>
          </w:p>
        </w:tc>
        <w:tc>
          <w:tcPr>
            <w:tcW w:w="1507" w:type="dxa"/>
            <w:vMerge/>
            <w:tcBorders>
              <w:bottom w:val="single" w:sz="4" w:space="0" w:color="auto"/>
            </w:tcBorders>
          </w:tcPr>
          <w:p w14:paraId="7F7F62E6" w14:textId="77777777" w:rsidR="00935B42" w:rsidRPr="00F24F58" w:rsidRDefault="00935B42" w:rsidP="00935B42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li_K_Alwand"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5" w:type="dxa"/>
            <w:tcBorders>
              <w:top w:val="single" w:sz="4" w:space="0" w:color="auto"/>
            </w:tcBorders>
          </w:tcPr>
          <w:p w14:paraId="55020817" w14:textId="46002DF3" w:rsidR="00935B42" w:rsidRPr="007606E2" w:rsidRDefault="00935B42" w:rsidP="00935B42">
            <w:pPr>
              <w:bidi/>
              <w:rPr>
                <w:rFonts w:cs="Ali_K_Alwand"/>
                <w:b w:val="0"/>
                <w:bCs w:val="0"/>
                <w:sz w:val="28"/>
                <w:szCs w:val="28"/>
                <w:rtl/>
                <w:lang w:val="en-US" w:bidi="ar-IQ"/>
              </w:rPr>
            </w:pP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 xml:space="preserve">بيروباوةر لة </w:t>
            </w:r>
            <w:r>
              <w:rPr>
                <w:rFonts w:cs="Ali_K_Alwand"/>
                <w:sz w:val="28"/>
                <w:szCs w:val="28"/>
                <w:lang w:val="en-US" w:bidi="ar-IQ"/>
              </w:rPr>
              <w:t>NLP</w:t>
            </w: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 xml:space="preserve"> بيروباوةر و ئةنجامةكان</w:t>
            </w:r>
          </w:p>
        </w:tc>
      </w:tr>
      <w:tr w:rsidR="00935B42" w:rsidRPr="00F24F58" w14:paraId="04961615" w14:textId="77777777" w:rsidTr="00CC21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8" w:type="dxa"/>
            <w:shd w:val="clear" w:color="auto" w:fill="C4BC96" w:themeFill="background2" w:themeFillShade="BF"/>
          </w:tcPr>
          <w:p w14:paraId="13D91C0B" w14:textId="77777777" w:rsidR="00935B42" w:rsidRPr="00F24F58" w:rsidRDefault="00935B42" w:rsidP="00935B42">
            <w:pPr>
              <w:numPr>
                <w:ilvl w:val="0"/>
                <w:numId w:val="12"/>
              </w:num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72" w:type="dxa"/>
            <w:shd w:val="clear" w:color="auto" w:fill="C4BC96" w:themeFill="background2" w:themeFillShade="BF"/>
          </w:tcPr>
          <w:p w14:paraId="0B158E04" w14:textId="1914F723" w:rsidR="00935B42" w:rsidRPr="00F24F58" w:rsidRDefault="00935B42" w:rsidP="00935B42">
            <w:pPr>
              <w:bidi/>
              <w:jc w:val="lowKashida"/>
              <w:rPr>
                <w:rFonts w:cs="Ali_K_Alwand"/>
                <w:sz w:val="28"/>
                <w:szCs w:val="28"/>
                <w:rtl/>
                <w:lang w:val="en-US" w:bidi="ar-IQ"/>
              </w:rPr>
            </w:pP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>هةفتةي هةشتةم</w:t>
            </w:r>
          </w:p>
        </w:tc>
        <w:tc>
          <w:tcPr>
            <w:tcW w:w="1507" w:type="dxa"/>
            <w:tcBorders>
              <w:top w:val="single" w:sz="4" w:space="0" w:color="auto"/>
              <w:bottom w:val="single" w:sz="4" w:space="0" w:color="auto"/>
            </w:tcBorders>
            <w:shd w:val="clear" w:color="auto" w:fill="C4BC96" w:themeFill="background2" w:themeFillShade="BF"/>
          </w:tcPr>
          <w:p w14:paraId="54F5F5E3" w14:textId="77777777" w:rsidR="00935B42" w:rsidRPr="00F24F58" w:rsidRDefault="00935B42" w:rsidP="00935B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li_K_Alwand"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5" w:type="dxa"/>
            <w:tcBorders>
              <w:top w:val="single" w:sz="4" w:space="0" w:color="auto"/>
              <w:bottom w:val="single" w:sz="4" w:space="0" w:color="auto"/>
            </w:tcBorders>
            <w:shd w:val="clear" w:color="auto" w:fill="C4BC96" w:themeFill="background2" w:themeFillShade="BF"/>
          </w:tcPr>
          <w:p w14:paraId="7AE6D569" w14:textId="78899950" w:rsidR="00935B42" w:rsidRPr="007066CF" w:rsidRDefault="00935B42" w:rsidP="00935B42">
            <w:pPr>
              <w:bidi/>
              <w:rPr>
                <w:rFonts w:cs="Ali_K_Alwand"/>
                <w:sz w:val="28"/>
                <w:szCs w:val="28"/>
                <w:rtl/>
                <w:lang w:bidi="ar-IQ"/>
              </w:rPr>
            </w:pPr>
            <w:r>
              <w:rPr>
                <w:rFonts w:cs="Ali_K_Alwand" w:hint="cs"/>
                <w:sz w:val="28"/>
                <w:szCs w:val="28"/>
                <w:rtl/>
                <w:lang w:bidi="ar-IQ"/>
              </w:rPr>
              <w:t>تاقيكردنةوة</w:t>
            </w:r>
          </w:p>
        </w:tc>
      </w:tr>
      <w:tr w:rsidR="00935B42" w:rsidRPr="00F24F58" w14:paraId="03E2D137" w14:textId="77777777" w:rsidTr="00C554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8" w:type="dxa"/>
          </w:tcPr>
          <w:p w14:paraId="0CD9DDB4" w14:textId="77777777" w:rsidR="00935B42" w:rsidRPr="00F24F58" w:rsidRDefault="00935B42" w:rsidP="00935B42">
            <w:pPr>
              <w:numPr>
                <w:ilvl w:val="0"/>
                <w:numId w:val="12"/>
              </w:num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72" w:type="dxa"/>
          </w:tcPr>
          <w:p w14:paraId="1D1AED1A" w14:textId="7F7CFF0C" w:rsidR="00935B42" w:rsidRPr="00F24F58" w:rsidRDefault="00935B42" w:rsidP="00935B42">
            <w:pPr>
              <w:bidi/>
              <w:rPr>
                <w:rFonts w:cs="Ali_K_Alwand"/>
                <w:sz w:val="32"/>
                <w:szCs w:val="32"/>
                <w:rtl/>
                <w:lang w:val="en-US" w:bidi="ar-IQ"/>
              </w:rPr>
            </w:pP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>هةفتةي نؤيةم</w:t>
            </w:r>
          </w:p>
        </w:tc>
        <w:tc>
          <w:tcPr>
            <w:tcW w:w="1507" w:type="dxa"/>
            <w:vMerge w:val="restart"/>
            <w:tcBorders>
              <w:top w:val="single" w:sz="4" w:space="0" w:color="auto"/>
            </w:tcBorders>
            <w:vAlign w:val="center"/>
          </w:tcPr>
          <w:p w14:paraId="2D06C674" w14:textId="77777777" w:rsidR="00935B42" w:rsidRPr="007066CF" w:rsidRDefault="00935B42" w:rsidP="00935B42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li_K_Samik"/>
                <w:sz w:val="28"/>
                <w:szCs w:val="28"/>
                <w:rtl/>
                <w:lang w:bidi="ar-IQ"/>
              </w:rPr>
            </w:pPr>
            <w:r>
              <w:rPr>
                <w:rFonts w:cs="Ali_K_Samik" w:hint="cs"/>
                <w:sz w:val="28"/>
                <w:szCs w:val="28"/>
                <w:rtl/>
                <w:lang w:bidi="ar-IQ"/>
              </w:rPr>
              <w:t>بةشي دووةم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5" w:type="dxa"/>
            <w:tcBorders>
              <w:top w:val="single" w:sz="4" w:space="0" w:color="auto"/>
              <w:bottom w:val="single" w:sz="4" w:space="0" w:color="auto"/>
            </w:tcBorders>
          </w:tcPr>
          <w:p w14:paraId="77F818F8" w14:textId="3B9AEBC5" w:rsidR="00935B42" w:rsidRPr="00397B3F" w:rsidRDefault="00935B42" w:rsidP="00935B42">
            <w:p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  <w:r>
              <w:rPr>
                <w:rFonts w:cs="Ali_K_Alwand" w:hint="cs"/>
                <w:b w:val="0"/>
                <w:bCs w:val="0"/>
                <w:sz w:val="28"/>
                <w:szCs w:val="28"/>
                <w:rtl/>
                <w:lang w:val="en-US" w:bidi="ar-IQ"/>
              </w:rPr>
              <w:t>بةربةستةكاني بةدي هيَناني ئةنجامةكان</w:t>
            </w:r>
          </w:p>
        </w:tc>
      </w:tr>
      <w:tr w:rsidR="00935B42" w:rsidRPr="00F24F58" w14:paraId="3BCC93B4" w14:textId="77777777" w:rsidTr="00C554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8" w:type="dxa"/>
          </w:tcPr>
          <w:p w14:paraId="2F80ECD8" w14:textId="77777777" w:rsidR="00935B42" w:rsidRPr="00F24F58" w:rsidRDefault="00935B42" w:rsidP="00935B42">
            <w:pPr>
              <w:numPr>
                <w:ilvl w:val="0"/>
                <w:numId w:val="12"/>
              </w:num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72" w:type="dxa"/>
            <w:tcBorders>
              <w:bottom w:val="single" w:sz="4" w:space="0" w:color="auto"/>
            </w:tcBorders>
          </w:tcPr>
          <w:p w14:paraId="000AE759" w14:textId="582A33E3" w:rsidR="00935B42" w:rsidRPr="00F24F58" w:rsidRDefault="00935B42" w:rsidP="00935B42">
            <w:p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>هةفتةي دةيةك</w:t>
            </w:r>
          </w:p>
        </w:tc>
        <w:tc>
          <w:tcPr>
            <w:tcW w:w="1507" w:type="dxa"/>
            <w:vMerge/>
            <w:tcBorders>
              <w:bottom w:val="single" w:sz="4" w:space="0" w:color="auto"/>
            </w:tcBorders>
          </w:tcPr>
          <w:p w14:paraId="3D5A02BF" w14:textId="77777777" w:rsidR="00935B42" w:rsidRPr="00F24F58" w:rsidRDefault="00935B42" w:rsidP="00935B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li_K_Alwand"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5" w:type="dxa"/>
            <w:tcBorders>
              <w:top w:val="single" w:sz="4" w:space="0" w:color="auto"/>
            </w:tcBorders>
          </w:tcPr>
          <w:p w14:paraId="412822D1" w14:textId="4153BD22" w:rsidR="00935B42" w:rsidRPr="007606E2" w:rsidRDefault="00935B42" w:rsidP="00935B42">
            <w:pPr>
              <w:bidi/>
              <w:rPr>
                <w:rFonts w:cs="Ali_K_Alwand"/>
                <w:b w:val="0"/>
                <w:bCs w:val="0"/>
                <w:sz w:val="28"/>
                <w:szCs w:val="28"/>
                <w:rtl/>
                <w:lang w:val="en-US" w:bidi="ar-IQ"/>
              </w:rPr>
            </w:pP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>ئامانج و دةرئةنجام ثرسيارة سةرةكييةكان</w:t>
            </w:r>
          </w:p>
        </w:tc>
      </w:tr>
      <w:tr w:rsidR="00935B42" w:rsidRPr="00F24F58" w14:paraId="4B62F51D" w14:textId="77777777" w:rsidTr="00CC217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8" w:type="dxa"/>
          </w:tcPr>
          <w:p w14:paraId="324B29D2" w14:textId="77777777" w:rsidR="00935B42" w:rsidRPr="00F24F58" w:rsidRDefault="00935B42" w:rsidP="00935B42">
            <w:pPr>
              <w:numPr>
                <w:ilvl w:val="0"/>
                <w:numId w:val="12"/>
              </w:num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72" w:type="dxa"/>
            <w:tcBorders>
              <w:top w:val="single" w:sz="4" w:space="0" w:color="auto"/>
              <w:bottom w:val="single" w:sz="4" w:space="0" w:color="auto"/>
            </w:tcBorders>
          </w:tcPr>
          <w:p w14:paraId="0890376E" w14:textId="38D14436" w:rsidR="00935B42" w:rsidRPr="00F24F58" w:rsidRDefault="00935B42" w:rsidP="00935B42">
            <w:p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 xml:space="preserve">هةفتةي يازدةهةم </w:t>
            </w:r>
          </w:p>
        </w:tc>
        <w:tc>
          <w:tcPr>
            <w:tcW w:w="1507" w:type="dxa"/>
            <w:vMerge w:val="restart"/>
            <w:tcBorders>
              <w:top w:val="single" w:sz="4" w:space="0" w:color="auto"/>
            </w:tcBorders>
          </w:tcPr>
          <w:p w14:paraId="1FAB3E25" w14:textId="77777777" w:rsidR="00935B42" w:rsidRPr="007066CF" w:rsidRDefault="00935B42" w:rsidP="00935B42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li_K_Alwand"/>
                <w:sz w:val="28"/>
                <w:szCs w:val="28"/>
                <w:rtl/>
                <w:lang w:bidi="ar-IQ"/>
              </w:rPr>
            </w:pPr>
            <w:r w:rsidRPr="00C524C1">
              <w:rPr>
                <w:rFonts w:cs="Ali_K_Samik" w:hint="cs"/>
                <w:sz w:val="28"/>
                <w:szCs w:val="28"/>
                <w:rtl/>
                <w:lang w:bidi="ar-IQ"/>
              </w:rPr>
              <w:t xml:space="preserve">بةشي </w:t>
            </w:r>
            <w:r>
              <w:rPr>
                <w:rFonts w:cs="Ali_K_Samik" w:hint="cs"/>
                <w:sz w:val="28"/>
                <w:szCs w:val="28"/>
                <w:rtl/>
                <w:lang w:bidi="ar-IQ"/>
              </w:rPr>
              <w:t xml:space="preserve">سيَيةم </w:t>
            </w:r>
            <w:r w:rsidRPr="00C524C1">
              <w:rPr>
                <w:rFonts w:cs="Ali_K_Alwand" w:hint="cs"/>
                <w:sz w:val="28"/>
                <w:szCs w:val="28"/>
                <w:rtl/>
                <w:lang w:bidi="ar-IQ"/>
              </w:rPr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5" w:type="dxa"/>
            <w:tcBorders>
              <w:bottom w:val="single" w:sz="4" w:space="0" w:color="auto"/>
            </w:tcBorders>
          </w:tcPr>
          <w:p w14:paraId="3574580F" w14:textId="448B8FA7" w:rsidR="00935B42" w:rsidRPr="00397B3F" w:rsidRDefault="00935B42" w:rsidP="00935B42">
            <w:p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>بيركردنةوة و دةئةنجامةكان</w:t>
            </w:r>
          </w:p>
        </w:tc>
      </w:tr>
      <w:tr w:rsidR="00935B42" w:rsidRPr="00F24F58" w14:paraId="1CDF09B1" w14:textId="77777777" w:rsidTr="00C554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62462F" w14:textId="77777777" w:rsidR="00935B42" w:rsidRPr="00F24F58" w:rsidRDefault="00935B42" w:rsidP="00935B42">
            <w:pPr>
              <w:numPr>
                <w:ilvl w:val="0"/>
                <w:numId w:val="12"/>
              </w:num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2B3B17" w14:textId="4A4E1D6E" w:rsidR="00935B42" w:rsidRPr="00F24F58" w:rsidRDefault="00935B42" w:rsidP="00935B42">
            <w:pPr>
              <w:bidi/>
              <w:jc w:val="lowKashida"/>
              <w:rPr>
                <w:rFonts w:cs="Ali_K_Alwand"/>
                <w:sz w:val="28"/>
                <w:szCs w:val="28"/>
                <w:rtl/>
                <w:lang w:val="en-US" w:bidi="ar-IQ"/>
              </w:rPr>
            </w:pP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>هةفتةي دوازدةهةم</w:t>
            </w:r>
          </w:p>
        </w:tc>
        <w:tc>
          <w:tcPr>
            <w:tcW w:w="1507" w:type="dxa"/>
            <w:vMerge/>
          </w:tcPr>
          <w:p w14:paraId="148695CF" w14:textId="77777777" w:rsidR="00935B42" w:rsidRPr="00F24F58" w:rsidRDefault="00935B42" w:rsidP="00935B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li_K_Alwand"/>
                <w:b/>
                <w:bCs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5" w:type="dxa"/>
            <w:tcBorders>
              <w:top w:val="single" w:sz="4" w:space="0" w:color="auto"/>
              <w:bottom w:val="single" w:sz="4" w:space="0" w:color="auto"/>
            </w:tcBorders>
          </w:tcPr>
          <w:p w14:paraId="0A2DDF60" w14:textId="3912CC64" w:rsidR="00935B42" w:rsidRPr="00397B3F" w:rsidRDefault="00935B42" w:rsidP="00935B42">
            <w:p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  <w:r>
              <w:rPr>
                <w:rFonts w:cs="Ali_K_Alwand" w:hint="cs"/>
                <w:b w:val="0"/>
                <w:bCs w:val="0"/>
                <w:sz w:val="28"/>
                <w:szCs w:val="28"/>
                <w:rtl/>
                <w:lang w:val="en-US" w:bidi="ar-IQ"/>
              </w:rPr>
              <w:t xml:space="preserve">درككردن و ضةند نموونةيةك درككردني نيَطةتيظ </w:t>
            </w:r>
          </w:p>
        </w:tc>
      </w:tr>
      <w:tr w:rsidR="00935B42" w:rsidRPr="00F24F58" w14:paraId="6833E5E0" w14:textId="77777777" w:rsidTr="00CC217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8" w:type="dxa"/>
            <w:tcBorders>
              <w:top w:val="single" w:sz="4" w:space="0" w:color="auto"/>
              <w:bottom w:val="single" w:sz="4" w:space="0" w:color="auto"/>
            </w:tcBorders>
          </w:tcPr>
          <w:p w14:paraId="33839E66" w14:textId="77777777" w:rsidR="00935B42" w:rsidRPr="00F24F58" w:rsidRDefault="00935B42" w:rsidP="00935B42">
            <w:pPr>
              <w:numPr>
                <w:ilvl w:val="0"/>
                <w:numId w:val="12"/>
              </w:num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72" w:type="dxa"/>
            <w:tcBorders>
              <w:top w:val="single" w:sz="4" w:space="0" w:color="auto"/>
              <w:bottom w:val="single" w:sz="4" w:space="0" w:color="auto"/>
            </w:tcBorders>
          </w:tcPr>
          <w:p w14:paraId="5B607363" w14:textId="0F0716E8" w:rsidR="00935B42" w:rsidRPr="00F24F58" w:rsidRDefault="00935B42" w:rsidP="00935B42">
            <w:p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>هةفتةي سيَزدةهةم</w:t>
            </w:r>
          </w:p>
        </w:tc>
        <w:tc>
          <w:tcPr>
            <w:tcW w:w="1507" w:type="dxa"/>
            <w:vMerge/>
          </w:tcPr>
          <w:p w14:paraId="1E378FFB" w14:textId="77777777" w:rsidR="00935B42" w:rsidRPr="00F24F58" w:rsidRDefault="00935B42" w:rsidP="00935B42">
            <w:pPr>
              <w:bidi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li_K_Alwand"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5" w:type="dxa"/>
            <w:tcBorders>
              <w:top w:val="single" w:sz="4" w:space="0" w:color="auto"/>
              <w:bottom w:val="single" w:sz="4" w:space="0" w:color="auto"/>
            </w:tcBorders>
          </w:tcPr>
          <w:p w14:paraId="549B630E" w14:textId="2137E030" w:rsidR="00935B42" w:rsidRPr="00397B3F" w:rsidRDefault="00935B42" w:rsidP="00935B42">
            <w:p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  <w:r>
              <w:rPr>
                <w:rFonts w:cs="Ali_K_Alwand" w:hint="cs"/>
                <w:b w:val="0"/>
                <w:bCs w:val="0"/>
                <w:sz w:val="28"/>
                <w:szCs w:val="28"/>
                <w:rtl/>
                <w:lang w:val="en-US" w:bidi="ar-IQ"/>
              </w:rPr>
              <w:t>ضوارضيَوةي درككردن و ئامانجةكاني</w:t>
            </w:r>
          </w:p>
        </w:tc>
      </w:tr>
      <w:tr w:rsidR="00935B42" w:rsidRPr="00F24F58" w14:paraId="5BB97477" w14:textId="77777777" w:rsidTr="00C5540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8" w:type="dxa"/>
            <w:shd w:val="clear" w:color="auto" w:fill="auto"/>
          </w:tcPr>
          <w:p w14:paraId="2A06C1C1" w14:textId="77777777" w:rsidR="00935B42" w:rsidRPr="00F24F58" w:rsidRDefault="00935B42" w:rsidP="00935B42">
            <w:pPr>
              <w:numPr>
                <w:ilvl w:val="0"/>
                <w:numId w:val="12"/>
              </w:num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43DADC" w14:textId="306672DA" w:rsidR="00935B42" w:rsidRPr="00F24F58" w:rsidRDefault="00935B42" w:rsidP="00935B42">
            <w:pPr>
              <w:bidi/>
              <w:rPr>
                <w:rFonts w:cs="Ali_K_Alwand"/>
                <w:sz w:val="28"/>
                <w:szCs w:val="28"/>
                <w:rtl/>
                <w:lang w:val="en-US" w:bidi="ar-IQ"/>
              </w:rPr>
            </w:pP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>هةفتةي ضواردةهةم</w:t>
            </w:r>
          </w:p>
        </w:tc>
        <w:tc>
          <w:tcPr>
            <w:tcW w:w="1507" w:type="dxa"/>
            <w:vMerge/>
          </w:tcPr>
          <w:p w14:paraId="26300A48" w14:textId="77777777" w:rsidR="00935B42" w:rsidRPr="00F24F58" w:rsidRDefault="00935B42" w:rsidP="00935B42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Ali_K_Alwand"/>
                <w:sz w:val="28"/>
                <w:szCs w:val="28"/>
                <w:rtl/>
                <w:lang w:val="en-US" w:bidi="ar-IQ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55" w:type="dxa"/>
          </w:tcPr>
          <w:p w14:paraId="1C073643" w14:textId="77A04C54" w:rsidR="00935B42" w:rsidRPr="007606E2" w:rsidRDefault="00935B42" w:rsidP="00935B42">
            <w:pPr>
              <w:bidi/>
              <w:rPr>
                <w:rFonts w:cs="Ali_K_Alwand"/>
                <w:b w:val="0"/>
                <w:bCs w:val="0"/>
                <w:sz w:val="28"/>
                <w:szCs w:val="28"/>
                <w:rtl/>
                <w:lang w:val="en-US" w:bidi="ar-IQ"/>
              </w:rPr>
            </w:pPr>
            <w:r w:rsidRPr="00397B3F">
              <w:rPr>
                <w:rFonts w:cs="Ali_K_Alwand" w:hint="cs"/>
                <w:sz w:val="28"/>
                <w:szCs w:val="28"/>
                <w:rtl/>
                <w:lang w:val="en-US" w:bidi="ar-IQ"/>
              </w:rPr>
              <w:t xml:space="preserve">ويَنةى زةينى </w:t>
            </w:r>
            <w:r w:rsidRPr="00397B3F">
              <w:rPr>
                <w:rFonts w:cs="Ali_K_Alwand"/>
                <w:sz w:val="28"/>
                <w:szCs w:val="28"/>
                <w:rtl/>
                <w:lang w:val="en-US" w:bidi="ar-IQ"/>
              </w:rPr>
              <w:t>(</w:t>
            </w:r>
            <w:r w:rsidRPr="00397B3F">
              <w:rPr>
                <w:rFonts w:ascii="Arial" w:hAnsi="Arial" w:hint="cs"/>
                <w:sz w:val="28"/>
                <w:szCs w:val="28"/>
                <w:rtl/>
                <w:lang w:val="en-US" w:bidi="ar-IQ"/>
              </w:rPr>
              <w:t>التصور</w:t>
            </w:r>
            <w:r w:rsidRPr="00397B3F">
              <w:rPr>
                <w:rFonts w:asciiTheme="minorHAnsi" w:hAnsiTheme="minorHAnsi" w:cstheme="minorHAnsi"/>
                <w:sz w:val="28"/>
                <w:szCs w:val="28"/>
                <w:rtl/>
                <w:lang w:val="en-US" w:bidi="ar-IQ"/>
              </w:rPr>
              <w:t xml:space="preserve"> </w:t>
            </w:r>
            <w:r w:rsidRPr="00397B3F">
              <w:rPr>
                <w:rFonts w:ascii="Arial" w:hAnsi="Arial" w:hint="cs"/>
                <w:sz w:val="28"/>
                <w:szCs w:val="28"/>
                <w:rtl/>
                <w:lang w:val="en-US" w:bidi="ar-IQ"/>
              </w:rPr>
              <w:t>الذهني</w:t>
            </w:r>
            <w:r w:rsidRPr="00397B3F">
              <w:rPr>
                <w:rFonts w:cs="Ali_K_Alwand"/>
                <w:sz w:val="28"/>
                <w:szCs w:val="28"/>
                <w:rtl/>
                <w:lang w:val="en-US" w:bidi="ar-IQ"/>
              </w:rPr>
              <w:t xml:space="preserve"> )</w:t>
            </w:r>
            <w:r>
              <w:rPr>
                <w:rFonts w:cs="Ali_K_Alwand" w:hint="cs"/>
                <w:sz w:val="28"/>
                <w:szCs w:val="28"/>
                <w:rtl/>
                <w:lang w:val="en-US" w:bidi="ar-IQ"/>
              </w:rPr>
              <w:t xml:space="preserve"> جؤرةكاني و هؤكاري درووستبوني</w:t>
            </w:r>
          </w:p>
        </w:tc>
      </w:tr>
    </w:tbl>
    <w:tbl>
      <w:tblPr>
        <w:tblStyle w:val="LightShading"/>
        <w:tblW w:w="10207" w:type="dxa"/>
        <w:tblInd w:w="-601" w:type="dxa"/>
        <w:tblLook w:val="04A0" w:firstRow="1" w:lastRow="0" w:firstColumn="1" w:lastColumn="0" w:noHBand="0" w:noVBand="1"/>
      </w:tblPr>
      <w:tblGrid>
        <w:gridCol w:w="10207"/>
      </w:tblGrid>
      <w:tr w:rsidR="007066CF" w:rsidRPr="00BD2C4A" w14:paraId="4E2420D9" w14:textId="77777777" w:rsidTr="007066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7" w:type="dxa"/>
          </w:tcPr>
          <w:p w14:paraId="3FE7A672" w14:textId="71ACA935" w:rsidR="007066CF" w:rsidRPr="00613976" w:rsidRDefault="007066CF" w:rsidP="00613976">
            <w:pPr>
              <w:bidi/>
              <w:spacing w:before="360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  <w:lang w:val="en-US" w:bidi="ar-IQ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  <w:lang w:val="en-US" w:bidi="ar-IQ"/>
              </w:rPr>
              <w:t>19</w:t>
            </w:r>
            <w:r w:rsidRPr="00BD2C4A">
              <w:rPr>
                <w:rFonts w:asciiTheme="majorBidi" w:hAnsiTheme="majorBidi" w:cstheme="majorBidi"/>
                <w:sz w:val="28"/>
                <w:szCs w:val="28"/>
                <w:rtl/>
                <w:lang w:val="en-US" w:bidi="ar-IQ"/>
              </w:rPr>
              <w:t>.</w:t>
            </w:r>
            <w:r w:rsidRPr="00BD2C4A">
              <w:rPr>
                <w:rFonts w:asciiTheme="majorBidi" w:hAnsiTheme="majorBidi" w:cstheme="majorBidi"/>
                <w:sz w:val="28"/>
                <w:szCs w:val="28"/>
                <w:rtl/>
                <w:lang w:bidi="ar-KW"/>
              </w:rPr>
              <w:t xml:space="preserve"> پێداچوونه‌وه‌ی هاوه‌ڵ                                                             </w:t>
            </w:r>
          </w:p>
          <w:p w14:paraId="7FB01B85" w14:textId="1654EB6C" w:rsidR="007066CF" w:rsidRPr="00935B42" w:rsidRDefault="007066CF" w:rsidP="00935B42">
            <w:pPr>
              <w:bidi/>
              <w:jc w:val="center"/>
              <w:rPr>
                <w:rFonts w:asciiTheme="majorBidi" w:hAnsiTheme="majorBidi" w:cs="Ali-A-Alwand"/>
                <w:b w:val="0"/>
                <w:bCs w:val="0"/>
                <w:sz w:val="24"/>
                <w:szCs w:val="24"/>
                <w:rtl/>
                <w:lang w:val="en-US" w:bidi="ar-KW"/>
              </w:rPr>
            </w:pPr>
            <w:r>
              <w:rPr>
                <w:rFonts w:asciiTheme="majorBidi" w:hAnsiTheme="majorBidi" w:cs="Ali_K_Alwand" w:hint="cs"/>
                <w:b w:val="0"/>
                <w:bCs w:val="0"/>
                <w:sz w:val="24"/>
                <w:szCs w:val="24"/>
                <w:rtl/>
                <w:lang w:val="en-US" w:bidi="ar-KW"/>
              </w:rPr>
              <w:t xml:space="preserve">                                                </w:t>
            </w:r>
            <w:r w:rsidR="00042BC6">
              <w:rPr>
                <w:rFonts w:asciiTheme="majorBidi" w:hAnsiTheme="majorBidi" w:cs="Ali_K_Alwand" w:hint="cs"/>
                <w:b w:val="0"/>
                <w:bCs w:val="0"/>
                <w:sz w:val="24"/>
                <w:szCs w:val="24"/>
                <w:rtl/>
                <w:lang w:val="en-US" w:bidi="ar-KW"/>
              </w:rPr>
              <w:t xml:space="preserve">   </w:t>
            </w:r>
            <w:r w:rsidR="00042BC6" w:rsidRPr="0006738A">
              <w:rPr>
                <w:rFonts w:asciiTheme="majorBidi" w:hAnsiTheme="majorBidi" w:cs="Ali-A-Alwand" w:hint="cs"/>
                <w:b w:val="0"/>
                <w:bCs w:val="0"/>
                <w:sz w:val="24"/>
                <w:szCs w:val="24"/>
                <w:rtl/>
                <w:lang w:val="en-US" w:bidi="ar-KW"/>
              </w:rPr>
              <w:t xml:space="preserve">د. </w:t>
            </w:r>
            <w:r w:rsidR="00935B42">
              <w:rPr>
                <w:rFonts w:asciiTheme="majorBidi" w:hAnsiTheme="majorBidi" w:cs="Ali-A-Alwand" w:hint="cs"/>
                <w:b w:val="0"/>
                <w:bCs w:val="0"/>
                <w:sz w:val="24"/>
                <w:szCs w:val="24"/>
                <w:rtl/>
                <w:lang w:val="en-US" w:bidi="ar-KW"/>
              </w:rPr>
              <w:t>بروا عدنان</w:t>
            </w:r>
            <w:r w:rsidR="00AB1E74" w:rsidRPr="0006738A">
              <w:rPr>
                <w:rFonts w:asciiTheme="majorBidi" w:hAnsiTheme="majorBidi" w:cs="Ali-A-Alwand" w:hint="cs"/>
                <w:b w:val="0"/>
                <w:bCs w:val="0"/>
                <w:sz w:val="24"/>
                <w:szCs w:val="24"/>
                <w:rtl/>
                <w:lang w:val="en-US" w:bidi="ar-KW"/>
              </w:rPr>
              <w:t xml:space="preserve"> </w:t>
            </w:r>
            <w:r w:rsidRPr="0006738A">
              <w:rPr>
                <w:rFonts w:asciiTheme="majorBidi" w:hAnsiTheme="majorBidi" w:cs="Ali-A-Alwand" w:hint="cs"/>
                <w:b w:val="0"/>
                <w:bCs w:val="0"/>
                <w:sz w:val="24"/>
                <w:szCs w:val="24"/>
                <w:rtl/>
                <w:lang w:val="en-US" w:bidi="ar-KW"/>
              </w:rPr>
              <w:t xml:space="preserve">        </w:t>
            </w:r>
            <w:r w:rsidRPr="0006738A">
              <w:rPr>
                <w:rFonts w:asciiTheme="majorBidi" w:hAnsiTheme="majorBidi" w:cs="Ali_K_Alwand" w:hint="cs"/>
                <w:b w:val="0"/>
                <w:bCs w:val="0"/>
                <w:sz w:val="24"/>
                <w:szCs w:val="24"/>
                <w:rtl/>
                <w:lang w:val="en-US" w:bidi="ar-KW"/>
              </w:rPr>
              <w:t xml:space="preserve"> </w:t>
            </w:r>
            <w:r w:rsidRPr="0006738A">
              <w:rPr>
                <w:rFonts w:asciiTheme="majorBidi" w:hAnsiTheme="majorBidi" w:cs="Ali-A-Alwand" w:hint="cs"/>
                <w:b w:val="0"/>
                <w:bCs w:val="0"/>
                <w:sz w:val="24"/>
                <w:szCs w:val="24"/>
                <w:rtl/>
                <w:lang w:val="en-US" w:bidi="ar-KW"/>
              </w:rPr>
              <w:t xml:space="preserve">            </w:t>
            </w:r>
            <w:r>
              <w:rPr>
                <w:rFonts w:asciiTheme="majorBidi" w:hAnsiTheme="majorBidi" w:cs="Ali_K_Alwand" w:hint="cs"/>
                <w:sz w:val="24"/>
                <w:szCs w:val="24"/>
                <w:rtl/>
                <w:lang w:val="en-US" w:bidi="ar-KW"/>
              </w:rPr>
              <w:t xml:space="preserve">               </w:t>
            </w:r>
          </w:p>
          <w:p w14:paraId="221CAE9C" w14:textId="77777777" w:rsidR="007066CF" w:rsidRDefault="007066CF" w:rsidP="006C7678">
            <w:pPr>
              <w:bidi/>
              <w:jc w:val="center"/>
              <w:rPr>
                <w:rFonts w:asciiTheme="majorBidi" w:hAnsiTheme="majorBidi" w:cs="Ali_K_Alwand"/>
                <w:b w:val="0"/>
                <w:bCs w:val="0"/>
                <w:sz w:val="24"/>
                <w:szCs w:val="24"/>
                <w:rtl/>
                <w:lang w:val="en-US" w:bidi="ar-KW"/>
              </w:rPr>
            </w:pPr>
            <w:r>
              <w:rPr>
                <w:rFonts w:asciiTheme="majorBidi" w:hAnsiTheme="majorBidi" w:cs="Ali_K_Alwand" w:hint="cs"/>
                <w:sz w:val="24"/>
                <w:szCs w:val="24"/>
                <w:rtl/>
                <w:lang w:val="en-US" w:bidi="ar-KW"/>
              </w:rPr>
              <w:t xml:space="preserve">                                                    كؤليَذي ثةروةردة</w:t>
            </w:r>
          </w:p>
          <w:p w14:paraId="416362B9" w14:textId="43C9C7E3" w:rsidR="007066CF" w:rsidRDefault="007066CF" w:rsidP="006C7678">
            <w:pPr>
              <w:bidi/>
              <w:jc w:val="center"/>
              <w:rPr>
                <w:rFonts w:asciiTheme="majorBidi" w:hAnsiTheme="majorBidi" w:cs="Ali_K_Alwand"/>
                <w:b w:val="0"/>
                <w:bCs w:val="0"/>
                <w:sz w:val="24"/>
                <w:szCs w:val="24"/>
                <w:rtl/>
                <w:lang w:val="en-US" w:bidi="ar-KW"/>
              </w:rPr>
            </w:pPr>
            <w:r>
              <w:rPr>
                <w:rFonts w:asciiTheme="majorBidi" w:hAnsiTheme="majorBidi" w:cs="Ali_K_Alwand" w:hint="cs"/>
                <w:sz w:val="24"/>
                <w:szCs w:val="24"/>
                <w:rtl/>
                <w:lang w:val="en-US" w:bidi="ar-KW"/>
              </w:rPr>
              <w:t xml:space="preserve">                                      </w:t>
            </w:r>
            <w:r w:rsidR="00042BC6">
              <w:rPr>
                <w:rFonts w:asciiTheme="majorBidi" w:hAnsiTheme="majorBidi" w:cs="Ali_K_Alwand" w:hint="cs"/>
                <w:sz w:val="24"/>
                <w:szCs w:val="24"/>
                <w:rtl/>
                <w:lang w:val="en-US" w:bidi="ar-KW"/>
              </w:rPr>
              <w:t xml:space="preserve">                </w:t>
            </w:r>
            <w:r>
              <w:rPr>
                <w:rFonts w:asciiTheme="majorBidi" w:hAnsiTheme="majorBidi" w:cs="Ali_K_Alwand" w:hint="cs"/>
                <w:b w:val="0"/>
                <w:bCs w:val="0"/>
                <w:sz w:val="24"/>
                <w:szCs w:val="24"/>
                <w:rtl/>
                <w:lang w:val="en-US" w:bidi="ar-KW"/>
              </w:rPr>
              <w:t xml:space="preserve">بةشي  </w:t>
            </w:r>
            <w:r w:rsidR="00935B42">
              <w:rPr>
                <w:rFonts w:asciiTheme="majorBidi" w:hAnsiTheme="majorBidi" w:cs="Ali_K_Alwand" w:hint="cs"/>
                <w:b w:val="0"/>
                <w:bCs w:val="0"/>
                <w:sz w:val="24"/>
                <w:szCs w:val="24"/>
                <w:rtl/>
                <w:lang w:val="en-US" w:bidi="ar-KW"/>
              </w:rPr>
              <w:t>ريَنمايي ثةروةردةيي و دةرووني</w:t>
            </w:r>
          </w:p>
          <w:p w14:paraId="55197ED9" w14:textId="5B7FB326" w:rsidR="007066CF" w:rsidRPr="004C5450" w:rsidRDefault="007066CF" w:rsidP="00613976">
            <w:pPr>
              <w:bidi/>
              <w:jc w:val="center"/>
              <w:rPr>
                <w:rFonts w:asciiTheme="majorBidi" w:hAnsiTheme="majorBidi" w:cs="Ali_K_Alwand"/>
                <w:b w:val="0"/>
                <w:bCs w:val="0"/>
                <w:sz w:val="24"/>
                <w:szCs w:val="24"/>
                <w:rtl/>
                <w:lang w:val="en-US" w:bidi="ar-KW"/>
              </w:rPr>
            </w:pPr>
            <w:r>
              <w:rPr>
                <w:rFonts w:asciiTheme="majorBidi" w:hAnsiTheme="majorBidi" w:cs="Ali_K_Alwand" w:hint="cs"/>
                <w:sz w:val="24"/>
                <w:szCs w:val="24"/>
                <w:rtl/>
                <w:lang w:val="en-US" w:bidi="ar-KW"/>
              </w:rPr>
              <w:t xml:space="preserve">                                                     زانكؤي سةلاحةددين / هةوليَر</w:t>
            </w:r>
          </w:p>
        </w:tc>
      </w:tr>
    </w:tbl>
    <w:p w14:paraId="5B0D12C0" w14:textId="77777777" w:rsidR="007066CF" w:rsidRDefault="007066CF" w:rsidP="007066CF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</w:p>
    <w:p w14:paraId="3B18589E" w14:textId="77777777" w:rsidR="007066CF" w:rsidRDefault="007066CF" w:rsidP="007066CF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</w:p>
    <w:p w14:paraId="4360152A" w14:textId="77777777" w:rsidR="007066CF" w:rsidRDefault="007066CF" w:rsidP="007066CF">
      <w:pPr>
        <w:bidi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</w:p>
    <w:sectPr w:rsidR="007066CF" w:rsidSect="0080086A">
      <w:headerReference w:type="default" r:id="rId12"/>
      <w:footerReference w:type="default" r:id="rId13"/>
      <w:pgSz w:w="12240" w:h="15840"/>
      <w:pgMar w:top="709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3FF87" w14:textId="77777777" w:rsidR="00FB036B" w:rsidRDefault="00FB036B" w:rsidP="00483DD0">
      <w:pPr>
        <w:spacing w:after="0" w:line="240" w:lineRule="auto"/>
      </w:pPr>
      <w:r>
        <w:separator/>
      </w:r>
    </w:p>
  </w:endnote>
  <w:endnote w:type="continuationSeparator" w:id="0">
    <w:p w14:paraId="384730FB" w14:textId="77777777" w:rsidR="00FB036B" w:rsidRDefault="00FB036B" w:rsidP="00483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i_K_Alwan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li_K_Sahifa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li_K_Sharif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li_K_Samik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li-A-Sahifa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li_K_Jiddah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i-A-Alwand">
    <w:panose1 w:val="00000000000000000000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1F884" w14:textId="77777777" w:rsidR="00483DD0" w:rsidRPr="00483DD0" w:rsidRDefault="00483DD0" w:rsidP="00483DD0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  <w:lang w:val="en-US"/>
      </w:rPr>
    </w:pPr>
    <w:r>
      <w:rPr>
        <w:rFonts w:asciiTheme="majorHAnsi" w:eastAsiaTheme="majorEastAsia" w:hAnsiTheme="majorHAnsi" w:cstheme="majorBidi"/>
      </w:rPr>
      <w:t xml:space="preserve">Directorate of Quality Assurance and Accreditation </w:t>
    </w:r>
    <w:r>
      <w:rPr>
        <w:rFonts w:asciiTheme="majorHAnsi" w:eastAsiaTheme="majorEastAsia" w:hAnsiTheme="majorHAnsi" w:cstheme="majorBidi" w:hint="cs"/>
        <w:rtl/>
        <w:lang w:bidi="ar-KW"/>
      </w:rPr>
      <w:t>به‌ڕێوه‌به‌رایه‌تی دڵنیایی جۆری و متمانه‌به‌خشین</w:t>
    </w:r>
    <w:r>
      <w:rPr>
        <w:rFonts w:asciiTheme="majorHAnsi" w:eastAsiaTheme="majorEastAsia" w:hAnsiTheme="majorHAnsi" w:cstheme="majorBidi"/>
      </w:rPr>
      <w:ptab w:relativeTo="margin" w:alignment="right" w:leader="none"/>
    </w:r>
  </w:p>
  <w:p w14:paraId="08179F59" w14:textId="77777777" w:rsidR="00483DD0" w:rsidRDefault="00483D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154FCD" w14:textId="77777777" w:rsidR="00FB036B" w:rsidRDefault="00FB036B" w:rsidP="00483DD0">
      <w:pPr>
        <w:spacing w:after="0" w:line="240" w:lineRule="auto"/>
      </w:pPr>
      <w:r>
        <w:separator/>
      </w:r>
    </w:p>
  </w:footnote>
  <w:footnote w:type="continuationSeparator" w:id="0">
    <w:p w14:paraId="23F1455B" w14:textId="77777777" w:rsidR="00FB036B" w:rsidRDefault="00FB036B" w:rsidP="00483D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BA711" w14:textId="77777777" w:rsidR="00483DD0" w:rsidRPr="00441BF4" w:rsidRDefault="00441BF4" w:rsidP="00441BF4">
    <w:pPr>
      <w:pStyle w:val="Header"/>
      <w:rPr>
        <w:lang w:val="en-US"/>
      </w:rPr>
    </w:pPr>
    <w:r>
      <w:rPr>
        <w:lang w:val="en-US"/>
      </w:rPr>
      <w:t xml:space="preserve">Ministry of Higher Education and Scientific research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71C80"/>
    <w:multiLevelType w:val="hybridMultilevel"/>
    <w:tmpl w:val="C366ADB0"/>
    <w:lvl w:ilvl="0" w:tplc="21FE8CC4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D4A1B"/>
    <w:multiLevelType w:val="hybridMultilevel"/>
    <w:tmpl w:val="BF0851D8"/>
    <w:lvl w:ilvl="0" w:tplc="8EF03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3E6397"/>
    <w:multiLevelType w:val="hybridMultilevel"/>
    <w:tmpl w:val="7E2E4632"/>
    <w:lvl w:ilvl="0" w:tplc="D8ACF3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EA225C"/>
    <w:multiLevelType w:val="multilevel"/>
    <w:tmpl w:val="C9FC5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A1E5238"/>
    <w:multiLevelType w:val="hybridMultilevel"/>
    <w:tmpl w:val="06041076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EE20AC"/>
    <w:multiLevelType w:val="hybridMultilevel"/>
    <w:tmpl w:val="30F6A73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0FC3BB4"/>
    <w:multiLevelType w:val="hybridMultilevel"/>
    <w:tmpl w:val="37203B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BA1409"/>
    <w:multiLevelType w:val="multilevel"/>
    <w:tmpl w:val="90DE1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0F9322D"/>
    <w:multiLevelType w:val="multilevel"/>
    <w:tmpl w:val="631C8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D0380D"/>
    <w:multiLevelType w:val="hybridMultilevel"/>
    <w:tmpl w:val="2E76B1EA"/>
    <w:lvl w:ilvl="0" w:tplc="D166AD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F55CA0"/>
    <w:multiLevelType w:val="multilevel"/>
    <w:tmpl w:val="61440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5265AB0"/>
    <w:multiLevelType w:val="hybridMultilevel"/>
    <w:tmpl w:val="B36808C6"/>
    <w:lvl w:ilvl="0" w:tplc="D7603B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97ABF"/>
    <w:multiLevelType w:val="hybridMultilevel"/>
    <w:tmpl w:val="387413FC"/>
    <w:lvl w:ilvl="0" w:tplc="DCAA1F1E">
      <w:start w:val="1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B3E1D7F"/>
    <w:multiLevelType w:val="hybridMultilevel"/>
    <w:tmpl w:val="5B50A6F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2EBD4E84"/>
    <w:multiLevelType w:val="hybridMultilevel"/>
    <w:tmpl w:val="FB8839EC"/>
    <w:lvl w:ilvl="0" w:tplc="982AF8A6">
      <w:start w:val="1"/>
      <w:numFmt w:val="decimal"/>
      <w:lvlText w:val="%1."/>
      <w:lvlJc w:val="left"/>
      <w:pPr>
        <w:tabs>
          <w:tab w:val="num" w:pos="687"/>
        </w:tabs>
        <w:ind w:left="687" w:hanging="360"/>
      </w:pPr>
      <w:rPr>
        <w:b/>
        <w:bCs/>
        <w:color w:val="auto"/>
        <w:sz w:val="32"/>
        <w:szCs w:val="32"/>
      </w:rPr>
    </w:lvl>
    <w:lvl w:ilvl="1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bCs/>
        <w:sz w:val="32"/>
        <w:szCs w:val="32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b/>
        <w:bCs/>
        <w:sz w:val="32"/>
        <w:szCs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01A2017"/>
    <w:multiLevelType w:val="hybridMultilevel"/>
    <w:tmpl w:val="7E2E4632"/>
    <w:lvl w:ilvl="0" w:tplc="D8ACF3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F8644B"/>
    <w:multiLevelType w:val="hybridMultilevel"/>
    <w:tmpl w:val="B3822E20"/>
    <w:lvl w:ilvl="0" w:tplc="17DCAA8E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DF562C"/>
    <w:multiLevelType w:val="hybridMultilevel"/>
    <w:tmpl w:val="BF0851D8"/>
    <w:lvl w:ilvl="0" w:tplc="8EF03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465CA5"/>
    <w:multiLevelType w:val="hybridMultilevel"/>
    <w:tmpl w:val="2E76B1EA"/>
    <w:lvl w:ilvl="0" w:tplc="D166AD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A3E78"/>
    <w:multiLevelType w:val="hybridMultilevel"/>
    <w:tmpl w:val="76F62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DA5BBC"/>
    <w:multiLevelType w:val="hybridMultilevel"/>
    <w:tmpl w:val="BF0851D8"/>
    <w:lvl w:ilvl="0" w:tplc="8EF03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6A5D33"/>
    <w:multiLevelType w:val="multilevel"/>
    <w:tmpl w:val="51E40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4AD292B"/>
    <w:multiLevelType w:val="hybridMultilevel"/>
    <w:tmpl w:val="AEA69F4A"/>
    <w:lvl w:ilvl="0" w:tplc="C5DE541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684481"/>
    <w:multiLevelType w:val="hybridMultilevel"/>
    <w:tmpl w:val="BC86D23C"/>
    <w:lvl w:ilvl="0" w:tplc="984C0E2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F9731D"/>
    <w:multiLevelType w:val="multilevel"/>
    <w:tmpl w:val="F5E27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1A7058C"/>
    <w:multiLevelType w:val="hybridMultilevel"/>
    <w:tmpl w:val="14B819F4"/>
    <w:lvl w:ilvl="0" w:tplc="FE8AACF0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4C2861"/>
    <w:multiLevelType w:val="multilevel"/>
    <w:tmpl w:val="7DA46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A0A195E"/>
    <w:multiLevelType w:val="hybridMultilevel"/>
    <w:tmpl w:val="7E2E4632"/>
    <w:lvl w:ilvl="0" w:tplc="D8ACF3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9003D5"/>
    <w:multiLevelType w:val="hybridMultilevel"/>
    <w:tmpl w:val="692C2750"/>
    <w:lvl w:ilvl="0" w:tplc="50309D26">
      <w:start w:val="1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D0279B5"/>
    <w:multiLevelType w:val="hybridMultilevel"/>
    <w:tmpl w:val="45FE8D06"/>
    <w:lvl w:ilvl="0" w:tplc="922E8E0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DEAD1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3366FF"/>
      </w:rPr>
    </w:lvl>
    <w:lvl w:ilvl="2" w:tplc="3A901C90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color w:val="auto"/>
      </w:rPr>
    </w:lvl>
    <w:lvl w:ilvl="3" w:tplc="E1087892">
      <w:start w:val="1"/>
      <w:numFmt w:val="arabicAbjad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15537877">
    <w:abstractNumId w:val="29"/>
  </w:num>
  <w:num w:numId="2" w16cid:durableId="1683240220">
    <w:abstractNumId w:val="19"/>
  </w:num>
  <w:num w:numId="3" w16cid:durableId="1909417048">
    <w:abstractNumId w:val="13"/>
  </w:num>
  <w:num w:numId="4" w16cid:durableId="3242245">
    <w:abstractNumId w:val="7"/>
  </w:num>
  <w:num w:numId="5" w16cid:durableId="559680404">
    <w:abstractNumId w:val="26"/>
  </w:num>
  <w:num w:numId="6" w16cid:durableId="1704287375">
    <w:abstractNumId w:val="8"/>
  </w:num>
  <w:num w:numId="7" w16cid:durableId="1086731371">
    <w:abstractNumId w:val="24"/>
  </w:num>
  <w:num w:numId="8" w16cid:durableId="29190790">
    <w:abstractNumId w:val="10"/>
  </w:num>
  <w:num w:numId="9" w16cid:durableId="786510663">
    <w:abstractNumId w:val="21"/>
  </w:num>
  <w:num w:numId="10" w16cid:durableId="1543833427">
    <w:abstractNumId w:val="3"/>
  </w:num>
  <w:num w:numId="11" w16cid:durableId="595746299">
    <w:abstractNumId w:val="5"/>
  </w:num>
  <w:num w:numId="12" w16cid:durableId="2058553268">
    <w:abstractNumId w:val="14"/>
  </w:num>
  <w:num w:numId="13" w16cid:durableId="1577475073">
    <w:abstractNumId w:val="4"/>
  </w:num>
  <w:num w:numId="14" w16cid:durableId="1477265021">
    <w:abstractNumId w:val="22"/>
  </w:num>
  <w:num w:numId="15" w16cid:durableId="1731150253">
    <w:abstractNumId w:val="12"/>
  </w:num>
  <w:num w:numId="16" w16cid:durableId="1474367058">
    <w:abstractNumId w:val="28"/>
  </w:num>
  <w:num w:numId="17" w16cid:durableId="1176765762">
    <w:abstractNumId w:val="11"/>
  </w:num>
  <w:num w:numId="18" w16cid:durableId="339088556">
    <w:abstractNumId w:val="16"/>
  </w:num>
  <w:num w:numId="19" w16cid:durableId="2048337665">
    <w:abstractNumId w:val="25"/>
  </w:num>
  <w:num w:numId="20" w16cid:durableId="1798908574">
    <w:abstractNumId w:val="0"/>
  </w:num>
  <w:num w:numId="21" w16cid:durableId="792795969">
    <w:abstractNumId w:val="27"/>
  </w:num>
  <w:num w:numId="22" w16cid:durableId="1265990806">
    <w:abstractNumId w:val="15"/>
  </w:num>
  <w:num w:numId="23" w16cid:durableId="1824662845">
    <w:abstractNumId w:val="9"/>
  </w:num>
  <w:num w:numId="24" w16cid:durableId="1327319018">
    <w:abstractNumId w:val="23"/>
  </w:num>
  <w:num w:numId="25" w16cid:durableId="323631109">
    <w:abstractNumId w:val="18"/>
  </w:num>
  <w:num w:numId="26" w16cid:durableId="746078369">
    <w:abstractNumId w:val="20"/>
  </w:num>
  <w:num w:numId="27" w16cid:durableId="529731485">
    <w:abstractNumId w:val="1"/>
  </w:num>
  <w:num w:numId="28" w16cid:durableId="1281570304">
    <w:abstractNumId w:val="17"/>
  </w:num>
  <w:num w:numId="29" w16cid:durableId="1816608081">
    <w:abstractNumId w:val="2"/>
  </w:num>
  <w:num w:numId="30" w16cid:durableId="391393009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tzSzsDA1sDQ3MDVW0lEKTi0uzszPAykwqgUAQykmeCwAAAA="/>
  </w:docVars>
  <w:rsids>
    <w:rsidRoot w:val="008D46A4"/>
    <w:rsid w:val="00001B33"/>
    <w:rsid w:val="00010DF7"/>
    <w:rsid w:val="00015D72"/>
    <w:rsid w:val="00023FB3"/>
    <w:rsid w:val="000265A0"/>
    <w:rsid w:val="00033F70"/>
    <w:rsid w:val="00035BF6"/>
    <w:rsid w:val="000360E5"/>
    <w:rsid w:val="00042BC6"/>
    <w:rsid w:val="00045AAD"/>
    <w:rsid w:val="00053672"/>
    <w:rsid w:val="00061167"/>
    <w:rsid w:val="00065BD1"/>
    <w:rsid w:val="00065FA9"/>
    <w:rsid w:val="0006738A"/>
    <w:rsid w:val="00092862"/>
    <w:rsid w:val="000B2B97"/>
    <w:rsid w:val="000B502D"/>
    <w:rsid w:val="000C17B6"/>
    <w:rsid w:val="000C1DDC"/>
    <w:rsid w:val="000C33A5"/>
    <w:rsid w:val="000D5BCB"/>
    <w:rsid w:val="000E6EBD"/>
    <w:rsid w:val="000F2337"/>
    <w:rsid w:val="00104944"/>
    <w:rsid w:val="001255FC"/>
    <w:rsid w:val="00130BCC"/>
    <w:rsid w:val="00136213"/>
    <w:rsid w:val="00153122"/>
    <w:rsid w:val="00153341"/>
    <w:rsid w:val="001647A7"/>
    <w:rsid w:val="00171539"/>
    <w:rsid w:val="0017478B"/>
    <w:rsid w:val="00194301"/>
    <w:rsid w:val="001B06BD"/>
    <w:rsid w:val="001C6E82"/>
    <w:rsid w:val="001D6A88"/>
    <w:rsid w:val="001F0889"/>
    <w:rsid w:val="001F44D3"/>
    <w:rsid w:val="0020205D"/>
    <w:rsid w:val="002226ED"/>
    <w:rsid w:val="00222D3F"/>
    <w:rsid w:val="00250DE0"/>
    <w:rsid w:val="0025284B"/>
    <w:rsid w:val="00272AF6"/>
    <w:rsid w:val="0027576C"/>
    <w:rsid w:val="0027718F"/>
    <w:rsid w:val="0028714D"/>
    <w:rsid w:val="002B3904"/>
    <w:rsid w:val="002F44B8"/>
    <w:rsid w:val="00303F30"/>
    <w:rsid w:val="00313426"/>
    <w:rsid w:val="003137A0"/>
    <w:rsid w:val="00323B18"/>
    <w:rsid w:val="00355603"/>
    <w:rsid w:val="00356208"/>
    <w:rsid w:val="0036135D"/>
    <w:rsid w:val="00365AD8"/>
    <w:rsid w:val="0036724B"/>
    <w:rsid w:val="00385823"/>
    <w:rsid w:val="00395AA4"/>
    <w:rsid w:val="00397B3F"/>
    <w:rsid w:val="003A619A"/>
    <w:rsid w:val="003C0EC5"/>
    <w:rsid w:val="003C5F3C"/>
    <w:rsid w:val="003C7E2C"/>
    <w:rsid w:val="003D742F"/>
    <w:rsid w:val="003F4581"/>
    <w:rsid w:val="003F49BD"/>
    <w:rsid w:val="00410601"/>
    <w:rsid w:val="00415AF7"/>
    <w:rsid w:val="00432675"/>
    <w:rsid w:val="004404DE"/>
    <w:rsid w:val="00441BF4"/>
    <w:rsid w:val="0044336F"/>
    <w:rsid w:val="00453BDA"/>
    <w:rsid w:val="00467B80"/>
    <w:rsid w:val="004743DC"/>
    <w:rsid w:val="0048021D"/>
    <w:rsid w:val="004805BA"/>
    <w:rsid w:val="00483DD0"/>
    <w:rsid w:val="00495585"/>
    <w:rsid w:val="00496CE4"/>
    <w:rsid w:val="004C5450"/>
    <w:rsid w:val="004C6579"/>
    <w:rsid w:val="004D6218"/>
    <w:rsid w:val="004D763A"/>
    <w:rsid w:val="004E1842"/>
    <w:rsid w:val="004E6359"/>
    <w:rsid w:val="004F4547"/>
    <w:rsid w:val="00513A62"/>
    <w:rsid w:val="00523E47"/>
    <w:rsid w:val="00533594"/>
    <w:rsid w:val="00534B1E"/>
    <w:rsid w:val="00554C97"/>
    <w:rsid w:val="00575117"/>
    <w:rsid w:val="005A15FF"/>
    <w:rsid w:val="005A1DDB"/>
    <w:rsid w:val="005A760A"/>
    <w:rsid w:val="005C7302"/>
    <w:rsid w:val="005C733F"/>
    <w:rsid w:val="005C779B"/>
    <w:rsid w:val="005D0C37"/>
    <w:rsid w:val="005D2B1F"/>
    <w:rsid w:val="005D5F13"/>
    <w:rsid w:val="005E44EB"/>
    <w:rsid w:val="005E56D8"/>
    <w:rsid w:val="005E67F0"/>
    <w:rsid w:val="005F06DF"/>
    <w:rsid w:val="005F6738"/>
    <w:rsid w:val="005F67D9"/>
    <w:rsid w:val="005F702D"/>
    <w:rsid w:val="00600351"/>
    <w:rsid w:val="00600502"/>
    <w:rsid w:val="00613976"/>
    <w:rsid w:val="00616D0F"/>
    <w:rsid w:val="00617EED"/>
    <w:rsid w:val="006222E6"/>
    <w:rsid w:val="0063196E"/>
    <w:rsid w:val="00634F2B"/>
    <w:rsid w:val="00641F5D"/>
    <w:rsid w:val="0064350C"/>
    <w:rsid w:val="00656804"/>
    <w:rsid w:val="00663873"/>
    <w:rsid w:val="006662F8"/>
    <w:rsid w:val="00666C70"/>
    <w:rsid w:val="00673F3E"/>
    <w:rsid w:val="006745BB"/>
    <w:rsid w:val="006755B6"/>
    <w:rsid w:val="006766CD"/>
    <w:rsid w:val="00677E0C"/>
    <w:rsid w:val="00695467"/>
    <w:rsid w:val="006A0F39"/>
    <w:rsid w:val="006A2821"/>
    <w:rsid w:val="006A57BA"/>
    <w:rsid w:val="006B2427"/>
    <w:rsid w:val="006B29F4"/>
    <w:rsid w:val="006B381C"/>
    <w:rsid w:val="006C3B09"/>
    <w:rsid w:val="006C43DC"/>
    <w:rsid w:val="006E1F4E"/>
    <w:rsid w:val="006F1498"/>
    <w:rsid w:val="006F4683"/>
    <w:rsid w:val="006F7CE1"/>
    <w:rsid w:val="007066CF"/>
    <w:rsid w:val="00723700"/>
    <w:rsid w:val="00741D0F"/>
    <w:rsid w:val="0074616B"/>
    <w:rsid w:val="00756BE1"/>
    <w:rsid w:val="007606E2"/>
    <w:rsid w:val="00762579"/>
    <w:rsid w:val="0077523E"/>
    <w:rsid w:val="007B0224"/>
    <w:rsid w:val="007B1249"/>
    <w:rsid w:val="007B7E60"/>
    <w:rsid w:val="007C0BC6"/>
    <w:rsid w:val="007C6DF4"/>
    <w:rsid w:val="007D54D1"/>
    <w:rsid w:val="007D7892"/>
    <w:rsid w:val="007E0AB1"/>
    <w:rsid w:val="007E2274"/>
    <w:rsid w:val="007E4B79"/>
    <w:rsid w:val="007F0899"/>
    <w:rsid w:val="0080086A"/>
    <w:rsid w:val="00807428"/>
    <w:rsid w:val="008204F0"/>
    <w:rsid w:val="008218E3"/>
    <w:rsid w:val="0083097D"/>
    <w:rsid w:val="00830E83"/>
    <w:rsid w:val="00830EE6"/>
    <w:rsid w:val="00842004"/>
    <w:rsid w:val="00844646"/>
    <w:rsid w:val="00862F36"/>
    <w:rsid w:val="008640D8"/>
    <w:rsid w:val="008720D1"/>
    <w:rsid w:val="00895C75"/>
    <w:rsid w:val="008B1ED7"/>
    <w:rsid w:val="008C2201"/>
    <w:rsid w:val="008D46A4"/>
    <w:rsid w:val="008E0D66"/>
    <w:rsid w:val="008E274B"/>
    <w:rsid w:val="008F5200"/>
    <w:rsid w:val="00906A89"/>
    <w:rsid w:val="00914683"/>
    <w:rsid w:val="00917294"/>
    <w:rsid w:val="00935B42"/>
    <w:rsid w:val="009367C3"/>
    <w:rsid w:val="00941428"/>
    <w:rsid w:val="00960E27"/>
    <w:rsid w:val="00961D90"/>
    <w:rsid w:val="0097370A"/>
    <w:rsid w:val="00982321"/>
    <w:rsid w:val="009A118A"/>
    <w:rsid w:val="009B1167"/>
    <w:rsid w:val="009C0A8B"/>
    <w:rsid w:val="009C46A3"/>
    <w:rsid w:val="009C6921"/>
    <w:rsid w:val="009D3922"/>
    <w:rsid w:val="009F7BEC"/>
    <w:rsid w:val="00A0095C"/>
    <w:rsid w:val="00A04D02"/>
    <w:rsid w:val="00A07592"/>
    <w:rsid w:val="00A20E79"/>
    <w:rsid w:val="00A22461"/>
    <w:rsid w:val="00A45502"/>
    <w:rsid w:val="00A74A03"/>
    <w:rsid w:val="00A8328F"/>
    <w:rsid w:val="00A90AED"/>
    <w:rsid w:val="00A926BA"/>
    <w:rsid w:val="00A94CAC"/>
    <w:rsid w:val="00AB1E74"/>
    <w:rsid w:val="00AB61EE"/>
    <w:rsid w:val="00AC6E81"/>
    <w:rsid w:val="00AD68F9"/>
    <w:rsid w:val="00AE19D3"/>
    <w:rsid w:val="00AE3C1C"/>
    <w:rsid w:val="00B102D5"/>
    <w:rsid w:val="00B1455D"/>
    <w:rsid w:val="00B314ED"/>
    <w:rsid w:val="00B316B7"/>
    <w:rsid w:val="00B341B9"/>
    <w:rsid w:val="00B45135"/>
    <w:rsid w:val="00B45D60"/>
    <w:rsid w:val="00B52BD4"/>
    <w:rsid w:val="00B82662"/>
    <w:rsid w:val="00B87075"/>
    <w:rsid w:val="00B87686"/>
    <w:rsid w:val="00B916A8"/>
    <w:rsid w:val="00BA3F43"/>
    <w:rsid w:val="00BA60E4"/>
    <w:rsid w:val="00BA7F42"/>
    <w:rsid w:val="00BC673C"/>
    <w:rsid w:val="00BD161D"/>
    <w:rsid w:val="00BD2C4A"/>
    <w:rsid w:val="00BD407D"/>
    <w:rsid w:val="00BE50D1"/>
    <w:rsid w:val="00C46D58"/>
    <w:rsid w:val="00C525DA"/>
    <w:rsid w:val="00C5540C"/>
    <w:rsid w:val="00C74EF7"/>
    <w:rsid w:val="00C857AF"/>
    <w:rsid w:val="00CA3A49"/>
    <w:rsid w:val="00CA3EA8"/>
    <w:rsid w:val="00CA7B17"/>
    <w:rsid w:val="00CC2176"/>
    <w:rsid w:val="00CC5CD1"/>
    <w:rsid w:val="00CD6B47"/>
    <w:rsid w:val="00CE21D3"/>
    <w:rsid w:val="00CF0334"/>
    <w:rsid w:val="00CF28C4"/>
    <w:rsid w:val="00CF510D"/>
    <w:rsid w:val="00CF5475"/>
    <w:rsid w:val="00D02E53"/>
    <w:rsid w:val="00D05276"/>
    <w:rsid w:val="00D23D03"/>
    <w:rsid w:val="00D41699"/>
    <w:rsid w:val="00D41DDD"/>
    <w:rsid w:val="00D70421"/>
    <w:rsid w:val="00D71BC8"/>
    <w:rsid w:val="00D77AE7"/>
    <w:rsid w:val="00D80586"/>
    <w:rsid w:val="00D919E8"/>
    <w:rsid w:val="00DA35CB"/>
    <w:rsid w:val="00DB13BB"/>
    <w:rsid w:val="00DD1C94"/>
    <w:rsid w:val="00DD4EDC"/>
    <w:rsid w:val="00DD6C7F"/>
    <w:rsid w:val="00DE5DA7"/>
    <w:rsid w:val="00DF2899"/>
    <w:rsid w:val="00E126FA"/>
    <w:rsid w:val="00E414A2"/>
    <w:rsid w:val="00E42DEE"/>
    <w:rsid w:val="00E572FC"/>
    <w:rsid w:val="00E60065"/>
    <w:rsid w:val="00E61AD2"/>
    <w:rsid w:val="00E873BC"/>
    <w:rsid w:val="00E87400"/>
    <w:rsid w:val="00E93896"/>
    <w:rsid w:val="00E95307"/>
    <w:rsid w:val="00EA5F9B"/>
    <w:rsid w:val="00ED3387"/>
    <w:rsid w:val="00ED3CE9"/>
    <w:rsid w:val="00ED3E1F"/>
    <w:rsid w:val="00EE19DB"/>
    <w:rsid w:val="00EE60FC"/>
    <w:rsid w:val="00EF60E0"/>
    <w:rsid w:val="00F049F0"/>
    <w:rsid w:val="00F11B2F"/>
    <w:rsid w:val="00F149CA"/>
    <w:rsid w:val="00F3523A"/>
    <w:rsid w:val="00F43B03"/>
    <w:rsid w:val="00F45167"/>
    <w:rsid w:val="00F62450"/>
    <w:rsid w:val="00F76504"/>
    <w:rsid w:val="00F842F7"/>
    <w:rsid w:val="00FA1451"/>
    <w:rsid w:val="00FB036B"/>
    <w:rsid w:val="00FB3D7F"/>
    <w:rsid w:val="00FB7AFF"/>
    <w:rsid w:val="00FB7C7A"/>
    <w:rsid w:val="00FD05E1"/>
    <w:rsid w:val="00FD437F"/>
    <w:rsid w:val="00FD50C1"/>
    <w:rsid w:val="00FE1252"/>
    <w:rsid w:val="00FE64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AB12C"/>
  <w15:docId w15:val="{2AC03428-165F-4748-B9C9-C2F60CF0C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6A4"/>
    <w:rPr>
      <w:rFonts w:ascii="Calibri" w:hAnsi="Calibri" w:cs="Arial"/>
      <w:lang w:val="en-GB"/>
    </w:rPr>
  </w:style>
  <w:style w:type="paragraph" w:styleId="Heading1">
    <w:name w:val="heading 1"/>
    <w:basedOn w:val="Normal"/>
    <w:link w:val="Heading1Char"/>
    <w:uiPriority w:val="9"/>
    <w:qFormat/>
    <w:rsid w:val="00EE19D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06E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0FC"/>
    <w:pPr>
      <w:ind w:left="720"/>
      <w:contextualSpacing/>
    </w:pPr>
  </w:style>
  <w:style w:type="character" w:styleId="Hyperlink">
    <w:name w:val="Hyperlink"/>
    <w:rsid w:val="008D46A4"/>
    <w:rPr>
      <w:color w:val="0000FF"/>
      <w:u w:val="single"/>
    </w:rPr>
  </w:style>
  <w:style w:type="character" w:customStyle="1" w:styleId="data1">
    <w:name w:val="data1"/>
    <w:rsid w:val="008D46A4"/>
    <w:rPr>
      <w:rFonts w:ascii="Arial" w:hAnsi="Arial" w:cs="Arial" w:hint="default"/>
      <w:b w:val="0"/>
      <w:bCs w:val="0"/>
      <w:sz w:val="18"/>
      <w:szCs w:val="18"/>
      <w:bdr w:val="none" w:sz="0" w:space="0" w:color="auto" w:frame="1"/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6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6A4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DD0"/>
    <w:rPr>
      <w:rFonts w:ascii="Calibri" w:hAnsi="Calibri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DD0"/>
    <w:rPr>
      <w:rFonts w:ascii="Calibri" w:hAnsi="Calibri" w:cs="Arial"/>
      <w:lang w:val="en-GB"/>
    </w:rPr>
  </w:style>
  <w:style w:type="paragraph" w:styleId="NormalWeb">
    <w:name w:val="Normal (Web)"/>
    <w:basedOn w:val="Normal"/>
    <w:uiPriority w:val="99"/>
    <w:semiHidden/>
    <w:unhideWhenUsed/>
    <w:rsid w:val="00E600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LightGrid-Accent5">
    <w:name w:val="Light Grid Accent 5"/>
    <w:basedOn w:val="TableNormal"/>
    <w:uiPriority w:val="62"/>
    <w:rsid w:val="007066CF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Shading">
    <w:name w:val="Light Shading"/>
    <w:basedOn w:val="TableNormal"/>
    <w:uiPriority w:val="60"/>
    <w:rsid w:val="007066C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B390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E19DB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7606E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02E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2E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2E53"/>
    <w:rPr>
      <w:rFonts w:ascii="Calibri" w:hAnsi="Calibri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2E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2E53"/>
    <w:rPr>
      <w:rFonts w:ascii="Calibri" w:hAnsi="Calibri" w:cs="Arial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07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0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5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cademics.su.edu.krd/izaddin.aziz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izaddin.aziz@su.edu.kr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450D067-E3DE-44E1-B26E-348ADA2ACB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4</TotalTime>
  <Pages>5</Pages>
  <Words>777</Words>
  <Characters>443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فراس الصعيو</Company>
  <LinksUpToDate>false</LinksUpToDate>
  <CharactersWithSpaces>5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erwan</dc:creator>
  <cp:lastModifiedBy>Report Team</cp:lastModifiedBy>
  <cp:revision>109</cp:revision>
  <cp:lastPrinted>2023-01-07T19:36:00Z</cp:lastPrinted>
  <dcterms:created xsi:type="dcterms:W3CDTF">2015-11-29T16:49:00Z</dcterms:created>
  <dcterms:modified xsi:type="dcterms:W3CDTF">2023-01-18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f4ed808563294d0e824ef34f18feddb82089b16f461c3f8c5329393f36a59a</vt:lpwstr>
  </property>
</Properties>
</file>